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F1E2227" w14:textId="5E27CC5A" w:rsidR="003D10E4" w:rsidRPr="00912A14" w:rsidRDefault="00243940" w:rsidP="00C80D46">
      <w:pPr>
        <w:pStyle w:val="Heading1"/>
        <w:jc w:val="center"/>
      </w:pPr>
      <w:r w:rsidRPr="00912A14">
        <w:rPr>
          <w:lang w:val="en-GB"/>
        </w:rPr>
        <w:t>C#</w:t>
      </w:r>
      <w:r w:rsidR="00B76D8F" w:rsidRPr="00912A14">
        <w:rPr>
          <w:lang w:val="en-GB"/>
        </w:rPr>
        <w:t xml:space="preserve"> OOP Exam </w:t>
      </w:r>
      <w:r w:rsidR="009C3ABC" w:rsidRPr="00912A14">
        <w:rPr>
          <w:lang w:val="en-GB"/>
        </w:rPr>
        <w:t>–</w:t>
      </w:r>
      <w:r w:rsidR="00B76D8F" w:rsidRPr="00912A14">
        <w:rPr>
          <w:lang w:val="en-GB"/>
        </w:rPr>
        <w:t xml:space="preserve"> </w:t>
      </w:r>
      <w:r w:rsidR="009C0704" w:rsidRPr="00912A14">
        <w:rPr>
          <w:lang w:val="bg-BG"/>
        </w:rPr>
        <w:t xml:space="preserve">8 </w:t>
      </w:r>
      <w:r w:rsidR="009C0704" w:rsidRPr="00912A14">
        <w:t>April 2023</w:t>
      </w:r>
    </w:p>
    <w:p w14:paraId="6D00EB01" w14:textId="1CD0A6B2" w:rsidR="002E517C" w:rsidRPr="00912A14" w:rsidRDefault="00AA2C33" w:rsidP="002E517C">
      <w:pPr>
        <w:pStyle w:val="Heading1"/>
        <w:jc w:val="center"/>
      </w:pPr>
      <w:r w:rsidRPr="00912A14">
        <w:t>RobotService</w:t>
      </w:r>
    </w:p>
    <w:p w14:paraId="0223CB98" w14:textId="0FF111C3" w:rsidR="00013E94" w:rsidRPr="00912A14" w:rsidRDefault="00013E94" w:rsidP="00013E94">
      <w:pPr>
        <w:jc w:val="center"/>
        <w:rPr>
          <w:lang w:val="bg-BG"/>
        </w:rPr>
      </w:pPr>
      <w:r w:rsidRPr="00912A14">
        <w:rPr>
          <w:noProof/>
          <w:lang w:val="en-GB" w:eastAsia="en-GB"/>
        </w:rPr>
        <w:drawing>
          <wp:inline distT="0" distB="0" distL="0" distR="0" wp14:anchorId="5FAB7C3F" wp14:editId="16522C98">
            <wp:extent cx="990600" cy="1249680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002684" cy="126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05C76FF1" w:rsidR="00B76D8F" w:rsidRPr="00912A14" w:rsidRDefault="00B76D8F" w:rsidP="00814D11">
      <w:pPr>
        <w:pStyle w:val="Heading1"/>
        <w:numPr>
          <w:ilvl w:val="0"/>
          <w:numId w:val="9"/>
        </w:numPr>
      </w:pPr>
      <w:r w:rsidRPr="00912A14">
        <w:t>Overview</w:t>
      </w:r>
    </w:p>
    <w:p w14:paraId="5656B524" w14:textId="1CA0CEE1" w:rsidR="00682C2F" w:rsidRPr="00912A14" w:rsidRDefault="003F2AC7" w:rsidP="00682C2F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  <w:lang w:val="bg-BG"/>
        </w:rPr>
      </w:pPr>
      <w:r w:rsidRPr="00912A14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We are in the year 2100. Technology is so advanced that robots are all around us. They </w:t>
      </w:r>
      <w:r w:rsidR="00C751DE" w:rsidRPr="00912A14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are autonomous</w:t>
      </w:r>
      <w:r w:rsidRPr="00912A14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 and do whatever you tell them to do. </w:t>
      </w:r>
      <w:r w:rsidR="00C751DE" w:rsidRPr="00912A14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They use fluidization instead of charging to provide the energy they need, so robots need to be fed.</w:t>
      </w:r>
    </w:p>
    <w:p w14:paraId="0CAA6D72" w14:textId="69D46C04" w:rsidR="00012DD4" w:rsidRPr="00912A14" w:rsidRDefault="003F2AC7" w:rsidP="00682C2F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You</w:t>
      </w:r>
      <w:r w:rsidR="006D16B7"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re working on a </w:t>
      </w:r>
      <w:r w:rsidR="006D16B7" w:rsidRPr="00912A14">
        <w:rPr>
          <w:rFonts w:eastAsiaTheme="minorHAnsi" w:cstheme="minorBidi"/>
          <w:noProof/>
          <w:color w:val="auto"/>
          <w:sz w:val="22"/>
          <w:szCs w:val="22"/>
        </w:rPr>
        <w:t>robot service</w:t>
      </w:r>
      <w:r w:rsidR="006D16B7"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you</w:t>
      </w:r>
      <w:r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need to create a </w:t>
      </w:r>
      <w:r w:rsidR="002E517C" w:rsidRPr="00912A14">
        <w:rPr>
          <w:rFonts w:eastAsiaTheme="minorHAnsi" w:cstheme="minorBidi"/>
          <w:noProof/>
          <w:color w:val="auto"/>
          <w:sz w:val="22"/>
          <w:szCs w:val="22"/>
        </w:rPr>
        <w:t>R</w:t>
      </w:r>
      <w:r w:rsidRPr="00912A14">
        <w:rPr>
          <w:rFonts w:eastAsiaTheme="minorHAnsi" w:cstheme="minorBidi"/>
          <w:noProof/>
          <w:color w:val="auto"/>
          <w:sz w:val="22"/>
          <w:szCs w:val="22"/>
        </w:rPr>
        <w:t>obotService</w:t>
      </w:r>
      <w:r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actions of </w:t>
      </w:r>
      <w:r w:rsidR="00C751DE"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a</w:t>
      </w:r>
      <w:r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robot. Each service has a robot that requires different care. Your job is to add, feed and take care of the robot</w:t>
      </w:r>
      <w:r w:rsidR="00013E94"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 as well as upgrade it with various supplements</w:t>
      </w:r>
      <w:r w:rsidRPr="00912A1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.</w:t>
      </w:r>
    </w:p>
    <w:p w14:paraId="7C4E1D43" w14:textId="5F93335E" w:rsidR="00420CDF" w:rsidRPr="00912A14" w:rsidRDefault="00420CDF" w:rsidP="00814D11">
      <w:pPr>
        <w:pStyle w:val="Heading1"/>
        <w:numPr>
          <w:ilvl w:val="0"/>
          <w:numId w:val="9"/>
        </w:numPr>
      </w:pPr>
      <w:r w:rsidRPr="00912A14">
        <w:t>Setup</w:t>
      </w:r>
    </w:p>
    <w:p w14:paraId="19DAC903" w14:textId="41AB6AE1" w:rsidR="00733A3C" w:rsidRPr="00912A14" w:rsidRDefault="00733A3C" w:rsidP="00814D11">
      <w:pPr>
        <w:pStyle w:val="ListParagraph"/>
        <w:numPr>
          <w:ilvl w:val="0"/>
          <w:numId w:val="1"/>
        </w:numPr>
        <w:jc w:val="both"/>
      </w:pPr>
      <w:r w:rsidRPr="00912A14">
        <w:t xml:space="preserve">Upload </w:t>
      </w:r>
      <w:r w:rsidRPr="00912A14">
        <w:rPr>
          <w:b/>
        </w:rPr>
        <w:t xml:space="preserve">only the </w:t>
      </w:r>
      <w:r w:rsidR="002E517C" w:rsidRPr="00912A14">
        <w:rPr>
          <w:b/>
          <w:bCs/>
          <w:noProof/>
        </w:rPr>
        <w:t>R</w:t>
      </w:r>
      <w:r w:rsidR="003F2AC7" w:rsidRPr="00912A14">
        <w:rPr>
          <w:b/>
          <w:bCs/>
          <w:noProof/>
        </w:rPr>
        <w:t>obotService</w:t>
      </w:r>
      <w:r w:rsidR="00273641" w:rsidRPr="00912A14">
        <w:rPr>
          <w:noProof/>
        </w:rPr>
        <w:t xml:space="preserve"> </w:t>
      </w:r>
      <w:r w:rsidR="00243940" w:rsidRPr="00912A14">
        <w:t>project</w:t>
      </w:r>
      <w:r w:rsidRPr="00912A14">
        <w:t xml:space="preserve"> in every task </w:t>
      </w:r>
      <w:r w:rsidRPr="00912A14">
        <w:rPr>
          <w:b/>
        </w:rPr>
        <w:t>except</w:t>
      </w:r>
      <w:r w:rsidRPr="00912A14">
        <w:t xml:space="preserve"> </w:t>
      </w:r>
      <w:r w:rsidRPr="00912A14">
        <w:rPr>
          <w:b/>
        </w:rPr>
        <w:t>Unit Tests</w:t>
      </w:r>
      <w:r w:rsidR="00012DD4" w:rsidRPr="00912A14">
        <w:rPr>
          <w:b/>
        </w:rPr>
        <w:t>.</w:t>
      </w:r>
    </w:p>
    <w:p w14:paraId="795E39F3" w14:textId="029231C5" w:rsidR="00733A3C" w:rsidRPr="00912A14" w:rsidRDefault="00733A3C" w:rsidP="00814D11">
      <w:pPr>
        <w:pStyle w:val="ListParagraph"/>
        <w:numPr>
          <w:ilvl w:val="0"/>
          <w:numId w:val="1"/>
        </w:numPr>
        <w:jc w:val="both"/>
      </w:pPr>
      <w:r w:rsidRPr="00912A14">
        <w:rPr>
          <w:b/>
        </w:rPr>
        <w:t>Do not modify the interfaces or their packages</w:t>
      </w:r>
      <w:r w:rsidR="00012DD4" w:rsidRPr="00912A14">
        <w:rPr>
          <w:b/>
        </w:rPr>
        <w:t>.</w:t>
      </w:r>
    </w:p>
    <w:p w14:paraId="2EE21285" w14:textId="61CCD94B" w:rsidR="00733A3C" w:rsidRPr="00912A14" w:rsidRDefault="00733A3C" w:rsidP="00814D11">
      <w:pPr>
        <w:pStyle w:val="ListParagraph"/>
        <w:numPr>
          <w:ilvl w:val="0"/>
          <w:numId w:val="1"/>
        </w:numPr>
        <w:jc w:val="both"/>
      </w:pPr>
      <w:r w:rsidRPr="00912A14">
        <w:t xml:space="preserve">Use </w:t>
      </w:r>
      <w:r w:rsidRPr="00912A14">
        <w:rPr>
          <w:b/>
        </w:rPr>
        <w:t xml:space="preserve">strong cohesion </w:t>
      </w:r>
      <w:r w:rsidRPr="00912A14">
        <w:t xml:space="preserve">and </w:t>
      </w:r>
      <w:r w:rsidRPr="00912A14">
        <w:rPr>
          <w:b/>
        </w:rPr>
        <w:t>loose coupling</w:t>
      </w:r>
      <w:r w:rsidR="00012DD4" w:rsidRPr="00912A14">
        <w:rPr>
          <w:b/>
        </w:rPr>
        <w:t>.</w:t>
      </w:r>
    </w:p>
    <w:p w14:paraId="31ED39E1" w14:textId="46D0273D" w:rsidR="00733A3C" w:rsidRPr="00912A14" w:rsidRDefault="00733A3C" w:rsidP="00814D11">
      <w:pPr>
        <w:pStyle w:val="ListParagraph"/>
        <w:numPr>
          <w:ilvl w:val="0"/>
          <w:numId w:val="1"/>
        </w:numPr>
        <w:jc w:val="both"/>
      </w:pPr>
      <w:r w:rsidRPr="00912A14">
        <w:rPr>
          <w:b/>
        </w:rPr>
        <w:t>Use inheritance and the provided interfaces wherever possible</w:t>
      </w:r>
      <w:r w:rsidR="00012DD4" w:rsidRPr="00912A14">
        <w:t>:</w:t>
      </w:r>
    </w:p>
    <w:p w14:paraId="74D2441A" w14:textId="118E5372" w:rsidR="00733A3C" w:rsidRPr="00912A14" w:rsidRDefault="00733A3C" w:rsidP="00814D11">
      <w:pPr>
        <w:pStyle w:val="ListParagraph"/>
        <w:numPr>
          <w:ilvl w:val="1"/>
          <w:numId w:val="2"/>
        </w:numPr>
        <w:jc w:val="both"/>
      </w:pPr>
      <w:r w:rsidRPr="00912A14">
        <w:t xml:space="preserve">This includes </w:t>
      </w:r>
      <w:r w:rsidRPr="00912A14">
        <w:rPr>
          <w:b/>
        </w:rPr>
        <w:t>constructors</w:t>
      </w:r>
      <w:r w:rsidRPr="00912A14">
        <w:t xml:space="preserve">, </w:t>
      </w:r>
      <w:r w:rsidRPr="00912A14">
        <w:rPr>
          <w:b/>
        </w:rPr>
        <w:t>method parameters</w:t>
      </w:r>
      <w:r w:rsidR="00963B10" w:rsidRPr="00912A14">
        <w:rPr>
          <w:b/>
        </w:rPr>
        <w:t>,</w:t>
      </w:r>
      <w:r w:rsidRPr="00912A14">
        <w:rPr>
          <w:b/>
        </w:rPr>
        <w:t xml:space="preserve"> </w:t>
      </w:r>
      <w:r w:rsidRPr="00912A14">
        <w:t>and</w:t>
      </w:r>
      <w:r w:rsidRPr="00912A14">
        <w:rPr>
          <w:b/>
        </w:rPr>
        <w:t xml:space="preserve"> return types</w:t>
      </w:r>
      <w:r w:rsidR="00012DD4" w:rsidRPr="00912A14">
        <w:rPr>
          <w:b/>
        </w:rPr>
        <w:t>.</w:t>
      </w:r>
    </w:p>
    <w:p w14:paraId="418B91B5" w14:textId="7BBCB922" w:rsidR="00733A3C" w:rsidRPr="00912A14" w:rsidRDefault="00733A3C" w:rsidP="00814D11">
      <w:pPr>
        <w:pStyle w:val="ListParagraph"/>
        <w:numPr>
          <w:ilvl w:val="0"/>
          <w:numId w:val="1"/>
        </w:numPr>
        <w:jc w:val="both"/>
      </w:pPr>
      <w:r w:rsidRPr="00912A14">
        <w:rPr>
          <w:b/>
        </w:rPr>
        <w:t>Do not</w:t>
      </w:r>
      <w:r w:rsidRPr="00912A14">
        <w:t xml:space="preserve"> violate your </w:t>
      </w:r>
      <w:r w:rsidRPr="00912A14">
        <w:rPr>
          <w:b/>
        </w:rPr>
        <w:t>interface</w:t>
      </w:r>
      <w:r w:rsidRPr="00912A14">
        <w:t xml:space="preserve"> </w:t>
      </w:r>
      <w:r w:rsidRPr="00912A14">
        <w:rPr>
          <w:b/>
        </w:rPr>
        <w:t>implementations</w:t>
      </w:r>
      <w:r w:rsidRPr="00912A14">
        <w:t xml:space="preserve"> by adding </w:t>
      </w:r>
      <w:r w:rsidRPr="00912A14">
        <w:rPr>
          <w:b/>
        </w:rPr>
        <w:t>more public methods</w:t>
      </w:r>
      <w:r w:rsidRPr="00912A14">
        <w:t xml:space="preserve"> in the concrete class than the interface has defined</w:t>
      </w:r>
      <w:r w:rsidR="00012DD4" w:rsidRPr="00912A14">
        <w:t>.</w:t>
      </w:r>
    </w:p>
    <w:p w14:paraId="7D7F5B34" w14:textId="0F174070" w:rsidR="00733A3C" w:rsidRPr="00912A14" w:rsidRDefault="00733A3C" w:rsidP="00814D11">
      <w:pPr>
        <w:pStyle w:val="ListParagraph"/>
        <w:numPr>
          <w:ilvl w:val="0"/>
          <w:numId w:val="1"/>
        </w:numPr>
        <w:jc w:val="both"/>
      </w:pPr>
      <w:r w:rsidRPr="00912A14">
        <w:t xml:space="preserve">Make sure you have </w:t>
      </w:r>
      <w:r w:rsidRPr="00912A14">
        <w:rPr>
          <w:b/>
        </w:rPr>
        <w:t>no public fields</w:t>
      </w:r>
      <w:r w:rsidRPr="00912A14">
        <w:t xml:space="preserve"> anywhere</w:t>
      </w:r>
      <w:r w:rsidR="00012DD4" w:rsidRPr="00912A14">
        <w:t>.</w:t>
      </w:r>
    </w:p>
    <w:p w14:paraId="68DB3E77" w14:textId="77777777" w:rsidR="002E517C" w:rsidRPr="00912A14" w:rsidRDefault="002E517C" w:rsidP="00814D11">
      <w:pPr>
        <w:pStyle w:val="ListParagraph"/>
        <w:numPr>
          <w:ilvl w:val="0"/>
          <w:numId w:val="1"/>
        </w:numPr>
      </w:pPr>
      <w:r w:rsidRPr="00912A14">
        <w:rPr>
          <w:b/>
          <w:bCs/>
          <w:noProof/>
        </w:rPr>
        <w:t>Exception</w:t>
      </w:r>
      <w:r w:rsidRPr="00912A14">
        <w:rPr>
          <w:b/>
          <w:bCs/>
          <w:noProof/>
          <w:lang w:val="bg-BG"/>
        </w:rPr>
        <w:t xml:space="preserve"> </w:t>
      </w:r>
      <w:r w:rsidRPr="00912A14">
        <w:rPr>
          <w:b/>
          <w:bCs/>
          <w:noProof/>
        </w:rPr>
        <w:t>messages</w:t>
      </w:r>
      <w:r w:rsidRPr="00912A14">
        <w:rPr>
          <w:noProof/>
        </w:rPr>
        <w:t xml:space="preserve"> and </w:t>
      </w:r>
      <w:r w:rsidRPr="00912A14">
        <w:rPr>
          <w:b/>
          <w:bCs/>
          <w:noProof/>
        </w:rPr>
        <w:t>output messages</w:t>
      </w:r>
      <w:r w:rsidRPr="00912A14">
        <w:rPr>
          <w:noProof/>
        </w:rPr>
        <w:t xml:space="preserve"> can be found in the </w:t>
      </w:r>
      <w:r w:rsidRPr="00912A14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912A14">
        <w:rPr>
          <w:rFonts w:ascii="Consolas" w:hAnsi="Consolas"/>
          <w:b/>
          <w:bCs/>
        </w:rPr>
        <w:t>Utilities</w:t>
      </w:r>
      <w:r w:rsidRPr="00912A14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912A14">
        <w:rPr>
          <w:rFonts w:cstheme="minorHAnsi"/>
          <w:color w:val="A31515"/>
        </w:rPr>
        <w:t xml:space="preserve"> </w:t>
      </w:r>
      <w:r w:rsidRPr="00912A14">
        <w:rPr>
          <w:rFonts w:cstheme="minorHAnsi"/>
          <w:color w:val="000000" w:themeColor="text1"/>
        </w:rPr>
        <w:t>folder.</w:t>
      </w:r>
    </w:p>
    <w:p w14:paraId="62BF8842" w14:textId="0065A396" w:rsidR="002E517C" w:rsidRPr="00912A14" w:rsidRDefault="002E517C" w:rsidP="00814D11">
      <w:pPr>
        <w:pStyle w:val="ListParagraph"/>
        <w:numPr>
          <w:ilvl w:val="0"/>
          <w:numId w:val="1"/>
        </w:numPr>
      </w:pPr>
      <w:r w:rsidRPr="00912A14">
        <w:rPr>
          <w:rFonts w:cstheme="minorHAnsi"/>
          <w:noProof/>
        </w:rPr>
        <w:t>For solving this problem use</w:t>
      </w:r>
      <w:r w:rsidRPr="00912A14">
        <w:rPr>
          <w:rFonts w:cstheme="minorHAnsi"/>
          <w:b/>
          <w:bCs/>
          <w:noProof/>
        </w:rPr>
        <w:t xml:space="preserve"> Visual Studio 2019, Visual Studio 2022 </w:t>
      </w:r>
      <w:r w:rsidRPr="00912A14">
        <w:rPr>
          <w:rFonts w:cstheme="minorHAnsi"/>
          <w:noProof/>
        </w:rPr>
        <w:t>and</w:t>
      </w:r>
      <w:r w:rsidRPr="00912A14">
        <w:rPr>
          <w:rFonts w:cstheme="minorHAnsi"/>
          <w:b/>
          <w:bCs/>
          <w:noProof/>
        </w:rPr>
        <w:t xml:space="preserve"> </w:t>
      </w:r>
      <w:r w:rsidRPr="00912A14">
        <w:rPr>
          <w:rFonts w:cstheme="minorHAnsi"/>
          <w:b/>
          <w:bCs/>
          <w:color w:val="000000"/>
          <w:lang w:val="bg-BG"/>
        </w:rPr>
        <w:t>netcoreapp</w:t>
      </w:r>
      <w:r w:rsidRPr="00912A14">
        <w:rPr>
          <w:rFonts w:cstheme="minorHAnsi"/>
          <w:b/>
          <w:bCs/>
          <w:color w:val="000000"/>
        </w:rPr>
        <w:t xml:space="preserve"> </w:t>
      </w:r>
      <w:r w:rsidRPr="00912A14">
        <w:rPr>
          <w:rFonts w:cstheme="minorHAnsi"/>
          <w:b/>
          <w:bCs/>
          <w:color w:val="000000"/>
          <w:lang w:val="bg-BG"/>
        </w:rPr>
        <w:t>3.1</w:t>
      </w:r>
      <w:r w:rsidRPr="00912A14">
        <w:rPr>
          <w:rFonts w:cstheme="minorHAnsi"/>
          <w:b/>
          <w:bCs/>
          <w:color w:val="000000"/>
        </w:rPr>
        <w:t>, netcoreapp 6.0</w:t>
      </w:r>
    </w:p>
    <w:p w14:paraId="1456EE7F" w14:textId="572ABBB7" w:rsidR="00420CDF" w:rsidRPr="00912A14" w:rsidRDefault="00420CDF" w:rsidP="00814D11">
      <w:pPr>
        <w:pStyle w:val="Heading1"/>
        <w:numPr>
          <w:ilvl w:val="0"/>
          <w:numId w:val="9"/>
        </w:numPr>
      </w:pPr>
      <w:r w:rsidRPr="00912A14">
        <w:t>Task 1: Structure (50 points)</w:t>
      </w:r>
    </w:p>
    <w:p w14:paraId="25C2B028" w14:textId="38ECBC4F" w:rsidR="002E517C" w:rsidRPr="00912A14" w:rsidRDefault="002E517C" w:rsidP="002E517C">
      <w:r w:rsidRPr="00912A14">
        <w:rPr>
          <w:b/>
          <w:bCs/>
          <w:noProof/>
          <w:u w:val="single"/>
        </w:rPr>
        <w:t>For this task’s evaluation logic in the methods isn’t included.</w:t>
      </w:r>
    </w:p>
    <w:p w14:paraId="455C183E" w14:textId="713ED658" w:rsidR="00733A3C" w:rsidRPr="00912A14" w:rsidRDefault="00733A3C" w:rsidP="00733A3C">
      <w:pPr>
        <w:jc w:val="both"/>
      </w:pPr>
      <w:r w:rsidRPr="00912A14">
        <w:t>You are given</w:t>
      </w:r>
      <w:r w:rsidR="007C6FB6" w:rsidRPr="00912A14">
        <w:t xml:space="preserve"> some</w:t>
      </w:r>
      <w:r w:rsidRPr="00912A14">
        <w:t xml:space="preserve"> interfaces, and you have to implement their functionality in the </w:t>
      </w:r>
      <w:r w:rsidRPr="00912A14">
        <w:rPr>
          <w:b/>
        </w:rPr>
        <w:t>correct classes</w:t>
      </w:r>
      <w:r w:rsidRPr="00912A14">
        <w:t>.</w:t>
      </w:r>
    </w:p>
    <w:p w14:paraId="3EB93F6B" w14:textId="65D3135D" w:rsidR="00733A3C" w:rsidRPr="00912A14" w:rsidRDefault="00733A3C" w:rsidP="00733A3C">
      <w:pPr>
        <w:jc w:val="both"/>
        <w:rPr>
          <w:rFonts w:cstheme="minorHAnsi"/>
          <w:bCs/>
          <w:noProof/>
        </w:rPr>
      </w:pPr>
      <w:r w:rsidRPr="00912A14">
        <w:t xml:space="preserve">There are </w:t>
      </w:r>
      <w:r w:rsidR="00725734" w:rsidRPr="00912A14">
        <w:rPr>
          <w:b/>
          <w:lang w:val="bg-BG"/>
        </w:rPr>
        <w:t>2</w:t>
      </w:r>
      <w:r w:rsidRPr="00912A14">
        <w:rPr>
          <w:b/>
        </w:rPr>
        <w:t xml:space="preserve"> </w:t>
      </w:r>
      <w:r w:rsidRPr="00912A14">
        <w:t>types of entities in the application:</w:t>
      </w:r>
      <w:r w:rsidRPr="00912A14">
        <w:rPr>
          <w:b/>
          <w:bCs/>
        </w:rPr>
        <w:t xml:space="preserve"> </w:t>
      </w:r>
      <w:r w:rsidR="007C6FB6" w:rsidRPr="00912A14">
        <w:rPr>
          <w:rFonts w:ascii="Consolas" w:hAnsi="Consolas"/>
          <w:b/>
          <w:bCs/>
        </w:rPr>
        <w:t>Supplement</w:t>
      </w:r>
      <w:r w:rsidR="00725734" w:rsidRPr="00912A14">
        <w:rPr>
          <w:b/>
          <w:bCs/>
          <w:lang w:val="bg-BG"/>
        </w:rPr>
        <w:t xml:space="preserve"> </w:t>
      </w:r>
      <w:r w:rsidR="00725734" w:rsidRPr="00912A14">
        <w:rPr>
          <w:bCs/>
        </w:rPr>
        <w:t>and</w:t>
      </w:r>
      <w:r w:rsidRPr="00912A14">
        <w:rPr>
          <w:b/>
          <w:bCs/>
        </w:rPr>
        <w:t xml:space="preserve"> </w:t>
      </w:r>
      <w:r w:rsidR="00142ACB" w:rsidRPr="00912A14">
        <w:rPr>
          <w:rFonts w:ascii="Consolas" w:hAnsi="Consolas"/>
          <w:b/>
          <w:bCs/>
        </w:rPr>
        <w:t>Robot</w:t>
      </w:r>
      <w:r w:rsidRPr="00912A14">
        <w:rPr>
          <w:rFonts w:cstheme="minorHAnsi"/>
          <w:bCs/>
          <w:noProof/>
        </w:rPr>
        <w:t xml:space="preserve">. </w:t>
      </w:r>
    </w:p>
    <w:p w14:paraId="6A681910" w14:textId="3099A6DB" w:rsidR="00733A3C" w:rsidRPr="00912A14" w:rsidRDefault="00733A3C" w:rsidP="00420CDF">
      <w:pPr>
        <w:jc w:val="both"/>
        <w:rPr>
          <w:rFonts w:cstheme="minorHAnsi"/>
          <w:bCs/>
          <w:noProof/>
          <w:lang w:val="bg-BG"/>
        </w:rPr>
      </w:pPr>
      <w:r w:rsidRPr="00912A14">
        <w:rPr>
          <w:rFonts w:cstheme="minorHAnsi"/>
          <w:bCs/>
          <w:noProof/>
        </w:rPr>
        <w:t>There should also be</w:t>
      </w:r>
      <w:r w:rsidR="00992B49" w:rsidRPr="00912A14">
        <w:rPr>
          <w:rFonts w:cstheme="minorHAnsi"/>
          <w:b/>
          <w:bCs/>
          <w:noProof/>
        </w:rPr>
        <w:t xml:space="preserve"> </w:t>
      </w:r>
      <w:r w:rsidR="00725734" w:rsidRPr="00912A14">
        <w:rPr>
          <w:rFonts w:ascii="Consolas" w:hAnsi="Consolas"/>
          <w:b/>
          <w:bCs/>
          <w:noProof/>
        </w:rPr>
        <w:t>Supplement</w:t>
      </w:r>
      <w:r w:rsidRPr="00912A14">
        <w:rPr>
          <w:rFonts w:ascii="Consolas" w:hAnsi="Consolas"/>
          <w:b/>
          <w:bCs/>
          <w:noProof/>
        </w:rPr>
        <w:t>Repository</w:t>
      </w:r>
      <w:r w:rsidR="007C6FB6" w:rsidRPr="00912A14">
        <w:rPr>
          <w:rFonts w:ascii="Consolas" w:hAnsi="Consolas"/>
          <w:b/>
          <w:bCs/>
          <w:noProof/>
        </w:rPr>
        <w:t xml:space="preserve"> </w:t>
      </w:r>
      <w:r w:rsidR="007C6FB6" w:rsidRPr="00912A14">
        <w:rPr>
          <w:rFonts w:cstheme="minorHAnsi"/>
          <w:bCs/>
          <w:noProof/>
        </w:rPr>
        <w:t>and</w:t>
      </w:r>
      <w:r w:rsidR="007C6FB6" w:rsidRPr="00912A14">
        <w:rPr>
          <w:rFonts w:ascii="Consolas" w:hAnsi="Consolas"/>
          <w:b/>
          <w:bCs/>
          <w:noProof/>
        </w:rPr>
        <w:t xml:space="preserve"> </w:t>
      </w:r>
      <w:r w:rsidR="00725734" w:rsidRPr="00912A14">
        <w:rPr>
          <w:rFonts w:ascii="Consolas" w:hAnsi="Consolas"/>
          <w:b/>
          <w:bCs/>
          <w:noProof/>
        </w:rPr>
        <w:t>Robot</w:t>
      </w:r>
      <w:r w:rsidR="007C6FB6" w:rsidRPr="00912A14">
        <w:rPr>
          <w:rFonts w:ascii="Consolas" w:hAnsi="Consolas"/>
          <w:b/>
          <w:bCs/>
          <w:noProof/>
        </w:rPr>
        <w:t>Repository</w:t>
      </w:r>
      <w:r w:rsidR="008E5A76" w:rsidRPr="00912A14">
        <w:rPr>
          <w:rFonts w:cstheme="minorHAnsi"/>
          <w:bCs/>
          <w:noProof/>
        </w:rPr>
        <w:t>,</w:t>
      </w:r>
      <w:r w:rsidR="008E5A76" w:rsidRPr="00912A14">
        <w:rPr>
          <w:rFonts w:ascii="Consolas" w:hAnsi="Consolas"/>
          <w:b/>
          <w:bCs/>
          <w:noProof/>
        </w:rPr>
        <w:t xml:space="preserve"> </w:t>
      </w:r>
      <w:r w:rsidR="008E5A76" w:rsidRPr="00912A14">
        <w:rPr>
          <w:rFonts w:cstheme="minorHAnsi"/>
          <w:bCs/>
          <w:noProof/>
        </w:rPr>
        <w:t>both implementing the</w:t>
      </w:r>
      <w:r w:rsidR="008E5A76" w:rsidRPr="00912A14">
        <w:rPr>
          <w:rFonts w:ascii="Consolas" w:hAnsi="Consolas"/>
          <w:b/>
          <w:bCs/>
          <w:noProof/>
        </w:rPr>
        <w:t xml:space="preserve"> IRepository </w:t>
      </w:r>
      <w:r w:rsidR="008E5A76" w:rsidRPr="00912A14">
        <w:rPr>
          <w:rFonts w:cstheme="minorHAnsi"/>
          <w:bCs/>
          <w:noProof/>
        </w:rPr>
        <w:t>interface</w:t>
      </w:r>
      <w:r w:rsidRPr="00912A14">
        <w:rPr>
          <w:rFonts w:cstheme="minorHAnsi"/>
          <w:bCs/>
          <w:noProof/>
        </w:rPr>
        <w:t>.</w:t>
      </w:r>
    </w:p>
    <w:p w14:paraId="30D1BF56" w14:textId="3E013396" w:rsidR="00420CDF" w:rsidRPr="00912A14" w:rsidRDefault="00F25DAE" w:rsidP="000067A8">
      <w:pPr>
        <w:pStyle w:val="Heading2"/>
        <w:rPr>
          <w:noProof/>
        </w:rPr>
      </w:pPr>
      <w:r w:rsidRPr="00912A14">
        <w:rPr>
          <w:noProof/>
        </w:rPr>
        <w:lastRenderedPageBreak/>
        <w:t>Supplement</w:t>
      </w:r>
    </w:p>
    <w:p w14:paraId="06855966" w14:textId="423D57D6" w:rsidR="00733A3C" w:rsidRPr="00912A14" w:rsidRDefault="0006510E" w:rsidP="00733A3C">
      <w:pPr>
        <w:jc w:val="both"/>
        <w:rPr>
          <w:lang w:val="bg-BG"/>
        </w:rPr>
      </w:pPr>
      <w:r w:rsidRPr="00912A14">
        <w:rPr>
          <w:rStyle w:val="CodeChar"/>
          <w:b w:val="0"/>
        </w:rPr>
        <w:t>A</w:t>
      </w:r>
      <w:r w:rsidRPr="00912A14">
        <w:rPr>
          <w:rStyle w:val="CodeChar"/>
        </w:rPr>
        <w:t xml:space="preserve"> </w:t>
      </w:r>
      <w:r w:rsidR="00F25DAE" w:rsidRPr="00912A14">
        <w:rPr>
          <w:rStyle w:val="CodeChar"/>
        </w:rPr>
        <w:t>Supplement</w:t>
      </w:r>
      <w:r w:rsidR="00733A3C" w:rsidRPr="00912A14">
        <w:t xml:space="preserve"> is a </w:t>
      </w:r>
      <w:r w:rsidR="00733A3C" w:rsidRPr="00912A14">
        <w:rPr>
          <w:b/>
        </w:rPr>
        <w:t>base class</w:t>
      </w:r>
      <w:r w:rsidR="00733A3C" w:rsidRPr="00912A14">
        <w:t xml:space="preserve"> of any </w:t>
      </w:r>
      <w:r w:rsidR="00733A3C" w:rsidRPr="00912A14">
        <w:rPr>
          <w:b/>
        </w:rPr>
        <w:t xml:space="preserve">type of </w:t>
      </w:r>
      <w:r w:rsidR="00740E3D" w:rsidRPr="00912A14">
        <w:rPr>
          <w:b/>
        </w:rPr>
        <w:t>supplement</w:t>
      </w:r>
      <w:r w:rsidR="00733A3C" w:rsidRPr="00912A14">
        <w:t xml:space="preserve"> and it </w:t>
      </w:r>
      <w:r w:rsidR="00733A3C" w:rsidRPr="00912A14">
        <w:rPr>
          <w:b/>
        </w:rPr>
        <w:t>should not be able to be instantiated</w:t>
      </w:r>
      <w:r w:rsidR="00733A3C" w:rsidRPr="00912A14">
        <w:t>.</w:t>
      </w:r>
    </w:p>
    <w:p w14:paraId="39888F57" w14:textId="77777777" w:rsidR="00733A3C" w:rsidRPr="00912A14" w:rsidRDefault="00733A3C" w:rsidP="000067A8">
      <w:pPr>
        <w:pStyle w:val="Heading3"/>
        <w:rPr>
          <w:lang w:val="bg-BG"/>
        </w:rPr>
      </w:pPr>
      <w:r w:rsidRPr="00912A14">
        <w:t>Data</w:t>
      </w:r>
    </w:p>
    <w:p w14:paraId="46EFC895" w14:textId="26F4FE8B" w:rsidR="00733A3C" w:rsidRPr="00912A14" w:rsidRDefault="0070645D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</w:rPr>
      </w:pPr>
      <w:r w:rsidRPr="00912A14">
        <w:rPr>
          <w:rFonts w:ascii="Consolas" w:hAnsi="Consolas"/>
          <w:b/>
        </w:rPr>
        <w:t>Interface</w:t>
      </w:r>
      <w:r w:rsidR="007D6CFF" w:rsidRPr="00912A14">
        <w:rPr>
          <w:rFonts w:ascii="Consolas" w:hAnsi="Consolas"/>
          <w:b/>
        </w:rPr>
        <w:t>Standard</w:t>
      </w:r>
      <w:r w:rsidR="0059524F" w:rsidRPr="00912A14">
        <w:rPr>
          <w:rFonts w:ascii="Consolas" w:hAnsi="Consolas"/>
        </w:rPr>
        <w:t xml:space="preserve"> </w:t>
      </w:r>
      <w:r w:rsidR="008D644B" w:rsidRPr="00912A14">
        <w:rPr>
          <w:rFonts w:ascii="Consolas" w:hAnsi="Consolas"/>
          <w:b/>
        </w:rPr>
        <w:t>–</w:t>
      </w:r>
      <w:r w:rsidR="0059524F" w:rsidRPr="00912A14">
        <w:rPr>
          <w:rFonts w:ascii="Consolas" w:hAnsi="Consolas"/>
          <w:b/>
        </w:rPr>
        <w:t xml:space="preserve"> </w:t>
      </w:r>
      <w:r w:rsidR="00733A3C" w:rsidRPr="00912A14">
        <w:rPr>
          <w:rFonts w:ascii="Consolas" w:hAnsi="Consolas"/>
          <w:b/>
        </w:rPr>
        <w:t>int</w:t>
      </w:r>
    </w:p>
    <w:p w14:paraId="461F97A9" w14:textId="48F9ABCF" w:rsidR="008D644B" w:rsidRPr="00912A14" w:rsidRDefault="008D644B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912A14">
        <w:rPr>
          <w:bCs/>
        </w:rPr>
        <w:t>The compatibility standard that the Supplement supports.</w:t>
      </w:r>
    </w:p>
    <w:p w14:paraId="77EEDD02" w14:textId="159DB622" w:rsidR="00733A3C" w:rsidRPr="00912A14" w:rsidRDefault="008D644B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  <w:noProof/>
        </w:rPr>
      </w:pPr>
      <w:r w:rsidRPr="00912A14">
        <w:rPr>
          <w:rFonts w:ascii="Consolas" w:hAnsi="Consolas"/>
          <w:b/>
          <w:noProof/>
        </w:rPr>
        <w:t>BatteryUsage</w:t>
      </w:r>
      <w:r w:rsidR="0059524F" w:rsidRPr="00912A14">
        <w:rPr>
          <w:rFonts w:ascii="Consolas" w:hAnsi="Consolas"/>
          <w:b/>
          <w:noProof/>
        </w:rPr>
        <w:t xml:space="preserve"> - </w:t>
      </w:r>
      <w:r w:rsidRPr="00912A14">
        <w:rPr>
          <w:rFonts w:ascii="Consolas" w:hAnsi="Consolas"/>
          <w:b/>
          <w:noProof/>
        </w:rPr>
        <w:t>int</w:t>
      </w:r>
    </w:p>
    <w:p w14:paraId="45EBAFBA" w14:textId="3477580C" w:rsidR="00733A3C" w:rsidRPr="00912A14" w:rsidRDefault="00733A3C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912A14">
        <w:rPr>
          <w:bCs/>
        </w:rPr>
        <w:t>T</w:t>
      </w:r>
      <w:r w:rsidR="008D644B" w:rsidRPr="00912A14">
        <w:rPr>
          <w:bCs/>
        </w:rPr>
        <w:t xml:space="preserve">he power that the </w:t>
      </w:r>
      <w:r w:rsidR="008D644B" w:rsidRPr="00912A14">
        <w:rPr>
          <w:rFonts w:ascii="Consolas" w:hAnsi="Consolas"/>
          <w:b/>
          <w:bCs/>
          <w:noProof/>
          <w:lang w:val="en-GB"/>
        </w:rPr>
        <w:t>Supplement</w:t>
      </w:r>
      <w:r w:rsidR="008D644B" w:rsidRPr="00912A14">
        <w:rPr>
          <w:bCs/>
        </w:rPr>
        <w:t xml:space="preserve"> will consume</w:t>
      </w:r>
      <w:r w:rsidR="00704D11" w:rsidRPr="00912A14">
        <w:rPr>
          <w:bCs/>
        </w:rPr>
        <w:t xml:space="preserve"> </w:t>
      </w:r>
      <w:r w:rsidR="00AA2C33" w:rsidRPr="00912A14">
        <w:rPr>
          <w:bCs/>
        </w:rPr>
        <w:t>additionally</w:t>
      </w:r>
      <w:r w:rsidR="006518B5" w:rsidRPr="00912A14">
        <w:rPr>
          <w:bCs/>
        </w:rPr>
        <w:t xml:space="preserve"> when installed t</w:t>
      </w:r>
      <w:bookmarkStart w:id="0" w:name="_GoBack"/>
      <w:bookmarkEnd w:id="0"/>
      <w:r w:rsidR="006518B5" w:rsidRPr="00912A14">
        <w:rPr>
          <w:bCs/>
        </w:rPr>
        <w:t xml:space="preserve">o a </w:t>
      </w:r>
      <w:r w:rsidR="006518B5" w:rsidRPr="00912A14">
        <w:rPr>
          <w:rFonts w:ascii="Consolas" w:hAnsi="Consolas"/>
          <w:b/>
          <w:bCs/>
          <w:noProof/>
          <w:lang w:val="en-GB"/>
        </w:rPr>
        <w:t>Robot</w:t>
      </w:r>
      <w:r w:rsidR="0059524F" w:rsidRPr="00912A14">
        <w:rPr>
          <w:bCs/>
        </w:rPr>
        <w:t>.</w:t>
      </w:r>
    </w:p>
    <w:p w14:paraId="20C55E06" w14:textId="77777777" w:rsidR="00733A3C" w:rsidRPr="00912A14" w:rsidRDefault="00733A3C" w:rsidP="000067A8">
      <w:pPr>
        <w:pStyle w:val="Heading3"/>
      </w:pPr>
      <w:r w:rsidRPr="00912A14">
        <w:t>Constructor</w:t>
      </w:r>
    </w:p>
    <w:p w14:paraId="4EB4CFD7" w14:textId="0D23D375" w:rsidR="00733A3C" w:rsidRPr="00912A14" w:rsidRDefault="00733A3C" w:rsidP="00733A3C">
      <w:pPr>
        <w:jc w:val="both"/>
        <w:rPr>
          <w:noProof/>
          <w:lang w:val="en-GB"/>
        </w:rPr>
      </w:pPr>
      <w:r w:rsidRPr="00912A14">
        <w:rPr>
          <w:noProof/>
          <w:lang w:val="en-GB"/>
        </w:rPr>
        <w:t xml:space="preserve">A </w:t>
      </w:r>
      <w:r w:rsidR="00F25DAE" w:rsidRPr="00912A14">
        <w:rPr>
          <w:rFonts w:ascii="Consolas" w:hAnsi="Consolas"/>
          <w:b/>
          <w:bCs/>
          <w:noProof/>
          <w:lang w:val="en-GB"/>
        </w:rPr>
        <w:t>Supplement</w:t>
      </w:r>
      <w:r w:rsidRPr="00912A14">
        <w:rPr>
          <w:noProof/>
          <w:lang w:val="en-GB"/>
        </w:rPr>
        <w:t xml:space="preserve"> should take the following values upon initialization: </w:t>
      </w:r>
    </w:p>
    <w:p w14:paraId="382CD2D2" w14:textId="67DF06E4" w:rsidR="002D5462" w:rsidRPr="00912A14" w:rsidRDefault="00733A3C" w:rsidP="00733A3C">
      <w:pPr>
        <w:pStyle w:val="Code"/>
      </w:pPr>
      <w:r w:rsidRPr="00912A14">
        <w:rPr>
          <w:rStyle w:val="CodeChar"/>
          <w:color w:val="0000FF"/>
        </w:rPr>
        <w:t>int</w:t>
      </w:r>
      <w:r w:rsidRPr="00912A14">
        <w:t xml:space="preserve"> </w:t>
      </w:r>
      <w:r w:rsidR="008D644B" w:rsidRPr="00912A14">
        <w:rPr>
          <w:rStyle w:val="CodeChar"/>
        </w:rPr>
        <w:t>interface</w:t>
      </w:r>
      <w:r w:rsidR="008E5A76" w:rsidRPr="00912A14">
        <w:rPr>
          <w:rStyle w:val="CodeChar"/>
        </w:rPr>
        <w:t>Standard</w:t>
      </w:r>
      <w:r w:rsidRPr="00912A14">
        <w:rPr>
          <w:rStyle w:val="CodeChar"/>
        </w:rPr>
        <w:t>,</w:t>
      </w:r>
      <w:r w:rsidRPr="00912A14">
        <w:t xml:space="preserve"> </w:t>
      </w:r>
      <w:r w:rsidR="000078A4" w:rsidRPr="00912A14">
        <w:rPr>
          <w:rStyle w:val="CodeChar"/>
          <w:color w:val="0000FF"/>
        </w:rPr>
        <w:t>int</w:t>
      </w:r>
      <w:r w:rsidRPr="00912A14">
        <w:t xml:space="preserve"> </w:t>
      </w:r>
      <w:r w:rsidR="008D644B" w:rsidRPr="00912A14">
        <w:rPr>
          <w:rStyle w:val="CodeChar"/>
        </w:rPr>
        <w:t>batteryUsage</w:t>
      </w:r>
    </w:p>
    <w:p w14:paraId="64FF6829" w14:textId="77777777" w:rsidR="00733A3C" w:rsidRPr="00912A14" w:rsidRDefault="00733A3C" w:rsidP="000067A8">
      <w:pPr>
        <w:pStyle w:val="Heading3"/>
        <w:rPr>
          <w:noProof/>
          <w:lang w:val="en-GB"/>
        </w:rPr>
      </w:pPr>
      <w:r w:rsidRPr="00912A14">
        <w:rPr>
          <w:noProof/>
          <w:lang w:val="en-GB"/>
        </w:rPr>
        <w:t>Child Classes</w:t>
      </w:r>
    </w:p>
    <w:p w14:paraId="4733E8CF" w14:textId="1213BF56" w:rsidR="00733A3C" w:rsidRPr="00912A14" w:rsidRDefault="00733A3C" w:rsidP="00733A3C">
      <w:pPr>
        <w:spacing w:before="0" w:after="0"/>
        <w:jc w:val="both"/>
        <w:rPr>
          <w:bCs/>
        </w:rPr>
      </w:pPr>
      <w:r w:rsidRPr="00912A14">
        <w:rPr>
          <w:noProof/>
          <w:lang w:val="en-GB"/>
        </w:rPr>
        <w:t xml:space="preserve">There are </w:t>
      </w:r>
      <w:r w:rsidR="0068200B" w:rsidRPr="00912A14">
        <w:rPr>
          <w:noProof/>
        </w:rPr>
        <w:t>two</w:t>
      </w:r>
      <w:r w:rsidRPr="00912A14">
        <w:rPr>
          <w:noProof/>
          <w:lang w:val="en-GB"/>
        </w:rPr>
        <w:t xml:space="preserve"> concrete types of </w:t>
      </w:r>
      <w:r w:rsidR="00F25DAE" w:rsidRPr="00912A14">
        <w:rPr>
          <w:rFonts w:ascii="Consolas" w:hAnsi="Consolas"/>
          <w:b/>
          <w:bCs/>
          <w:noProof/>
          <w:lang w:val="en-GB"/>
        </w:rPr>
        <w:t>Supplement</w:t>
      </w:r>
      <w:r w:rsidRPr="00912A14">
        <w:rPr>
          <w:noProof/>
          <w:lang w:val="en-GB"/>
        </w:rPr>
        <w:t>:</w:t>
      </w:r>
    </w:p>
    <w:p w14:paraId="3D4EC3AA" w14:textId="21A14391" w:rsidR="00733A3C" w:rsidRPr="00912A14" w:rsidRDefault="008D644B" w:rsidP="000067A8">
      <w:pPr>
        <w:pStyle w:val="Heading4"/>
        <w:rPr>
          <w:noProof/>
        </w:rPr>
      </w:pPr>
      <w:r w:rsidRPr="00912A14">
        <w:rPr>
          <w:noProof/>
        </w:rPr>
        <w:t>SpecializedArm</w:t>
      </w:r>
    </w:p>
    <w:p w14:paraId="7A2FBC70" w14:textId="49F449FA" w:rsidR="000B75E4" w:rsidRPr="00912A14" w:rsidRDefault="00AA2C33" w:rsidP="00733A3C">
      <w:pPr>
        <w:jc w:val="both"/>
        <w:rPr>
          <w:noProof/>
          <w:lang w:val="en-GB"/>
        </w:rPr>
      </w:pPr>
      <w:r w:rsidRPr="00912A14">
        <w:rPr>
          <w:noProof/>
          <w:lang w:val="en-GB"/>
        </w:rPr>
        <w:t>A</w:t>
      </w:r>
      <w:r w:rsidR="000B75E4" w:rsidRPr="00912A14">
        <w:rPr>
          <w:noProof/>
          <w:lang w:val="en-GB"/>
        </w:rPr>
        <w:t xml:space="preserve"> </w:t>
      </w:r>
      <w:r w:rsidR="00E32ED1" w:rsidRPr="00912A14">
        <w:rPr>
          <w:rFonts w:ascii="Consolas" w:hAnsi="Consolas"/>
          <w:b/>
          <w:bCs/>
          <w:noProof/>
          <w:lang w:val="en-GB"/>
        </w:rPr>
        <w:t>SpecializedA</w:t>
      </w:r>
      <w:r w:rsidR="008D644B" w:rsidRPr="00912A14">
        <w:rPr>
          <w:rFonts w:ascii="Consolas" w:hAnsi="Consolas"/>
          <w:b/>
          <w:bCs/>
          <w:noProof/>
          <w:lang w:val="en-GB"/>
        </w:rPr>
        <w:t>rm</w:t>
      </w:r>
      <w:r w:rsidR="000B75E4" w:rsidRPr="00912A14">
        <w:rPr>
          <w:noProof/>
          <w:lang w:val="en-GB"/>
        </w:rPr>
        <w:t xml:space="preserve"> has a</w:t>
      </w:r>
      <w:r w:rsidR="0006510E" w:rsidRPr="00912A14">
        <w:rPr>
          <w:noProof/>
          <w:lang w:val="en-GB"/>
        </w:rPr>
        <w:t>n</w:t>
      </w:r>
      <w:r w:rsidR="000B75E4" w:rsidRPr="00912A14">
        <w:rPr>
          <w:noProof/>
          <w:lang w:val="en-GB"/>
        </w:rPr>
        <w:t xml:space="preserve"> </w:t>
      </w:r>
      <w:r w:rsidR="008D644B" w:rsidRPr="00912A14">
        <w:rPr>
          <w:rFonts w:ascii="Consolas" w:hAnsi="Consolas"/>
          <w:b/>
          <w:bCs/>
          <w:noProof/>
          <w:lang w:val="en-GB"/>
        </w:rPr>
        <w:t>Interface</w:t>
      </w:r>
      <w:r w:rsidR="0070645D" w:rsidRPr="00912A14">
        <w:rPr>
          <w:rFonts w:ascii="Consolas" w:hAnsi="Consolas"/>
          <w:b/>
          <w:bCs/>
          <w:noProof/>
          <w:lang w:val="en-GB"/>
        </w:rPr>
        <w:t>Standard</w:t>
      </w:r>
      <w:r w:rsidR="000B75E4" w:rsidRPr="00912A14">
        <w:rPr>
          <w:b/>
          <w:bCs/>
          <w:noProof/>
          <w:lang w:val="en-GB"/>
        </w:rPr>
        <w:t xml:space="preserve"> of 1</w:t>
      </w:r>
      <w:r w:rsidR="008D644B" w:rsidRPr="00912A14">
        <w:rPr>
          <w:b/>
          <w:bCs/>
          <w:noProof/>
          <w:lang w:val="en-GB"/>
        </w:rPr>
        <w:t>0045</w:t>
      </w:r>
      <w:r w:rsidR="000B75E4" w:rsidRPr="00912A14">
        <w:rPr>
          <w:noProof/>
          <w:lang w:val="en-GB"/>
        </w:rPr>
        <w:t xml:space="preserve"> and a </w:t>
      </w:r>
      <w:r w:rsidR="008D644B" w:rsidRPr="00912A14">
        <w:rPr>
          <w:rFonts w:ascii="Consolas" w:hAnsi="Consolas"/>
          <w:b/>
          <w:bCs/>
          <w:noProof/>
          <w:lang w:val="en-GB"/>
        </w:rPr>
        <w:t>BatteryUsage</w:t>
      </w:r>
      <w:r w:rsidR="000B75E4" w:rsidRPr="00912A14">
        <w:rPr>
          <w:b/>
          <w:bCs/>
          <w:noProof/>
          <w:lang w:val="en-GB"/>
        </w:rPr>
        <w:t xml:space="preserve"> of 10</w:t>
      </w:r>
      <w:r w:rsidR="00C661BB" w:rsidRPr="00912A14">
        <w:rPr>
          <w:b/>
          <w:bCs/>
          <w:noProof/>
          <w:lang w:val="en-GB"/>
        </w:rPr>
        <w:t xml:space="preserve"> </w:t>
      </w:r>
      <w:r w:rsidR="009D5D07" w:rsidRPr="00912A14">
        <w:rPr>
          <w:b/>
          <w:bCs/>
          <w:noProof/>
          <w:lang w:val="en-GB"/>
        </w:rPr>
        <w:t>00</w:t>
      </w:r>
      <w:r w:rsidR="002C0564" w:rsidRPr="00912A14">
        <w:rPr>
          <w:b/>
          <w:bCs/>
          <w:noProof/>
          <w:lang w:val="en-GB"/>
        </w:rPr>
        <w:t>0</w:t>
      </w:r>
      <w:r w:rsidR="009D5D07" w:rsidRPr="00912A14">
        <w:rPr>
          <w:b/>
          <w:bCs/>
          <w:noProof/>
          <w:lang w:val="en-GB"/>
        </w:rPr>
        <w:t xml:space="preserve"> </w:t>
      </w:r>
      <w:r w:rsidR="009D5D07" w:rsidRPr="00912A14">
        <w:rPr>
          <w:bCs/>
          <w:noProof/>
          <w:lang w:val="en-GB"/>
        </w:rPr>
        <w:t>mAh</w:t>
      </w:r>
      <w:r w:rsidR="000B75E4" w:rsidRPr="00912A14">
        <w:rPr>
          <w:noProof/>
          <w:lang w:val="en-GB"/>
        </w:rPr>
        <w:t>.</w:t>
      </w:r>
    </w:p>
    <w:p w14:paraId="7F0F0725" w14:textId="230E0462" w:rsidR="00FC75D6" w:rsidRPr="00912A14" w:rsidRDefault="00147B73" w:rsidP="00413A52">
      <w:pPr>
        <w:jc w:val="both"/>
        <w:rPr>
          <w:b/>
          <w:noProof/>
          <w:lang w:val="en-GB"/>
        </w:rPr>
      </w:pPr>
      <w:r w:rsidRPr="00912A14">
        <w:rPr>
          <w:b/>
        </w:rPr>
        <w:t>Note:</w:t>
      </w:r>
      <w:r w:rsidRPr="00912A14">
        <w:t xml:space="preserve"> The Constructor</w:t>
      </w:r>
      <w:r w:rsidRPr="00912A14">
        <w:rPr>
          <w:b/>
          <w:bCs/>
        </w:rPr>
        <w:t xml:space="preserve"> </w:t>
      </w:r>
      <w:r w:rsidRPr="00912A14">
        <w:rPr>
          <w:b/>
        </w:rPr>
        <w:t>should take no values</w:t>
      </w:r>
      <w:r w:rsidRPr="00912A14">
        <w:t xml:space="preserve"> upon initialization.</w:t>
      </w:r>
    </w:p>
    <w:p w14:paraId="54476D01" w14:textId="544F70E3" w:rsidR="00733A3C" w:rsidRPr="00912A14" w:rsidRDefault="008D644B" w:rsidP="000067A8">
      <w:pPr>
        <w:pStyle w:val="Heading4"/>
        <w:rPr>
          <w:noProof/>
        </w:rPr>
      </w:pPr>
      <w:r w:rsidRPr="00912A14">
        <w:rPr>
          <w:noProof/>
          <w:lang w:val="en-GB"/>
        </w:rPr>
        <w:t>LaserRadar</w:t>
      </w:r>
    </w:p>
    <w:p w14:paraId="2392DE00" w14:textId="3BC6C95F" w:rsidR="000B75E4" w:rsidRPr="00912A14" w:rsidRDefault="00AA2C33" w:rsidP="00733A3C">
      <w:pPr>
        <w:jc w:val="both"/>
        <w:rPr>
          <w:noProof/>
          <w:lang w:val="en-GB"/>
        </w:rPr>
      </w:pPr>
      <w:r w:rsidRPr="00912A14">
        <w:rPr>
          <w:noProof/>
          <w:lang w:val="en-GB"/>
        </w:rPr>
        <w:t>A</w:t>
      </w:r>
      <w:r w:rsidR="000B75E4" w:rsidRPr="00912A14">
        <w:rPr>
          <w:noProof/>
          <w:lang w:val="en-GB"/>
        </w:rPr>
        <w:t xml:space="preserve"> </w:t>
      </w:r>
      <w:r w:rsidR="008E7EF1" w:rsidRPr="00912A14">
        <w:rPr>
          <w:rFonts w:ascii="Consolas" w:hAnsi="Consolas"/>
          <w:b/>
          <w:bCs/>
          <w:noProof/>
          <w:lang w:val="en-GB"/>
        </w:rPr>
        <w:t>L</w:t>
      </w:r>
      <w:r w:rsidR="008D644B" w:rsidRPr="00912A14">
        <w:rPr>
          <w:rFonts w:ascii="Consolas" w:hAnsi="Consolas"/>
          <w:b/>
          <w:bCs/>
          <w:noProof/>
          <w:lang w:val="en-GB"/>
        </w:rPr>
        <w:t>aser</w:t>
      </w:r>
      <w:r w:rsidR="008E7EF1" w:rsidRPr="00912A14">
        <w:rPr>
          <w:rFonts w:ascii="Consolas" w:hAnsi="Consolas"/>
          <w:b/>
          <w:bCs/>
          <w:noProof/>
          <w:lang w:val="en-GB"/>
        </w:rPr>
        <w:t>R</w:t>
      </w:r>
      <w:r w:rsidR="008D644B" w:rsidRPr="00912A14">
        <w:rPr>
          <w:rFonts w:ascii="Consolas" w:hAnsi="Consolas"/>
          <w:b/>
          <w:bCs/>
          <w:noProof/>
          <w:lang w:val="en-GB"/>
        </w:rPr>
        <w:t>adar</w:t>
      </w:r>
      <w:r w:rsidR="000B75E4" w:rsidRPr="00912A14">
        <w:rPr>
          <w:noProof/>
          <w:lang w:val="en-GB"/>
        </w:rPr>
        <w:t xml:space="preserve"> has a</w:t>
      </w:r>
      <w:r w:rsidR="0006510E" w:rsidRPr="00912A14">
        <w:rPr>
          <w:noProof/>
          <w:lang w:val="en-GB"/>
        </w:rPr>
        <w:t>n</w:t>
      </w:r>
      <w:r w:rsidR="000B75E4" w:rsidRPr="00912A14">
        <w:rPr>
          <w:noProof/>
          <w:lang w:val="en-GB"/>
        </w:rPr>
        <w:t xml:space="preserve"> </w:t>
      </w:r>
      <w:r w:rsidR="008D644B" w:rsidRPr="00912A14">
        <w:rPr>
          <w:rFonts w:ascii="Consolas" w:hAnsi="Consolas"/>
          <w:b/>
          <w:bCs/>
          <w:noProof/>
          <w:lang w:val="en-GB"/>
        </w:rPr>
        <w:t>Interface</w:t>
      </w:r>
      <w:r w:rsidR="0070645D" w:rsidRPr="00912A14">
        <w:rPr>
          <w:rFonts w:ascii="Consolas" w:hAnsi="Consolas"/>
          <w:b/>
          <w:bCs/>
          <w:noProof/>
          <w:lang w:val="en-GB"/>
        </w:rPr>
        <w:t>Standard</w:t>
      </w:r>
      <w:r w:rsidR="000B75E4" w:rsidRPr="00912A14">
        <w:rPr>
          <w:b/>
          <w:bCs/>
          <w:noProof/>
          <w:lang w:val="en-GB"/>
        </w:rPr>
        <w:t xml:space="preserve"> of </w:t>
      </w:r>
      <w:r w:rsidR="008D644B" w:rsidRPr="00912A14">
        <w:rPr>
          <w:b/>
          <w:bCs/>
          <w:noProof/>
          <w:lang w:val="bg-BG"/>
        </w:rPr>
        <w:t>20082</w:t>
      </w:r>
      <w:r w:rsidR="000B75E4" w:rsidRPr="00912A14">
        <w:rPr>
          <w:b/>
          <w:bCs/>
          <w:noProof/>
          <w:lang w:val="en-GB"/>
        </w:rPr>
        <w:t xml:space="preserve"> </w:t>
      </w:r>
      <w:r w:rsidR="000B75E4" w:rsidRPr="00912A14">
        <w:rPr>
          <w:noProof/>
          <w:lang w:val="en-GB"/>
        </w:rPr>
        <w:t xml:space="preserve">and a </w:t>
      </w:r>
      <w:r w:rsidR="008D644B" w:rsidRPr="00912A14">
        <w:rPr>
          <w:rFonts w:ascii="Consolas" w:hAnsi="Consolas"/>
          <w:b/>
          <w:bCs/>
          <w:noProof/>
          <w:lang w:val="en-GB"/>
        </w:rPr>
        <w:t>BatteryUsage</w:t>
      </w:r>
      <w:r w:rsidR="009D5D07" w:rsidRPr="00912A14">
        <w:rPr>
          <w:b/>
          <w:bCs/>
          <w:noProof/>
          <w:lang w:val="en-GB"/>
        </w:rPr>
        <w:t xml:space="preserve"> of 5</w:t>
      </w:r>
      <w:r w:rsidR="00C661BB" w:rsidRPr="00912A14">
        <w:rPr>
          <w:b/>
          <w:bCs/>
          <w:noProof/>
          <w:lang w:val="en-GB"/>
        </w:rPr>
        <w:t xml:space="preserve"> </w:t>
      </w:r>
      <w:r w:rsidR="009D5D07" w:rsidRPr="00912A14">
        <w:rPr>
          <w:b/>
          <w:bCs/>
          <w:noProof/>
          <w:lang w:val="en-GB"/>
        </w:rPr>
        <w:t>00</w:t>
      </w:r>
      <w:r w:rsidR="002C0564" w:rsidRPr="00912A14">
        <w:rPr>
          <w:b/>
          <w:bCs/>
          <w:noProof/>
          <w:lang w:val="en-GB"/>
        </w:rPr>
        <w:t>0</w:t>
      </w:r>
      <w:r w:rsidR="009D5D07" w:rsidRPr="00912A14">
        <w:rPr>
          <w:b/>
          <w:bCs/>
          <w:noProof/>
          <w:lang w:val="en-GB"/>
        </w:rPr>
        <w:t xml:space="preserve"> </w:t>
      </w:r>
      <w:r w:rsidR="009D5D07" w:rsidRPr="00912A14">
        <w:rPr>
          <w:bCs/>
          <w:noProof/>
          <w:lang w:val="en-GB"/>
        </w:rPr>
        <w:t>mAh</w:t>
      </w:r>
      <w:r w:rsidR="000B75E4" w:rsidRPr="00912A14">
        <w:rPr>
          <w:noProof/>
          <w:lang w:val="en-GB"/>
        </w:rPr>
        <w:t>.</w:t>
      </w:r>
    </w:p>
    <w:p w14:paraId="19385C19" w14:textId="38A40B00" w:rsidR="00733A3C" w:rsidRPr="00912A14" w:rsidRDefault="0059524F" w:rsidP="00733A3C">
      <w:pPr>
        <w:jc w:val="both"/>
        <w:rPr>
          <w:noProof/>
        </w:rPr>
      </w:pPr>
      <w:r w:rsidRPr="00912A14">
        <w:rPr>
          <w:b/>
        </w:rPr>
        <w:t>Note:</w:t>
      </w:r>
      <w:r w:rsidRPr="00912A14">
        <w:t xml:space="preserve"> </w:t>
      </w:r>
      <w:r w:rsidR="000B75E4" w:rsidRPr="00912A14">
        <w:t xml:space="preserve">The </w:t>
      </w:r>
      <w:r w:rsidR="00733A3C" w:rsidRPr="00912A14">
        <w:t>Constructor</w:t>
      </w:r>
      <w:r w:rsidR="00733A3C" w:rsidRPr="00912A14">
        <w:rPr>
          <w:b/>
          <w:bCs/>
        </w:rPr>
        <w:t xml:space="preserve"> </w:t>
      </w:r>
      <w:r w:rsidR="00733A3C" w:rsidRPr="00912A14">
        <w:rPr>
          <w:b/>
        </w:rPr>
        <w:t>should take no values</w:t>
      </w:r>
      <w:r w:rsidR="00733A3C" w:rsidRPr="00912A14">
        <w:t xml:space="preserve"> upon initialization.</w:t>
      </w:r>
    </w:p>
    <w:p w14:paraId="2231E48E" w14:textId="1A9FFD51" w:rsidR="00733A3C" w:rsidRPr="00912A14" w:rsidRDefault="00142ACB" w:rsidP="000067A8">
      <w:pPr>
        <w:pStyle w:val="Heading2"/>
      </w:pPr>
      <w:r w:rsidRPr="00912A14">
        <w:t>Robot</w:t>
      </w:r>
    </w:p>
    <w:p w14:paraId="6F19DB46" w14:textId="7B55D356" w:rsidR="00733A3C" w:rsidRPr="00912A14" w:rsidRDefault="0006510E" w:rsidP="00733A3C">
      <w:pPr>
        <w:jc w:val="both"/>
        <w:rPr>
          <w:lang w:val="bg-BG"/>
        </w:rPr>
      </w:pPr>
      <w:r w:rsidRPr="00912A14">
        <w:t>A</w:t>
      </w:r>
      <w:r w:rsidRPr="00912A14">
        <w:rPr>
          <w:rStyle w:val="CodeChar"/>
        </w:rPr>
        <w:t xml:space="preserve"> </w:t>
      </w:r>
      <w:r w:rsidR="00142ACB" w:rsidRPr="00912A14">
        <w:rPr>
          <w:rStyle w:val="CodeChar"/>
        </w:rPr>
        <w:t>Robot</w:t>
      </w:r>
      <w:r w:rsidR="00733A3C" w:rsidRPr="00912A14">
        <w:t xml:space="preserve"> is a </w:t>
      </w:r>
      <w:r w:rsidR="00733A3C" w:rsidRPr="00912A14">
        <w:rPr>
          <w:b/>
        </w:rPr>
        <w:t>base class</w:t>
      </w:r>
      <w:r w:rsidR="00733A3C" w:rsidRPr="00912A14">
        <w:t xml:space="preserve"> of any </w:t>
      </w:r>
      <w:r w:rsidR="00733A3C" w:rsidRPr="00912A14">
        <w:rPr>
          <w:b/>
        </w:rPr>
        <w:t xml:space="preserve">type of </w:t>
      </w:r>
      <w:r w:rsidR="00142ACB" w:rsidRPr="00912A14">
        <w:rPr>
          <w:b/>
        </w:rPr>
        <w:t>robot</w:t>
      </w:r>
      <w:r w:rsidR="00733A3C" w:rsidRPr="00912A14">
        <w:t xml:space="preserve"> and it </w:t>
      </w:r>
      <w:r w:rsidR="00733A3C" w:rsidRPr="00912A14">
        <w:rPr>
          <w:b/>
        </w:rPr>
        <w:t>should not be able to be instantiated</w:t>
      </w:r>
      <w:r w:rsidR="00733A3C" w:rsidRPr="00912A14">
        <w:t>.</w:t>
      </w:r>
    </w:p>
    <w:p w14:paraId="4DFDF567" w14:textId="77777777" w:rsidR="00733A3C" w:rsidRPr="00912A14" w:rsidRDefault="00733A3C" w:rsidP="000067A8">
      <w:pPr>
        <w:pStyle w:val="Heading3"/>
        <w:rPr>
          <w:lang w:val="bg-BG"/>
        </w:rPr>
      </w:pPr>
      <w:r w:rsidRPr="00912A14">
        <w:t>Data</w:t>
      </w:r>
    </w:p>
    <w:p w14:paraId="55E4D5F9" w14:textId="5416C9AB" w:rsidR="007C6FB6" w:rsidRPr="00912A14" w:rsidRDefault="007C6FB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912A14">
        <w:rPr>
          <w:rFonts w:ascii="Consolas" w:hAnsi="Consolas"/>
          <w:b/>
          <w:bCs/>
          <w:noProof/>
        </w:rPr>
        <w:t>Model – string</w:t>
      </w:r>
    </w:p>
    <w:p w14:paraId="30730AD9" w14:textId="42FA8DF9" w:rsidR="007C6FB6" w:rsidRPr="00912A14" w:rsidRDefault="007C6FB6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</w:rPr>
      </w:pPr>
      <w:r w:rsidRPr="00912A14">
        <w:t xml:space="preserve">If the </w:t>
      </w:r>
      <w:r w:rsidR="00A84FB7" w:rsidRPr="00912A14">
        <w:rPr>
          <w:rFonts w:ascii="Consolas" w:hAnsi="Consolas"/>
          <w:b/>
          <w:bCs/>
          <w:noProof/>
        </w:rPr>
        <w:t>Model</w:t>
      </w:r>
      <w:r w:rsidR="00A84FB7" w:rsidRPr="00912A14">
        <w:t xml:space="preserve"> </w:t>
      </w:r>
      <w:r w:rsidRPr="00912A14">
        <w:t>is</w:t>
      </w:r>
      <w:r w:rsidRPr="00912A14">
        <w:rPr>
          <w:b/>
        </w:rPr>
        <w:t xml:space="preserve"> null or whitespace</w:t>
      </w:r>
      <w:r w:rsidRPr="00912A14">
        <w:rPr>
          <w:b/>
          <w:lang w:val="bg-BG"/>
        </w:rPr>
        <w:t>,</w:t>
      </w:r>
      <w:r w:rsidRPr="00912A14">
        <w:t xml:space="preserve"> throw a</w:t>
      </w:r>
      <w:r w:rsidR="008E7EF1" w:rsidRPr="00912A14">
        <w:t xml:space="preserve"> new</w:t>
      </w:r>
      <w:r w:rsidRPr="00912A14">
        <w:t xml:space="preserve"> </w:t>
      </w:r>
      <w:r w:rsidR="008E7EF1" w:rsidRPr="00912A14">
        <w:rPr>
          <w:rFonts w:ascii="Consolas" w:hAnsi="Consolas"/>
          <w:b/>
          <w:noProof/>
        </w:rPr>
        <w:t>Argument</w:t>
      </w:r>
      <w:r w:rsidRPr="00912A14">
        <w:rPr>
          <w:rFonts w:ascii="Consolas" w:hAnsi="Consolas"/>
          <w:b/>
          <w:noProof/>
        </w:rPr>
        <w:t>Exception</w:t>
      </w:r>
      <w:r w:rsidRPr="00912A14">
        <w:t xml:space="preserve"> with the message</w:t>
      </w:r>
      <w:r w:rsidRPr="00912A14">
        <w:rPr>
          <w:lang w:val="bg-BG"/>
        </w:rPr>
        <w:t>:</w:t>
      </w:r>
      <w:r w:rsidRPr="00912A14">
        <w:t xml:space="preserve"> </w:t>
      </w:r>
    </w:p>
    <w:p w14:paraId="0D140737" w14:textId="28349C07" w:rsidR="007C6FB6" w:rsidRPr="00912A14" w:rsidRDefault="007C6FB6" w:rsidP="007C6FB6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912A14">
        <w:rPr>
          <w:rFonts w:ascii="Consolas" w:hAnsi="Consolas"/>
          <w:bCs/>
        </w:rPr>
        <w:t>"</w:t>
      </w:r>
      <w:r w:rsidR="00A84FB7" w:rsidRPr="00912A14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Model 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cannot be null or empty.</w:t>
      </w:r>
      <w:r w:rsidRPr="00912A14">
        <w:rPr>
          <w:rFonts w:ascii="Consolas" w:hAnsi="Consolas"/>
          <w:bCs/>
        </w:rPr>
        <w:t>"</w:t>
      </w:r>
    </w:p>
    <w:p w14:paraId="784024B2" w14:textId="77777777" w:rsidR="00B36D81" w:rsidRPr="00912A14" w:rsidRDefault="00B36D81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912A14">
        <w:rPr>
          <w:rFonts w:ascii="Consolas" w:hAnsi="Consolas"/>
          <w:b/>
          <w:noProof/>
        </w:rPr>
        <w:t>BatteryCapacity - int</w:t>
      </w:r>
    </w:p>
    <w:p w14:paraId="7FABAE06" w14:textId="74E9C9E8" w:rsidR="00B36D81" w:rsidRPr="00912A14" w:rsidRDefault="00B36D81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912A14">
        <w:rPr>
          <w:bCs/>
        </w:rPr>
        <w:t xml:space="preserve">The maximum </w:t>
      </w:r>
      <w:r w:rsidR="004D6BA7" w:rsidRPr="00912A14">
        <w:rPr>
          <w:bCs/>
        </w:rPr>
        <w:t xml:space="preserve">charging level </w:t>
      </w:r>
      <w:r w:rsidRPr="00912A14">
        <w:rPr>
          <w:bCs/>
        </w:rPr>
        <w:t xml:space="preserve">of the </w:t>
      </w:r>
      <w:r w:rsidRPr="00912A14">
        <w:rPr>
          <w:rFonts w:ascii="Consolas" w:hAnsi="Consolas"/>
          <w:b/>
          <w:noProof/>
        </w:rPr>
        <w:t>Robot</w:t>
      </w:r>
      <w:r w:rsidR="004D6BA7" w:rsidRPr="00912A14">
        <w:rPr>
          <w:bCs/>
        </w:rPr>
        <w:t xml:space="preserve"> battery</w:t>
      </w:r>
      <w:r w:rsidRPr="00912A14">
        <w:rPr>
          <w:bCs/>
        </w:rPr>
        <w:t>.</w:t>
      </w:r>
    </w:p>
    <w:p w14:paraId="04D31414" w14:textId="66E11ABA" w:rsidR="008E7EF1" w:rsidRPr="00912A14" w:rsidRDefault="0070645D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</w:rPr>
      </w:pPr>
      <w:r w:rsidRPr="00912A14">
        <w:rPr>
          <w:bCs/>
        </w:rPr>
        <w:t xml:space="preserve">The </w:t>
      </w:r>
      <w:r w:rsidRPr="00912A14">
        <w:rPr>
          <w:rFonts w:ascii="Consolas" w:hAnsi="Consolas"/>
          <w:b/>
          <w:noProof/>
        </w:rPr>
        <w:t>BatteryCapacity</w:t>
      </w:r>
      <w:r w:rsidRPr="00912A14">
        <w:rPr>
          <w:bCs/>
        </w:rPr>
        <w:t xml:space="preserve"> </w:t>
      </w:r>
      <w:r w:rsidRPr="00912A14">
        <w:rPr>
          <w:b/>
          <w:bCs/>
        </w:rPr>
        <w:t>cannot drop below zero</w:t>
      </w:r>
      <w:r w:rsidRPr="00912A14">
        <w:rPr>
          <w:bCs/>
        </w:rPr>
        <w:t xml:space="preserve">. If </w:t>
      </w:r>
      <w:r w:rsidR="004D6BA7" w:rsidRPr="00912A14">
        <w:rPr>
          <w:bCs/>
        </w:rPr>
        <w:t>it does</w:t>
      </w:r>
      <w:r w:rsidR="008E7EF1" w:rsidRPr="00912A14">
        <w:rPr>
          <w:bCs/>
        </w:rPr>
        <w:t xml:space="preserve">, </w:t>
      </w:r>
      <w:r w:rsidR="008E7EF1" w:rsidRPr="00912A14">
        <w:t xml:space="preserve">throw a new </w:t>
      </w:r>
      <w:r w:rsidR="008E7EF1" w:rsidRPr="00912A14">
        <w:rPr>
          <w:rFonts w:ascii="Consolas" w:hAnsi="Consolas"/>
          <w:b/>
          <w:noProof/>
        </w:rPr>
        <w:t>ArgumentException</w:t>
      </w:r>
      <w:r w:rsidR="008E7EF1" w:rsidRPr="00912A14">
        <w:t xml:space="preserve"> with the message</w:t>
      </w:r>
      <w:r w:rsidR="008E7EF1" w:rsidRPr="00912A14">
        <w:rPr>
          <w:lang w:val="bg-BG"/>
        </w:rPr>
        <w:t>:</w:t>
      </w:r>
      <w:r w:rsidR="008E7EF1" w:rsidRPr="00912A14">
        <w:t xml:space="preserve"> </w:t>
      </w:r>
    </w:p>
    <w:p w14:paraId="0A2881BF" w14:textId="4F23CB32" w:rsidR="0070645D" w:rsidRPr="00912A14" w:rsidRDefault="008E7EF1" w:rsidP="008E7EF1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912A14">
        <w:rPr>
          <w:rFonts w:ascii="Consolas" w:hAnsi="Consolas"/>
          <w:bCs/>
        </w:rPr>
        <w:t>"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Battery capacity cannot drop below zero.</w:t>
      </w:r>
      <w:r w:rsidRPr="00912A14">
        <w:rPr>
          <w:rFonts w:ascii="Consolas" w:hAnsi="Consolas"/>
          <w:bCs/>
        </w:rPr>
        <w:t>"</w:t>
      </w:r>
    </w:p>
    <w:p w14:paraId="07AA0283" w14:textId="5CD5E1F1" w:rsidR="00A132F2" w:rsidRPr="00912A14" w:rsidRDefault="00A132F2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912A14">
        <w:rPr>
          <w:rFonts w:ascii="Consolas" w:hAnsi="Consolas"/>
          <w:b/>
          <w:noProof/>
        </w:rPr>
        <w:t>BatteryLevel – int</w:t>
      </w:r>
    </w:p>
    <w:p w14:paraId="7602448C" w14:textId="63865335" w:rsidR="00A132F2" w:rsidRPr="00912A14" w:rsidRDefault="00A132F2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912A14">
        <w:rPr>
          <w:bCs/>
        </w:rPr>
        <w:t xml:space="preserve">The current level of the battery. When creating a </w:t>
      </w:r>
      <w:r w:rsidRPr="00912A14">
        <w:rPr>
          <w:rFonts w:ascii="Consolas" w:hAnsi="Consolas"/>
          <w:b/>
          <w:noProof/>
        </w:rPr>
        <w:t>new</w:t>
      </w:r>
      <w:r w:rsidRPr="00912A14">
        <w:rPr>
          <w:bCs/>
        </w:rPr>
        <w:t xml:space="preserve"> </w:t>
      </w:r>
      <w:r w:rsidRPr="00912A14">
        <w:rPr>
          <w:rFonts w:ascii="Consolas" w:hAnsi="Consolas"/>
          <w:b/>
          <w:noProof/>
        </w:rPr>
        <w:t>Robot</w:t>
      </w:r>
      <w:r w:rsidRPr="00912A14">
        <w:rPr>
          <w:bCs/>
        </w:rPr>
        <w:t xml:space="preserve">, set </w:t>
      </w:r>
      <w:r w:rsidR="004D6BA7" w:rsidRPr="00912A14">
        <w:rPr>
          <w:bCs/>
        </w:rPr>
        <w:t>its</w:t>
      </w:r>
      <w:r w:rsidR="00AA2C33" w:rsidRPr="00912A14">
        <w:rPr>
          <w:bCs/>
        </w:rPr>
        <w:t xml:space="preserve"> </w:t>
      </w:r>
      <w:r w:rsidRPr="00912A14">
        <w:rPr>
          <w:bCs/>
        </w:rPr>
        <w:t xml:space="preserve">initial value, equal to the </w:t>
      </w:r>
      <w:r w:rsidRPr="00912A14">
        <w:rPr>
          <w:rFonts w:ascii="Consolas" w:hAnsi="Consolas"/>
          <w:b/>
          <w:noProof/>
        </w:rPr>
        <w:t>BatteryCapacity</w:t>
      </w:r>
      <w:r w:rsidRPr="00912A14">
        <w:rPr>
          <w:bCs/>
        </w:rPr>
        <w:t>.</w:t>
      </w:r>
    </w:p>
    <w:p w14:paraId="3720A23D" w14:textId="48CD2620" w:rsidR="00E54244" w:rsidRPr="00912A14" w:rsidRDefault="00E54244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912A14">
        <w:rPr>
          <w:rFonts w:ascii="Consolas" w:hAnsi="Consolas"/>
          <w:b/>
          <w:bCs/>
          <w:noProof/>
        </w:rPr>
        <w:t>ConvertionCapacityIndex</w:t>
      </w:r>
      <w:r w:rsidR="00AA2C33" w:rsidRPr="00912A14">
        <w:rPr>
          <w:rFonts w:ascii="Consolas" w:hAnsi="Consolas"/>
          <w:b/>
          <w:bCs/>
          <w:noProof/>
        </w:rPr>
        <w:t xml:space="preserve"> - int</w:t>
      </w:r>
    </w:p>
    <w:p w14:paraId="3FF813F4" w14:textId="1EDE60A7" w:rsidR="00E54244" w:rsidRPr="00912A14" w:rsidRDefault="00E54244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912A14">
        <w:rPr>
          <w:bCs/>
        </w:rPr>
        <w:t xml:space="preserve">The ability of the </w:t>
      </w:r>
      <w:r w:rsidRPr="00912A14">
        <w:rPr>
          <w:rFonts w:ascii="Consolas" w:hAnsi="Consolas"/>
          <w:b/>
          <w:noProof/>
        </w:rPr>
        <w:t>Robot</w:t>
      </w:r>
      <w:r w:rsidRPr="00912A14">
        <w:rPr>
          <w:bCs/>
        </w:rPr>
        <w:t xml:space="preserve"> to convert food into energy.</w:t>
      </w:r>
    </w:p>
    <w:p w14:paraId="159950C6" w14:textId="086D8E2A" w:rsidR="00733A3C" w:rsidRPr="00912A14" w:rsidRDefault="00B36D81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912A14">
        <w:rPr>
          <w:rFonts w:ascii="Consolas" w:hAnsi="Consolas"/>
          <w:b/>
          <w:noProof/>
        </w:rPr>
        <w:t>Interface</w:t>
      </w:r>
      <w:r w:rsidR="0070645D" w:rsidRPr="00912A14">
        <w:rPr>
          <w:rFonts w:ascii="Consolas" w:hAnsi="Consolas"/>
          <w:b/>
          <w:noProof/>
        </w:rPr>
        <w:t>Standards</w:t>
      </w:r>
      <w:r w:rsidR="00B7372A" w:rsidRPr="00912A14">
        <w:rPr>
          <w:rFonts w:ascii="Consolas" w:hAnsi="Consolas"/>
          <w:b/>
          <w:noProof/>
        </w:rPr>
        <w:t xml:space="preserve"> </w:t>
      </w:r>
      <w:r w:rsidRPr="00912A14">
        <w:rPr>
          <w:rFonts w:ascii="Consolas" w:hAnsi="Consolas"/>
          <w:b/>
          <w:noProof/>
        </w:rPr>
        <w:t>–</w:t>
      </w:r>
      <w:r w:rsidR="00B7372A" w:rsidRPr="00912A14">
        <w:rPr>
          <w:rFonts w:ascii="Consolas" w:hAnsi="Consolas"/>
          <w:b/>
          <w:noProof/>
        </w:rPr>
        <w:t xml:space="preserve"> </w:t>
      </w:r>
      <w:r w:rsidR="005B2142" w:rsidRPr="00912A14">
        <w:rPr>
          <w:rFonts w:ascii="Consolas" w:hAnsi="Consolas"/>
          <w:b/>
          <w:noProof/>
        </w:rPr>
        <w:t>IReadOnlyCollection</w:t>
      </w:r>
      <w:r w:rsidRPr="00912A14">
        <w:rPr>
          <w:rFonts w:ascii="Consolas" w:hAnsi="Consolas"/>
          <w:b/>
          <w:noProof/>
        </w:rPr>
        <w:t>&lt;int&gt;</w:t>
      </w:r>
    </w:p>
    <w:p w14:paraId="578C1951" w14:textId="3D29DDA3" w:rsidR="00733A3C" w:rsidRPr="00912A14" w:rsidRDefault="00B36D81" w:rsidP="00814D11">
      <w:pPr>
        <w:pStyle w:val="ListParagraph"/>
        <w:numPr>
          <w:ilvl w:val="1"/>
          <w:numId w:val="3"/>
        </w:numPr>
        <w:spacing w:before="0" w:after="0"/>
        <w:jc w:val="both"/>
      </w:pPr>
      <w:r w:rsidRPr="00912A14">
        <w:t xml:space="preserve">A </w:t>
      </w:r>
      <w:r w:rsidR="005B2142" w:rsidRPr="00912A14">
        <w:t>collection</w:t>
      </w:r>
      <w:r w:rsidRPr="00912A14">
        <w:t xml:space="preserve"> of all the supported </w:t>
      </w:r>
      <w:r w:rsidR="0070645D" w:rsidRPr="00912A14">
        <w:t>connectivity standards</w:t>
      </w:r>
      <w:r w:rsidRPr="00912A14">
        <w:t xml:space="preserve"> by </w:t>
      </w:r>
      <w:r w:rsidR="0070645D" w:rsidRPr="00912A14">
        <w:t>a</w:t>
      </w:r>
      <w:r w:rsidRPr="00912A14">
        <w:t xml:space="preserve"> specific </w:t>
      </w:r>
      <w:r w:rsidRPr="00912A14">
        <w:rPr>
          <w:rFonts w:ascii="Consolas" w:hAnsi="Consolas"/>
          <w:b/>
          <w:noProof/>
        </w:rPr>
        <w:t>Robot.</w:t>
      </w:r>
      <w:bookmarkStart w:id="1" w:name="_Hlk23531814"/>
    </w:p>
    <w:p w14:paraId="247A074F" w14:textId="1EEC8750" w:rsidR="008E7EF1" w:rsidRPr="00912A14" w:rsidRDefault="00733A3C" w:rsidP="008E7EF1">
      <w:pPr>
        <w:pStyle w:val="Heading3"/>
      </w:pPr>
      <w:r w:rsidRPr="00912A14">
        <w:lastRenderedPageBreak/>
        <w:t>Behavior</w:t>
      </w:r>
    </w:p>
    <w:p w14:paraId="67B1CA3E" w14:textId="390605FE" w:rsidR="008E7EF1" w:rsidRPr="00912A14" w:rsidRDefault="008E7EF1" w:rsidP="008E7EF1">
      <w:pPr>
        <w:pStyle w:val="Heading5"/>
        <w:jc w:val="both"/>
        <w:rPr>
          <w:rFonts w:ascii="Consolas" w:hAnsi="Consolas"/>
          <w:noProof/>
          <w:sz w:val="24"/>
        </w:rPr>
      </w:pPr>
      <w:r w:rsidRPr="00912A14">
        <w:rPr>
          <w:rFonts w:ascii="Consolas" w:hAnsi="Consolas"/>
          <w:noProof/>
          <w:sz w:val="24"/>
        </w:rPr>
        <w:t>void Eating(int minutes)</w:t>
      </w:r>
    </w:p>
    <w:p w14:paraId="43A3C488" w14:textId="18484237" w:rsidR="00E54244" w:rsidRPr="00912A14" w:rsidRDefault="008E7EF1" w:rsidP="00413A52">
      <w:pPr>
        <w:jc w:val="both"/>
        <w:rPr>
          <w:b/>
        </w:rPr>
      </w:pPr>
      <w:r w:rsidRPr="00912A14">
        <w:t xml:space="preserve">The </w:t>
      </w:r>
      <w:r w:rsidRPr="00912A14">
        <w:rPr>
          <w:rFonts w:ascii="Consolas" w:hAnsi="Consolas"/>
          <w:b/>
          <w:bCs/>
          <w:noProof/>
          <w:lang w:val="en-GB"/>
        </w:rPr>
        <w:t>Robot</w:t>
      </w:r>
      <w:r w:rsidRPr="00912A14">
        <w:t xml:space="preserve"> will be in fluidization mode, so it will convert the food into electrical energy.</w:t>
      </w:r>
      <w:r w:rsidR="00413A52" w:rsidRPr="00912A14">
        <w:t xml:space="preserve"> For </w:t>
      </w:r>
      <w:r w:rsidR="00413A52" w:rsidRPr="00912A14">
        <w:rPr>
          <w:b/>
        </w:rPr>
        <w:t>every minute of eating</w:t>
      </w:r>
      <w:r w:rsidRPr="00912A14">
        <w:t>,</w:t>
      </w:r>
      <w:r w:rsidR="004D6BA7" w:rsidRPr="00912A14">
        <w:t xml:space="preserve"> it will </w:t>
      </w:r>
      <w:r w:rsidR="004D6BA7" w:rsidRPr="00912A14">
        <w:rPr>
          <w:b/>
        </w:rPr>
        <w:t>produce</w:t>
      </w:r>
      <w:r w:rsidRPr="00912A14">
        <w:rPr>
          <w:b/>
        </w:rPr>
        <w:t xml:space="preserve"> energy</w:t>
      </w:r>
      <w:r w:rsidR="00E54244" w:rsidRPr="00912A14">
        <w:t xml:space="preserve"> </w:t>
      </w:r>
      <w:r w:rsidR="004D6BA7" w:rsidRPr="00912A14">
        <w:t xml:space="preserve">equal to the </w:t>
      </w:r>
      <w:r w:rsidR="004D6BA7" w:rsidRPr="00912A14">
        <w:rPr>
          <w:rFonts w:ascii="Consolas" w:hAnsi="Consolas"/>
          <w:b/>
          <w:noProof/>
        </w:rPr>
        <w:t>C</w:t>
      </w:r>
      <w:r w:rsidR="00E54244" w:rsidRPr="00912A14">
        <w:rPr>
          <w:rFonts w:ascii="Consolas" w:hAnsi="Consolas"/>
          <w:b/>
          <w:noProof/>
        </w:rPr>
        <w:t>onvertionCapacityIndex</w:t>
      </w:r>
      <w:r w:rsidR="004D6BA7" w:rsidRPr="00912A14">
        <w:rPr>
          <w:rFonts w:ascii="Consolas" w:hAnsi="Consolas"/>
          <w:b/>
          <w:noProof/>
        </w:rPr>
        <w:t xml:space="preserve"> multiplied by the given minutes</w:t>
      </w:r>
      <w:r w:rsidRPr="00912A14">
        <w:rPr>
          <w:b/>
        </w:rPr>
        <w:t xml:space="preserve">. </w:t>
      </w:r>
    </w:p>
    <w:p w14:paraId="2C12CAED" w14:textId="6D513D2E" w:rsidR="00AA2C33" w:rsidRPr="00912A14" w:rsidRDefault="00C06E9E" w:rsidP="00814D11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912A14">
        <w:t>The</w:t>
      </w:r>
      <w:r w:rsidRPr="00912A14">
        <w:rPr>
          <w:b/>
        </w:rPr>
        <w:t xml:space="preserve"> </w:t>
      </w:r>
      <w:r w:rsidR="008E7EF1" w:rsidRPr="00912A14">
        <w:rPr>
          <w:rFonts w:ascii="Consolas" w:hAnsi="Consolas"/>
          <w:b/>
          <w:bCs/>
          <w:noProof/>
          <w:lang w:val="en-GB"/>
        </w:rPr>
        <w:t>Eating()</w:t>
      </w:r>
      <w:r w:rsidR="00660CC3" w:rsidRPr="00912A14">
        <w:t xml:space="preserve"> </w:t>
      </w:r>
      <w:r w:rsidRPr="00912A14">
        <w:t xml:space="preserve">method </w:t>
      </w:r>
      <w:r w:rsidR="00660CC3" w:rsidRPr="00912A14">
        <w:t xml:space="preserve">increases the </w:t>
      </w:r>
      <w:r w:rsidR="00660CC3" w:rsidRPr="00912A14">
        <w:rPr>
          <w:rFonts w:ascii="Consolas" w:hAnsi="Consolas"/>
          <w:b/>
          <w:noProof/>
        </w:rPr>
        <w:t>Robot’s</w:t>
      </w:r>
      <w:r w:rsidR="00660CC3" w:rsidRPr="00912A14">
        <w:t xml:space="preserve"> </w:t>
      </w:r>
      <w:r w:rsidR="00660CC3" w:rsidRPr="00912A14">
        <w:rPr>
          <w:rFonts w:ascii="Consolas" w:hAnsi="Consolas"/>
          <w:b/>
          <w:noProof/>
        </w:rPr>
        <w:t>BatteryLevel</w:t>
      </w:r>
      <w:r w:rsidR="00660CC3" w:rsidRPr="00912A14">
        <w:rPr>
          <w:b/>
        </w:rPr>
        <w:t xml:space="preserve">, </w:t>
      </w:r>
      <w:r w:rsidR="00660CC3" w:rsidRPr="00912A14">
        <w:t xml:space="preserve">with the </w:t>
      </w:r>
      <w:r w:rsidR="004D6BA7" w:rsidRPr="00912A14">
        <w:t>produced energy</w:t>
      </w:r>
      <w:r w:rsidR="00660CC3" w:rsidRPr="00912A14">
        <w:t xml:space="preserve">. </w:t>
      </w:r>
    </w:p>
    <w:p w14:paraId="4A655788" w14:textId="01DE0EF8" w:rsidR="00A02304" w:rsidRPr="00912A14" w:rsidRDefault="00660CC3" w:rsidP="00814D11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912A14">
        <w:t>If th</w:t>
      </w:r>
      <w:r w:rsidR="00413A52" w:rsidRPr="00912A14">
        <w:t xml:space="preserve">e battery is </w:t>
      </w:r>
      <w:r w:rsidR="00413A52" w:rsidRPr="00912A14">
        <w:rPr>
          <w:b/>
        </w:rPr>
        <w:t>fully charged</w:t>
      </w:r>
      <w:r w:rsidR="00432773" w:rsidRPr="00912A14">
        <w:rPr>
          <w:b/>
        </w:rPr>
        <w:t xml:space="preserve"> </w:t>
      </w:r>
      <w:r w:rsidR="00432773" w:rsidRPr="00912A14">
        <w:rPr>
          <w:rFonts w:ascii="Consolas" w:hAnsi="Consolas"/>
          <w:b/>
          <w:noProof/>
        </w:rPr>
        <w:t>(BatteryLevel = BatteryCapacity)</w:t>
      </w:r>
      <w:r w:rsidR="00413A52" w:rsidRPr="00912A14">
        <w:t xml:space="preserve">, the </w:t>
      </w:r>
      <w:r w:rsidR="00413A52" w:rsidRPr="00912A14">
        <w:rPr>
          <w:b/>
        </w:rPr>
        <w:t>eating</w:t>
      </w:r>
      <w:r w:rsidRPr="00912A14">
        <w:rPr>
          <w:b/>
        </w:rPr>
        <w:t xml:space="preserve"> stops</w:t>
      </w:r>
      <w:r w:rsidR="004D6BA7" w:rsidRPr="00912A14">
        <w:rPr>
          <w:b/>
        </w:rPr>
        <w:t xml:space="preserve"> earlier</w:t>
      </w:r>
      <w:r w:rsidRPr="00912A14">
        <w:t>.</w:t>
      </w:r>
      <w:r w:rsidR="00413A52" w:rsidRPr="00912A14">
        <w:t xml:space="preserve"> </w:t>
      </w:r>
    </w:p>
    <w:p w14:paraId="3B035E66" w14:textId="3BCD8379" w:rsidR="006D2385" w:rsidRPr="00912A14" w:rsidRDefault="006D2385" w:rsidP="006D2385">
      <w:pPr>
        <w:pStyle w:val="Heading4"/>
        <w:rPr>
          <w:noProof/>
        </w:rPr>
      </w:pPr>
      <w:r w:rsidRPr="00912A14">
        <w:rPr>
          <w:noProof/>
        </w:rPr>
        <w:t>void InstallSupplement(</w:t>
      </w:r>
      <w:r w:rsidR="007D6CFF" w:rsidRPr="00912A14">
        <w:rPr>
          <w:noProof/>
        </w:rPr>
        <w:t>I</w:t>
      </w:r>
      <w:r w:rsidRPr="00912A14">
        <w:rPr>
          <w:noProof/>
        </w:rPr>
        <w:t>Supplement supplement)</w:t>
      </w:r>
    </w:p>
    <w:p w14:paraId="3EF0F166" w14:textId="5E837DA0" w:rsidR="004D6BA7" w:rsidRPr="00912A14" w:rsidRDefault="004D6BA7" w:rsidP="00814D11">
      <w:pPr>
        <w:pStyle w:val="ListParagraph"/>
        <w:numPr>
          <w:ilvl w:val="0"/>
          <w:numId w:val="14"/>
        </w:numPr>
        <w:jc w:val="both"/>
      </w:pPr>
      <w:r w:rsidRPr="00912A14">
        <w:rPr>
          <w:noProof/>
        </w:rPr>
        <w:t xml:space="preserve">The </w:t>
      </w:r>
      <w:r w:rsidRPr="00912A14">
        <w:rPr>
          <w:rFonts w:ascii="Consolas" w:hAnsi="Consolas"/>
          <w:b/>
          <w:noProof/>
        </w:rPr>
        <w:t>InstallSupplemet()</w:t>
      </w:r>
      <w:r w:rsidRPr="00912A14">
        <w:t xml:space="preserve"> method takes the given supplement’s </w:t>
      </w:r>
      <w:r w:rsidRPr="00912A14">
        <w:rPr>
          <w:rFonts w:ascii="Consolas" w:hAnsi="Consolas"/>
          <w:b/>
          <w:noProof/>
        </w:rPr>
        <w:t>InterfaceStandard</w:t>
      </w:r>
      <w:r w:rsidRPr="00912A14">
        <w:t xml:space="preserve"> and adds it to the list of </w:t>
      </w:r>
      <w:r w:rsidRPr="00912A14">
        <w:rPr>
          <w:rFonts w:ascii="Consolas" w:hAnsi="Consolas"/>
          <w:b/>
          <w:noProof/>
        </w:rPr>
        <w:t>InterfaceStandards</w:t>
      </w:r>
      <w:r w:rsidRPr="00912A14">
        <w:t xml:space="preserve"> of the </w:t>
      </w:r>
      <w:r w:rsidRPr="00912A14">
        <w:rPr>
          <w:rFonts w:ascii="Consolas" w:hAnsi="Consolas"/>
          <w:b/>
          <w:noProof/>
        </w:rPr>
        <w:t>Robot.</w:t>
      </w:r>
    </w:p>
    <w:p w14:paraId="056A9F2F" w14:textId="335666E5" w:rsidR="0070645D" w:rsidRPr="00912A14" w:rsidRDefault="0070645D" w:rsidP="00814D11">
      <w:pPr>
        <w:pStyle w:val="ListParagraph"/>
        <w:numPr>
          <w:ilvl w:val="0"/>
          <w:numId w:val="14"/>
        </w:numPr>
        <w:jc w:val="both"/>
      </w:pPr>
      <w:r w:rsidRPr="00912A14">
        <w:t xml:space="preserve">Decreases the </w:t>
      </w:r>
      <w:r w:rsidRPr="00912A14">
        <w:rPr>
          <w:rFonts w:ascii="Consolas" w:hAnsi="Consolas"/>
          <w:b/>
          <w:noProof/>
        </w:rPr>
        <w:t>BatteryCapacity</w:t>
      </w:r>
      <w:r w:rsidRPr="00912A14">
        <w:t xml:space="preserve"> of </w:t>
      </w:r>
      <w:r w:rsidR="00C06E9E" w:rsidRPr="00912A14">
        <w:t>the</w:t>
      </w:r>
      <w:r w:rsidRPr="00912A14">
        <w:t xml:space="preserve"> robot by the </w:t>
      </w:r>
      <w:r w:rsidRPr="00912A14">
        <w:rPr>
          <w:rFonts w:ascii="Consolas" w:hAnsi="Consolas"/>
          <w:b/>
          <w:noProof/>
        </w:rPr>
        <w:t>BatteryUsage</w:t>
      </w:r>
      <w:r w:rsidRPr="00912A14">
        <w:t xml:space="preserve"> of the supplement. </w:t>
      </w:r>
    </w:p>
    <w:p w14:paraId="0B495496" w14:textId="2E6BD16F" w:rsidR="006D2385" w:rsidRPr="00912A14" w:rsidRDefault="0070645D" w:rsidP="00814D11">
      <w:pPr>
        <w:pStyle w:val="ListParagraph"/>
        <w:numPr>
          <w:ilvl w:val="0"/>
          <w:numId w:val="14"/>
        </w:numPr>
        <w:jc w:val="both"/>
      </w:pPr>
      <w:r w:rsidRPr="00912A14">
        <w:t xml:space="preserve">Decreases the </w:t>
      </w:r>
      <w:r w:rsidRPr="00912A14">
        <w:rPr>
          <w:rFonts w:ascii="Consolas" w:hAnsi="Consolas"/>
          <w:b/>
          <w:noProof/>
        </w:rPr>
        <w:t>BatteryLevel</w:t>
      </w:r>
      <w:r w:rsidRPr="00912A14">
        <w:t xml:space="preserve"> </w:t>
      </w:r>
      <w:r w:rsidR="00C06E9E" w:rsidRPr="00912A14">
        <w:t>of the</w:t>
      </w:r>
      <w:r w:rsidR="00413A52" w:rsidRPr="00912A14">
        <w:t xml:space="preserve"> robot </w:t>
      </w:r>
      <w:r w:rsidRPr="00912A14">
        <w:t xml:space="preserve">by the </w:t>
      </w:r>
      <w:r w:rsidRPr="00912A14">
        <w:rPr>
          <w:rFonts w:ascii="Consolas" w:hAnsi="Consolas"/>
          <w:b/>
          <w:noProof/>
        </w:rPr>
        <w:t>BatteryUsage</w:t>
      </w:r>
      <w:r w:rsidRPr="00912A14">
        <w:t xml:space="preserve"> of the supplement.</w:t>
      </w:r>
    </w:p>
    <w:p w14:paraId="46FCE88C" w14:textId="4DB86682" w:rsidR="006D2385" w:rsidRPr="00912A14" w:rsidRDefault="003E6E7A" w:rsidP="006D2385">
      <w:pPr>
        <w:pStyle w:val="Heading4"/>
        <w:rPr>
          <w:noProof/>
        </w:rPr>
      </w:pPr>
      <w:r w:rsidRPr="00912A14">
        <w:rPr>
          <w:noProof/>
        </w:rPr>
        <w:t>bool</w:t>
      </w:r>
      <w:r w:rsidR="006D2385" w:rsidRPr="00912A14">
        <w:rPr>
          <w:noProof/>
        </w:rPr>
        <w:t xml:space="preserve"> ExecuteService(int consumedEnergy)</w:t>
      </w:r>
    </w:p>
    <w:p w14:paraId="6F721CEC" w14:textId="2C8FA626" w:rsidR="006D2385" w:rsidRPr="00912A14" w:rsidRDefault="006D2385" w:rsidP="006D2385">
      <w:pPr>
        <w:jc w:val="both"/>
      </w:pPr>
      <w:r w:rsidRPr="00912A14">
        <w:rPr>
          <w:noProof/>
        </w:rPr>
        <w:t xml:space="preserve">The </w:t>
      </w:r>
      <w:r w:rsidR="003E6E7A" w:rsidRPr="00912A14">
        <w:rPr>
          <w:rFonts w:ascii="Consolas" w:hAnsi="Consolas"/>
          <w:b/>
          <w:noProof/>
        </w:rPr>
        <w:t>ExecuteService</w:t>
      </w:r>
      <w:r w:rsidRPr="00912A14">
        <w:rPr>
          <w:rFonts w:ascii="Consolas" w:hAnsi="Consolas"/>
          <w:b/>
          <w:noProof/>
        </w:rPr>
        <w:t>()</w:t>
      </w:r>
      <w:r w:rsidR="003E6E7A" w:rsidRPr="00912A14">
        <w:t xml:space="preserve"> method de</w:t>
      </w:r>
      <w:r w:rsidRPr="00912A14">
        <w:t xml:space="preserve">creases the </w:t>
      </w:r>
      <w:r w:rsidRPr="00912A14">
        <w:rPr>
          <w:rFonts w:ascii="Consolas" w:hAnsi="Consolas"/>
          <w:b/>
          <w:noProof/>
        </w:rPr>
        <w:t>Robot’s</w:t>
      </w:r>
      <w:r w:rsidRPr="00912A14">
        <w:t xml:space="preserve"> </w:t>
      </w:r>
      <w:r w:rsidRPr="00912A14">
        <w:rPr>
          <w:rFonts w:ascii="Consolas" w:hAnsi="Consolas"/>
          <w:b/>
          <w:noProof/>
        </w:rPr>
        <w:t>Battery</w:t>
      </w:r>
      <w:r w:rsidR="00A132F2" w:rsidRPr="00912A14">
        <w:rPr>
          <w:rFonts w:ascii="Consolas" w:hAnsi="Consolas"/>
          <w:b/>
          <w:noProof/>
        </w:rPr>
        <w:t>Level</w:t>
      </w:r>
      <w:r w:rsidRPr="00912A14">
        <w:rPr>
          <w:b/>
        </w:rPr>
        <w:t xml:space="preserve">, </w:t>
      </w:r>
      <w:r w:rsidRPr="00912A14">
        <w:t xml:space="preserve">with the given amount </w:t>
      </w:r>
      <w:r w:rsidR="003E6E7A" w:rsidRPr="00912A14">
        <w:t>of consumed energy</w:t>
      </w:r>
      <w:r w:rsidRPr="00912A14">
        <w:t xml:space="preserve">. </w:t>
      </w:r>
    </w:p>
    <w:p w14:paraId="2EF9FB6D" w14:textId="1431CE7B" w:rsidR="003E6E7A" w:rsidRPr="00912A14" w:rsidRDefault="003E6E7A" w:rsidP="00814D11">
      <w:pPr>
        <w:pStyle w:val="ListParagraph"/>
        <w:numPr>
          <w:ilvl w:val="0"/>
          <w:numId w:val="10"/>
        </w:numPr>
        <w:jc w:val="both"/>
      </w:pPr>
      <w:r w:rsidRPr="00912A14">
        <w:t xml:space="preserve">If the </w:t>
      </w:r>
      <w:r w:rsidR="00E32ED1" w:rsidRPr="00912A14">
        <w:rPr>
          <w:rFonts w:ascii="Consolas" w:hAnsi="Consolas"/>
          <w:b/>
          <w:noProof/>
        </w:rPr>
        <w:t>Battery</w:t>
      </w:r>
      <w:r w:rsidR="008E7EF1" w:rsidRPr="00912A14">
        <w:rPr>
          <w:rFonts w:ascii="Consolas" w:hAnsi="Consolas"/>
          <w:b/>
          <w:noProof/>
        </w:rPr>
        <w:t>Level</w:t>
      </w:r>
      <w:r w:rsidR="00E32ED1" w:rsidRPr="00912A14">
        <w:t xml:space="preserve"> is </w:t>
      </w:r>
      <w:r w:rsidR="005464DB" w:rsidRPr="00912A14">
        <w:rPr>
          <w:b/>
        </w:rPr>
        <w:t>equal or greater than</w:t>
      </w:r>
      <w:r w:rsidR="00E32ED1" w:rsidRPr="00912A14">
        <w:t xml:space="preserve"> the given </w:t>
      </w:r>
      <w:r w:rsidR="00E32ED1" w:rsidRPr="00912A14">
        <w:rPr>
          <w:rFonts w:ascii="Consolas" w:hAnsi="Consolas"/>
          <w:b/>
          <w:noProof/>
        </w:rPr>
        <w:t>consumedEnergy</w:t>
      </w:r>
      <w:r w:rsidRPr="00912A14">
        <w:t xml:space="preserve">, decrease the </w:t>
      </w:r>
      <w:r w:rsidRPr="00912A14">
        <w:rPr>
          <w:rFonts w:ascii="Consolas" w:hAnsi="Consolas"/>
          <w:b/>
          <w:noProof/>
        </w:rPr>
        <w:t>Battery</w:t>
      </w:r>
      <w:r w:rsidR="00A132F2" w:rsidRPr="00912A14">
        <w:rPr>
          <w:rFonts w:ascii="Consolas" w:hAnsi="Consolas"/>
          <w:b/>
          <w:noProof/>
        </w:rPr>
        <w:t>Level</w:t>
      </w:r>
      <w:r w:rsidRPr="00912A14">
        <w:t xml:space="preserve"> with the given amount </w:t>
      </w:r>
      <w:r w:rsidR="00344915" w:rsidRPr="00912A14">
        <w:t xml:space="preserve">of </w:t>
      </w:r>
      <w:r w:rsidR="00344915" w:rsidRPr="00912A14">
        <w:rPr>
          <w:rFonts w:ascii="Consolas" w:hAnsi="Consolas"/>
          <w:b/>
          <w:noProof/>
        </w:rPr>
        <w:t>consumedEnergy</w:t>
      </w:r>
      <w:r w:rsidR="00344915" w:rsidRPr="00912A14">
        <w:t xml:space="preserve"> </w:t>
      </w:r>
      <w:r w:rsidRPr="00912A14">
        <w:t xml:space="preserve">and return </w:t>
      </w:r>
      <w:r w:rsidRPr="00912A14">
        <w:rPr>
          <w:rFonts w:ascii="Consolas" w:hAnsi="Consolas"/>
          <w:b/>
          <w:noProof/>
        </w:rPr>
        <w:t>True</w:t>
      </w:r>
      <w:r w:rsidRPr="00912A14">
        <w:t>.</w:t>
      </w:r>
    </w:p>
    <w:p w14:paraId="76D38F80" w14:textId="07D162F2" w:rsidR="00E32ED1" w:rsidRPr="00912A14" w:rsidRDefault="00847573" w:rsidP="00814D11">
      <w:pPr>
        <w:pStyle w:val="ListParagraph"/>
        <w:numPr>
          <w:ilvl w:val="0"/>
          <w:numId w:val="10"/>
        </w:numPr>
        <w:jc w:val="both"/>
        <w:rPr>
          <w:noProof/>
        </w:rPr>
      </w:pPr>
      <w:r w:rsidRPr="00912A14">
        <w:t xml:space="preserve">If the </w:t>
      </w:r>
      <w:r w:rsidRPr="00912A14">
        <w:rPr>
          <w:rFonts w:ascii="Consolas" w:hAnsi="Consolas"/>
          <w:b/>
          <w:noProof/>
        </w:rPr>
        <w:t>BatteryLevel</w:t>
      </w:r>
      <w:r w:rsidRPr="00912A14">
        <w:t xml:space="preserve"> is </w:t>
      </w:r>
      <w:r w:rsidR="00191E42" w:rsidRPr="00912A14">
        <w:rPr>
          <w:b/>
        </w:rPr>
        <w:t>less</w:t>
      </w:r>
      <w:r w:rsidRPr="00912A14">
        <w:rPr>
          <w:b/>
        </w:rPr>
        <w:t xml:space="preserve"> than</w:t>
      </w:r>
      <w:r w:rsidRPr="00912A14">
        <w:t xml:space="preserve"> the given </w:t>
      </w:r>
      <w:r w:rsidRPr="00912A14">
        <w:rPr>
          <w:rFonts w:ascii="Consolas" w:hAnsi="Consolas"/>
          <w:b/>
          <w:noProof/>
        </w:rPr>
        <w:t>consumedEnergy</w:t>
      </w:r>
      <w:r w:rsidR="003E6E7A" w:rsidRPr="00912A14">
        <w:t>,</w:t>
      </w:r>
      <w:r w:rsidR="00191E42" w:rsidRPr="00912A14">
        <w:t xml:space="preserve"> it means that it is </w:t>
      </w:r>
      <w:r w:rsidR="00191E42" w:rsidRPr="00912A14">
        <w:rPr>
          <w:b/>
        </w:rPr>
        <w:t>NOT enough</w:t>
      </w:r>
      <w:r w:rsidR="00191E42" w:rsidRPr="00912A14">
        <w:t>.</w:t>
      </w:r>
      <w:r w:rsidR="003E6E7A" w:rsidRPr="00912A14">
        <w:t xml:space="preserve"> </w:t>
      </w:r>
      <w:r w:rsidR="00191E42" w:rsidRPr="00912A14">
        <w:rPr>
          <w:b/>
        </w:rPr>
        <w:t>S</w:t>
      </w:r>
      <w:r w:rsidR="003E6E7A" w:rsidRPr="00912A14">
        <w:rPr>
          <w:b/>
        </w:rPr>
        <w:t>kip the execution</w:t>
      </w:r>
      <w:r w:rsidR="003E6E7A" w:rsidRPr="00912A14">
        <w:t xml:space="preserve"> and return </w:t>
      </w:r>
      <w:r w:rsidR="003E6E7A" w:rsidRPr="00912A14">
        <w:rPr>
          <w:rFonts w:ascii="Consolas" w:hAnsi="Consolas"/>
          <w:b/>
          <w:noProof/>
        </w:rPr>
        <w:t>False</w:t>
      </w:r>
      <w:r w:rsidR="003E6E7A" w:rsidRPr="00912A14">
        <w:t>.</w:t>
      </w:r>
    </w:p>
    <w:p w14:paraId="29E8C74C" w14:textId="4265BEE9" w:rsidR="003E6E7A" w:rsidRPr="00912A14" w:rsidRDefault="007D6CFF" w:rsidP="00E32ED1">
      <w:pPr>
        <w:pStyle w:val="Heading4"/>
        <w:rPr>
          <w:noProof/>
          <w:szCs w:val="24"/>
        </w:rPr>
      </w:pPr>
      <w:r w:rsidRPr="00912A14">
        <w:rPr>
          <w:noProof/>
        </w:rPr>
        <w:t>Override ToString() method:</w:t>
      </w:r>
    </w:p>
    <w:p w14:paraId="62327231" w14:textId="036A3BB6" w:rsidR="003E6E7A" w:rsidRPr="00912A14" w:rsidRDefault="007D6CFF" w:rsidP="003E6E7A">
      <w:pPr>
        <w:jc w:val="both"/>
      </w:pPr>
      <w:r w:rsidRPr="00912A14">
        <w:rPr>
          <w:noProof/>
        </w:rPr>
        <w:t xml:space="preserve">Override the existing method </w:t>
      </w:r>
      <w:r w:rsidRPr="00912A14">
        <w:rPr>
          <w:rStyle w:val="CodeChar"/>
        </w:rPr>
        <w:t>ToString()</w:t>
      </w:r>
      <w:r w:rsidRPr="00912A14">
        <w:rPr>
          <w:b/>
        </w:rPr>
        <w:t xml:space="preserve"> </w:t>
      </w:r>
      <w:r w:rsidRPr="00912A14">
        <w:rPr>
          <w:noProof/>
        </w:rPr>
        <w:t>and modify it, so the returned string must be in the following format:</w:t>
      </w:r>
    </w:p>
    <w:p w14:paraId="3495C102" w14:textId="39DE66D0" w:rsidR="00432773" w:rsidRPr="00912A14" w:rsidRDefault="003E6E7A" w:rsidP="00432773">
      <w:pPr>
        <w:rPr>
          <w:rFonts w:ascii="Cascadia Mono" w:hAnsi="Cascadia Mono" w:cs="Cascadia Mono"/>
          <w:noProof/>
          <w:color w:val="A31515"/>
        </w:rPr>
      </w:pPr>
      <w:r w:rsidRPr="00912A14">
        <w:rPr>
          <w:rFonts w:ascii="Consolas" w:hAnsi="Consolas"/>
          <w:b/>
          <w:noProof/>
        </w:rPr>
        <w:t>"{</w:t>
      </w:r>
      <w:r w:rsidR="00A132F2" w:rsidRPr="00912A14">
        <w:rPr>
          <w:rFonts w:ascii="Consolas" w:hAnsi="Consolas"/>
          <w:b/>
          <w:noProof/>
        </w:rPr>
        <w:t>robotT</w:t>
      </w:r>
      <w:r w:rsidRPr="00912A14">
        <w:rPr>
          <w:rFonts w:ascii="Consolas" w:hAnsi="Consolas"/>
          <w:b/>
          <w:noProof/>
        </w:rPr>
        <w:t xml:space="preserve">ypeName} </w:t>
      </w:r>
      <w:r w:rsidR="00344915" w:rsidRPr="00912A14">
        <w:rPr>
          <w:rFonts w:ascii="Consolas" w:hAnsi="Consolas"/>
          <w:b/>
          <w:noProof/>
        </w:rPr>
        <w:t>{Model}</w:t>
      </w:r>
      <w:r w:rsidRPr="00912A14">
        <w:rPr>
          <w:rFonts w:ascii="Cascadia Mono" w:hAnsi="Cascadia Mono" w:cs="Cascadia Mono"/>
          <w:noProof/>
          <w:color w:val="A31515"/>
        </w:rPr>
        <w:t>:</w:t>
      </w:r>
      <w:r w:rsidR="00432773" w:rsidRPr="00912A14">
        <w:rPr>
          <w:rFonts w:ascii="Consolas" w:hAnsi="Consolas"/>
          <w:b/>
          <w:noProof/>
        </w:rPr>
        <w:t xml:space="preserve"> </w:t>
      </w:r>
      <w:r w:rsidRPr="00912A14">
        <w:rPr>
          <w:rFonts w:ascii="Consolas" w:hAnsi="Consolas"/>
          <w:b/>
          <w:noProof/>
        </w:rPr>
        <w:br/>
      </w:r>
      <w:r w:rsidRPr="00912A14">
        <w:rPr>
          <w:rFonts w:ascii="Cascadia Mono" w:hAnsi="Cascadia Mono" w:cs="Cascadia Mono"/>
          <w:noProof/>
          <w:color w:val="A31515"/>
        </w:rPr>
        <w:t>--Maximum battery capacity:</w:t>
      </w:r>
      <w:r w:rsidR="00344915" w:rsidRPr="00912A14">
        <w:rPr>
          <w:rFonts w:ascii="Consolas" w:hAnsi="Consolas"/>
          <w:b/>
          <w:noProof/>
        </w:rPr>
        <w:t xml:space="preserve"> {BatteryC</w:t>
      </w:r>
      <w:r w:rsidRPr="00912A14">
        <w:rPr>
          <w:rFonts w:ascii="Consolas" w:hAnsi="Consolas"/>
          <w:b/>
          <w:noProof/>
        </w:rPr>
        <w:t>apacity}</w:t>
      </w:r>
    </w:p>
    <w:p w14:paraId="2FC9C506" w14:textId="774F7B28" w:rsidR="003E6E7A" w:rsidRPr="00912A14" w:rsidRDefault="00432773" w:rsidP="00432773">
      <w:pPr>
        <w:rPr>
          <w:rFonts w:ascii="Consolas" w:hAnsi="Consolas"/>
          <w:b/>
          <w:noProof/>
        </w:rPr>
      </w:pPr>
      <w:r w:rsidRPr="00912A14">
        <w:rPr>
          <w:rFonts w:ascii="Cascadia Mono" w:hAnsi="Cascadia Mono" w:cs="Cascadia Mono"/>
          <w:noProof/>
          <w:color w:val="A31515"/>
        </w:rPr>
        <w:t>--</w:t>
      </w:r>
      <w:r w:rsidR="003E6E7A" w:rsidRPr="00912A14">
        <w:rPr>
          <w:rFonts w:ascii="Cascadia Mono" w:hAnsi="Cascadia Mono" w:cs="Cascadia Mono"/>
          <w:noProof/>
          <w:color w:val="A31515"/>
        </w:rPr>
        <w:t>Current battery level:</w:t>
      </w:r>
      <w:r w:rsidR="00344915" w:rsidRPr="00912A14">
        <w:rPr>
          <w:rFonts w:ascii="Consolas" w:hAnsi="Consolas"/>
          <w:b/>
          <w:noProof/>
        </w:rPr>
        <w:t xml:space="preserve"> {</w:t>
      </w:r>
      <w:r w:rsidR="003E6E7A" w:rsidRPr="00912A14">
        <w:rPr>
          <w:rFonts w:ascii="Consolas" w:hAnsi="Consolas"/>
          <w:b/>
          <w:noProof/>
        </w:rPr>
        <w:t xml:space="preserve">BatteryLevel} </w:t>
      </w:r>
    </w:p>
    <w:p w14:paraId="4AEC781D" w14:textId="7F5F2A9D" w:rsidR="008708C3" w:rsidRPr="00912A14" w:rsidRDefault="003E6E7A" w:rsidP="00E54244">
      <w:pPr>
        <w:rPr>
          <w:rFonts w:ascii="Consolas" w:hAnsi="Consolas"/>
          <w:b/>
          <w:noProof/>
        </w:rPr>
      </w:pPr>
      <w:r w:rsidRPr="00912A14">
        <w:rPr>
          <w:rFonts w:ascii="Cascadia Mono" w:hAnsi="Cascadia Mono" w:cs="Cascadia Mono"/>
          <w:noProof/>
          <w:color w:val="A31515"/>
        </w:rPr>
        <w:t>--Supplements installed:</w:t>
      </w:r>
      <w:r w:rsidRPr="00912A14">
        <w:rPr>
          <w:rFonts w:ascii="Consolas" w:hAnsi="Consolas"/>
          <w:b/>
          <w:noProof/>
        </w:rPr>
        <w:t xml:space="preserve"> {</w:t>
      </w:r>
      <w:r w:rsidR="002C0564" w:rsidRPr="00912A14">
        <w:rPr>
          <w:rFonts w:ascii="Consolas" w:hAnsi="Consolas"/>
          <w:b/>
          <w:noProof/>
        </w:rPr>
        <w:t>standard</w:t>
      </w:r>
      <w:r w:rsidRPr="00912A14">
        <w:rPr>
          <w:rFonts w:ascii="Consolas" w:hAnsi="Consolas"/>
          <w:b/>
          <w:noProof/>
          <w:vertAlign w:val="subscript"/>
        </w:rPr>
        <w:t>1</w:t>
      </w:r>
      <w:r w:rsidR="00BF3812" w:rsidRPr="00912A14">
        <w:rPr>
          <w:rFonts w:ascii="Consolas" w:hAnsi="Consolas"/>
          <w:b/>
          <w:noProof/>
        </w:rPr>
        <w:t>}</w:t>
      </w:r>
      <w:r w:rsidRPr="00912A14">
        <w:rPr>
          <w:rFonts w:ascii="Consolas" w:hAnsi="Consolas"/>
          <w:b/>
          <w:noProof/>
        </w:rPr>
        <w:t xml:space="preserve"> {</w:t>
      </w:r>
      <w:r w:rsidR="002C0564" w:rsidRPr="00912A14">
        <w:rPr>
          <w:rFonts w:ascii="Consolas" w:hAnsi="Consolas"/>
          <w:b/>
          <w:noProof/>
        </w:rPr>
        <w:t>standard</w:t>
      </w:r>
      <w:r w:rsidRPr="00912A14">
        <w:rPr>
          <w:rFonts w:ascii="Consolas" w:hAnsi="Consolas"/>
          <w:b/>
          <w:noProof/>
          <w:vertAlign w:val="subscript"/>
        </w:rPr>
        <w:t>2</w:t>
      </w:r>
      <w:r w:rsidRPr="00912A14">
        <w:rPr>
          <w:rFonts w:ascii="Consolas" w:hAnsi="Consolas"/>
          <w:b/>
          <w:noProof/>
        </w:rPr>
        <w:t>}</w:t>
      </w:r>
      <w:r w:rsidR="005B2142" w:rsidRPr="00912A14">
        <w:rPr>
          <w:rFonts w:ascii="Consolas" w:hAnsi="Consolas"/>
          <w:b/>
          <w:noProof/>
        </w:rPr>
        <w:t>…</w:t>
      </w:r>
      <w:r w:rsidRPr="00912A14">
        <w:rPr>
          <w:rFonts w:ascii="Consolas" w:hAnsi="Consolas"/>
          <w:b/>
          <w:noProof/>
        </w:rPr>
        <w:t>/</w:t>
      </w:r>
      <w:r w:rsidRPr="00912A14">
        <w:rPr>
          <w:rFonts w:ascii="Cascadia Mono" w:hAnsi="Cascadia Mono" w:cs="Cascadia Mono"/>
          <w:noProof/>
          <w:color w:val="A31515"/>
        </w:rPr>
        <w:t>none</w:t>
      </w:r>
      <w:r w:rsidRPr="00912A14">
        <w:rPr>
          <w:rFonts w:ascii="Consolas" w:hAnsi="Consolas"/>
          <w:b/>
          <w:noProof/>
        </w:rPr>
        <w:t>"</w:t>
      </w:r>
    </w:p>
    <w:p w14:paraId="00F2BC5B" w14:textId="77777777" w:rsidR="009F6F16" w:rsidRPr="00912A14" w:rsidRDefault="009F6F16" w:rsidP="00E54244">
      <w:pPr>
        <w:rPr>
          <w:rFonts w:ascii="Consolas" w:hAnsi="Consolas"/>
          <w:b/>
          <w:noProof/>
        </w:rPr>
      </w:pPr>
    </w:p>
    <w:p w14:paraId="6CC8D1B7" w14:textId="5174C497" w:rsidR="008708C3" w:rsidRPr="00912A14" w:rsidRDefault="008708C3" w:rsidP="00E54244">
      <w:pPr>
        <w:rPr>
          <w:rFonts w:ascii="Consolas" w:hAnsi="Consolas"/>
          <w:b/>
          <w:noProof/>
        </w:rPr>
      </w:pPr>
      <w:r w:rsidRPr="00912A14">
        <w:rPr>
          <w:rFonts w:ascii="Consolas" w:hAnsi="Consolas"/>
          <w:b/>
          <w:noProof/>
        </w:rPr>
        <w:t>Note: For best clarity see the output examples!</w:t>
      </w:r>
    </w:p>
    <w:p w14:paraId="7B309126" w14:textId="77777777" w:rsidR="009F6F16" w:rsidRPr="00912A14" w:rsidRDefault="009F6F16" w:rsidP="00E54244"/>
    <w:p w14:paraId="72B11AC7" w14:textId="77777777" w:rsidR="007F0BA8" w:rsidRPr="00912A14" w:rsidRDefault="007F0BA8" w:rsidP="000067A8">
      <w:pPr>
        <w:pStyle w:val="Heading3"/>
      </w:pPr>
      <w:r w:rsidRPr="00912A14">
        <w:t>Constructor</w:t>
      </w:r>
    </w:p>
    <w:p w14:paraId="0F5D35D0" w14:textId="4DCD0D77" w:rsidR="007F0BA8" w:rsidRPr="00912A14" w:rsidRDefault="007F0BA8" w:rsidP="007F0BA8">
      <w:pPr>
        <w:jc w:val="both"/>
        <w:rPr>
          <w:noProof/>
          <w:lang w:val="en-GB"/>
        </w:rPr>
      </w:pPr>
      <w:r w:rsidRPr="00912A14">
        <w:rPr>
          <w:noProof/>
          <w:lang w:val="en-GB"/>
        </w:rPr>
        <w:t xml:space="preserve">A </w:t>
      </w:r>
      <w:r w:rsidR="00142ACB" w:rsidRPr="00912A14">
        <w:rPr>
          <w:rFonts w:ascii="Consolas" w:hAnsi="Consolas"/>
          <w:b/>
          <w:bCs/>
          <w:noProof/>
          <w:lang w:val="en-GB"/>
        </w:rPr>
        <w:t>Robot</w:t>
      </w:r>
      <w:r w:rsidRPr="00912A14">
        <w:rPr>
          <w:noProof/>
          <w:lang w:val="en-GB"/>
        </w:rPr>
        <w:t xml:space="preserve"> should take the following values upon initialization: </w:t>
      </w:r>
    </w:p>
    <w:p w14:paraId="05E6273C" w14:textId="1DA63CF1" w:rsidR="007F0BA8" w:rsidRPr="00912A14" w:rsidRDefault="00A84FB7" w:rsidP="007F0BA8">
      <w:pPr>
        <w:pStyle w:val="Code"/>
      </w:pPr>
      <w:r w:rsidRPr="00912A14">
        <w:rPr>
          <w:rStyle w:val="CodeChar"/>
          <w:color w:val="0000FF"/>
        </w:rPr>
        <w:t>string</w:t>
      </w:r>
      <w:r w:rsidRPr="00912A14">
        <w:t xml:space="preserve"> </w:t>
      </w:r>
      <w:r w:rsidRPr="00912A14">
        <w:rPr>
          <w:rStyle w:val="CodeChar"/>
        </w:rPr>
        <w:t>model,</w:t>
      </w:r>
      <w:r w:rsidRPr="00912A14">
        <w:t xml:space="preserve"> </w:t>
      </w:r>
      <w:r w:rsidR="003E6E7A" w:rsidRPr="00912A14">
        <w:rPr>
          <w:rStyle w:val="CodeChar"/>
          <w:color w:val="0000FF"/>
        </w:rPr>
        <w:t>int</w:t>
      </w:r>
      <w:r w:rsidR="007F0BA8" w:rsidRPr="00912A14">
        <w:t xml:space="preserve"> </w:t>
      </w:r>
      <w:r w:rsidR="003E6E7A" w:rsidRPr="00912A14">
        <w:rPr>
          <w:rStyle w:val="CodeChar"/>
        </w:rPr>
        <w:t>batteryCapacity</w:t>
      </w:r>
      <w:r w:rsidR="00E54244" w:rsidRPr="00912A14">
        <w:rPr>
          <w:rStyle w:val="CodeChar"/>
        </w:rPr>
        <w:t xml:space="preserve">, </w:t>
      </w:r>
      <w:r w:rsidR="00E54244" w:rsidRPr="00912A14">
        <w:rPr>
          <w:rStyle w:val="CodeChar"/>
          <w:color w:val="0000FF"/>
        </w:rPr>
        <w:t>int</w:t>
      </w:r>
      <w:r w:rsidR="00E54244" w:rsidRPr="00912A14">
        <w:t xml:space="preserve"> </w:t>
      </w:r>
      <w:r w:rsidR="00E54244" w:rsidRPr="00912A14">
        <w:rPr>
          <w:rStyle w:val="CodeChar"/>
        </w:rPr>
        <w:t>conversionCapacityIndex</w:t>
      </w:r>
    </w:p>
    <w:p w14:paraId="697BE4E3" w14:textId="77777777" w:rsidR="007F0BA8" w:rsidRPr="00912A14" w:rsidRDefault="007F0BA8" w:rsidP="000067A8">
      <w:pPr>
        <w:pStyle w:val="Heading3"/>
        <w:rPr>
          <w:noProof/>
          <w:lang w:val="en-GB"/>
        </w:rPr>
      </w:pPr>
      <w:r w:rsidRPr="00912A14">
        <w:rPr>
          <w:noProof/>
          <w:lang w:val="en-GB"/>
        </w:rPr>
        <w:t>Child Classes</w:t>
      </w:r>
    </w:p>
    <w:p w14:paraId="5108CC3A" w14:textId="6A80CFA8" w:rsidR="007F0BA8" w:rsidRPr="00912A14" w:rsidRDefault="007F0BA8" w:rsidP="007F0BA8">
      <w:pPr>
        <w:jc w:val="both"/>
        <w:rPr>
          <w:noProof/>
          <w:lang w:val="en-GB"/>
        </w:rPr>
      </w:pPr>
      <w:r w:rsidRPr="00912A14">
        <w:rPr>
          <w:noProof/>
          <w:lang w:val="en-GB"/>
        </w:rPr>
        <w:t xml:space="preserve">There are several concrete types of </w:t>
      </w:r>
      <w:r w:rsidR="00142ACB" w:rsidRPr="00912A14">
        <w:rPr>
          <w:rFonts w:ascii="Consolas" w:hAnsi="Consolas"/>
          <w:b/>
          <w:bCs/>
          <w:noProof/>
          <w:lang w:val="en-GB"/>
        </w:rPr>
        <w:t>Robot</w:t>
      </w:r>
      <w:r w:rsidRPr="00912A14">
        <w:rPr>
          <w:noProof/>
          <w:lang w:val="en-GB"/>
        </w:rPr>
        <w:t>:</w:t>
      </w:r>
    </w:p>
    <w:p w14:paraId="7AA94048" w14:textId="60FC9E4B" w:rsidR="007F0BA8" w:rsidRPr="00912A14" w:rsidRDefault="00A132F2" w:rsidP="000067A8">
      <w:pPr>
        <w:pStyle w:val="Heading4"/>
        <w:rPr>
          <w:noProof/>
          <w:lang w:val="bg-BG"/>
        </w:rPr>
      </w:pPr>
      <w:r w:rsidRPr="00912A14">
        <w:rPr>
          <w:noProof/>
          <w:lang w:val="en-GB"/>
        </w:rPr>
        <w:t>DomesticAssistant</w:t>
      </w:r>
    </w:p>
    <w:p w14:paraId="72363FA0" w14:textId="13B22D4A" w:rsidR="00225A83" w:rsidRPr="00912A14" w:rsidRDefault="00225A83" w:rsidP="007F0BA8">
      <w:pPr>
        <w:jc w:val="both"/>
        <w:rPr>
          <w:b/>
          <w:noProof/>
        </w:rPr>
      </w:pPr>
      <w:r w:rsidRPr="00912A14">
        <w:rPr>
          <w:noProof/>
          <w:lang w:val="en-GB"/>
        </w:rPr>
        <w:t xml:space="preserve">Has </w:t>
      </w:r>
      <w:r w:rsidR="00A132F2" w:rsidRPr="00912A14">
        <w:rPr>
          <w:rFonts w:ascii="Consolas" w:hAnsi="Consolas"/>
          <w:b/>
          <w:bCs/>
          <w:noProof/>
          <w:lang w:val="en-GB"/>
        </w:rPr>
        <w:t>BatteryCapacity</w:t>
      </w:r>
      <w:r w:rsidR="00A132F2" w:rsidRPr="00912A14">
        <w:rPr>
          <w:b/>
          <w:noProof/>
        </w:rPr>
        <w:t xml:space="preserve"> of 20</w:t>
      </w:r>
      <w:r w:rsidR="00C661BB" w:rsidRPr="00912A14">
        <w:rPr>
          <w:b/>
          <w:noProof/>
        </w:rPr>
        <w:t xml:space="preserve"> </w:t>
      </w:r>
      <w:r w:rsidR="00A132F2" w:rsidRPr="00912A14">
        <w:rPr>
          <w:b/>
          <w:noProof/>
        </w:rPr>
        <w:t>000 mAh</w:t>
      </w:r>
      <w:r w:rsidRPr="00912A14">
        <w:rPr>
          <w:b/>
          <w:noProof/>
        </w:rPr>
        <w:t>.</w:t>
      </w:r>
    </w:p>
    <w:p w14:paraId="797BDAEE" w14:textId="3580326C" w:rsidR="00120A64" w:rsidRPr="00912A14" w:rsidRDefault="00120A64" w:rsidP="007F0BA8">
      <w:pPr>
        <w:jc w:val="both"/>
        <w:rPr>
          <w:noProof/>
          <w:lang w:val="en-GB"/>
        </w:rPr>
      </w:pPr>
      <w:r w:rsidRPr="00912A14">
        <w:t xml:space="preserve">The </w:t>
      </w:r>
      <w:r w:rsidRPr="00912A14">
        <w:rPr>
          <w:rFonts w:ascii="Consolas" w:hAnsi="Consolas"/>
          <w:b/>
          <w:bCs/>
          <w:noProof/>
          <w:lang w:val="en-GB"/>
        </w:rPr>
        <w:t>DomesticAssistant</w:t>
      </w:r>
      <w:r w:rsidRPr="00912A14">
        <w:t xml:space="preserve"> will produce a capacity of 2000 mAh of energy for every minute of </w:t>
      </w:r>
      <w:r w:rsidR="00C06E9E" w:rsidRPr="00912A14">
        <w:t xml:space="preserve">eating - </w:t>
      </w:r>
      <w:r w:rsidR="00344915" w:rsidRPr="00912A14">
        <w:rPr>
          <w:b/>
        </w:rPr>
        <w:t>(</w:t>
      </w:r>
      <w:r w:rsidR="00E54244" w:rsidRPr="00912A14">
        <w:rPr>
          <w:rFonts w:ascii="Consolas" w:hAnsi="Consolas"/>
          <w:b/>
          <w:bCs/>
          <w:noProof/>
          <w:lang w:val="en-GB"/>
        </w:rPr>
        <w:t>convertionCapacityIndex</w:t>
      </w:r>
      <w:r w:rsidR="00344915" w:rsidRPr="00912A14">
        <w:rPr>
          <w:rFonts w:ascii="Consolas" w:hAnsi="Consolas"/>
          <w:b/>
          <w:bCs/>
          <w:noProof/>
          <w:lang w:val="en-GB"/>
        </w:rPr>
        <w:t xml:space="preserve"> = 2</w:t>
      </w:r>
      <w:r w:rsidR="00C661BB" w:rsidRPr="00912A14">
        <w:rPr>
          <w:rFonts w:ascii="Consolas" w:hAnsi="Consolas"/>
          <w:b/>
          <w:bCs/>
          <w:noProof/>
          <w:lang w:val="en-GB"/>
        </w:rPr>
        <w:t xml:space="preserve"> </w:t>
      </w:r>
      <w:r w:rsidR="00344915" w:rsidRPr="00912A14">
        <w:rPr>
          <w:rFonts w:ascii="Consolas" w:hAnsi="Consolas"/>
          <w:b/>
          <w:bCs/>
          <w:noProof/>
          <w:lang w:val="en-GB"/>
        </w:rPr>
        <w:t>000)</w:t>
      </w:r>
      <w:r w:rsidRPr="00912A14">
        <w:rPr>
          <w:b/>
        </w:rPr>
        <w:t>.</w:t>
      </w:r>
    </w:p>
    <w:p w14:paraId="6B597432" w14:textId="6DD64284" w:rsidR="007F0BA8" w:rsidRPr="00912A14" w:rsidRDefault="00A132F2" w:rsidP="007F0BA8">
      <w:pPr>
        <w:jc w:val="both"/>
      </w:pPr>
      <w:r w:rsidRPr="00912A14">
        <w:lastRenderedPageBreak/>
        <w:t>The Constructor</w:t>
      </w:r>
      <w:r w:rsidR="00206E3C" w:rsidRPr="00912A14">
        <w:t xml:space="preserve"> of the </w:t>
      </w:r>
      <w:r w:rsidR="00206E3C" w:rsidRPr="00912A14">
        <w:rPr>
          <w:rFonts w:ascii="Consolas" w:hAnsi="Consolas"/>
          <w:b/>
          <w:bCs/>
          <w:noProof/>
          <w:lang w:val="en-GB"/>
        </w:rPr>
        <w:t>DomesticAssistant</w:t>
      </w:r>
      <w:r w:rsidR="00206E3C" w:rsidRPr="00912A14">
        <w:t xml:space="preserve"> should take the following parameters upon initialization:</w:t>
      </w:r>
    </w:p>
    <w:p w14:paraId="7F076139" w14:textId="2EE9A45E" w:rsidR="007F0BA8" w:rsidRPr="00912A14" w:rsidRDefault="00206E3C" w:rsidP="00120A64">
      <w:pPr>
        <w:jc w:val="both"/>
      </w:pPr>
      <w:r w:rsidRPr="00912A14">
        <w:rPr>
          <w:rStyle w:val="CodeChar"/>
          <w:b w:val="0"/>
          <w:color w:val="0000FF"/>
        </w:rPr>
        <w:t>string</w:t>
      </w:r>
      <w:r w:rsidRPr="00912A14">
        <w:rPr>
          <w:rFonts w:ascii="Consolas" w:hAnsi="Consolas"/>
          <w:b/>
          <w:noProof/>
        </w:rPr>
        <w:t xml:space="preserve"> </w:t>
      </w:r>
      <w:r w:rsidRPr="00912A14">
        <w:rPr>
          <w:rStyle w:val="CodeChar"/>
          <w:b w:val="0"/>
        </w:rPr>
        <w:t>model</w:t>
      </w:r>
      <w:r w:rsidR="00275F48" w:rsidRPr="00912A14">
        <w:rPr>
          <w:b/>
        </w:rPr>
        <w:t xml:space="preserve"> </w:t>
      </w:r>
    </w:p>
    <w:p w14:paraId="59226549" w14:textId="2C7184B5" w:rsidR="007F0BA8" w:rsidRPr="00912A14" w:rsidRDefault="00A132F2" w:rsidP="000067A8">
      <w:pPr>
        <w:pStyle w:val="Heading4"/>
        <w:rPr>
          <w:noProof/>
          <w:lang w:val="en-GB"/>
        </w:rPr>
      </w:pPr>
      <w:r w:rsidRPr="00912A14">
        <w:rPr>
          <w:noProof/>
        </w:rPr>
        <w:t>IndustrialAssistant</w:t>
      </w:r>
      <w:r w:rsidR="00AA034B" w:rsidRPr="00912A14">
        <w:rPr>
          <w:noProof/>
          <w:lang w:val="en-GB"/>
        </w:rPr>
        <w:tab/>
      </w:r>
    </w:p>
    <w:p w14:paraId="2FF0789E" w14:textId="113E077E" w:rsidR="00515334" w:rsidRPr="00912A14" w:rsidRDefault="00515334" w:rsidP="00515334">
      <w:pPr>
        <w:jc w:val="both"/>
        <w:rPr>
          <w:b/>
          <w:noProof/>
        </w:rPr>
      </w:pPr>
      <w:r w:rsidRPr="00912A14">
        <w:rPr>
          <w:noProof/>
          <w:lang w:val="en-GB"/>
        </w:rPr>
        <w:t xml:space="preserve">Has </w:t>
      </w:r>
      <w:r w:rsidRPr="00912A14">
        <w:rPr>
          <w:rFonts w:ascii="Consolas" w:hAnsi="Consolas"/>
          <w:b/>
          <w:bCs/>
          <w:noProof/>
          <w:lang w:val="en-GB"/>
        </w:rPr>
        <w:t>BatteryCapacity</w:t>
      </w:r>
      <w:r w:rsidR="00992379" w:rsidRPr="00912A14">
        <w:rPr>
          <w:b/>
          <w:noProof/>
        </w:rPr>
        <w:t xml:space="preserve"> of 4</w:t>
      </w:r>
      <w:r w:rsidRPr="00912A14">
        <w:rPr>
          <w:b/>
          <w:noProof/>
        </w:rPr>
        <w:t>0</w:t>
      </w:r>
      <w:r w:rsidR="00C661BB" w:rsidRPr="00912A14">
        <w:rPr>
          <w:b/>
          <w:noProof/>
        </w:rPr>
        <w:t xml:space="preserve"> </w:t>
      </w:r>
      <w:r w:rsidRPr="00912A14">
        <w:rPr>
          <w:b/>
          <w:noProof/>
        </w:rPr>
        <w:t>000 mAh.</w:t>
      </w:r>
    </w:p>
    <w:p w14:paraId="7203AE4C" w14:textId="090CC528" w:rsidR="00120A64" w:rsidRPr="00912A14" w:rsidRDefault="00120A64" w:rsidP="00515334">
      <w:pPr>
        <w:jc w:val="both"/>
        <w:rPr>
          <w:noProof/>
          <w:lang w:val="en-GB"/>
        </w:rPr>
      </w:pPr>
      <w:r w:rsidRPr="00912A14">
        <w:t xml:space="preserve">The </w:t>
      </w:r>
      <w:r w:rsidRPr="00912A14">
        <w:rPr>
          <w:rFonts w:ascii="Consolas" w:hAnsi="Consolas"/>
          <w:b/>
          <w:bCs/>
          <w:noProof/>
          <w:lang w:val="en-GB"/>
        </w:rPr>
        <w:t>IndustrialAssistant</w:t>
      </w:r>
      <w:r w:rsidRPr="00912A14">
        <w:t xml:space="preserve"> will produce a capacity of 5000 mAh of energy for every minute of eating</w:t>
      </w:r>
      <w:r w:rsidR="00C06E9E" w:rsidRPr="00912A14">
        <w:t xml:space="preserve"> - </w:t>
      </w:r>
      <w:r w:rsidR="00344915" w:rsidRPr="00912A14">
        <w:rPr>
          <w:b/>
        </w:rPr>
        <w:t>(</w:t>
      </w:r>
      <w:r w:rsidR="00E54244" w:rsidRPr="00912A14">
        <w:rPr>
          <w:rFonts w:ascii="Consolas" w:hAnsi="Consolas"/>
          <w:b/>
          <w:bCs/>
          <w:noProof/>
          <w:lang w:val="en-GB"/>
        </w:rPr>
        <w:t>convertionCapacityIndex</w:t>
      </w:r>
      <w:r w:rsidR="00344915" w:rsidRPr="00912A14">
        <w:rPr>
          <w:rFonts w:ascii="Consolas" w:hAnsi="Consolas"/>
          <w:b/>
          <w:bCs/>
          <w:noProof/>
          <w:lang w:val="en-GB"/>
        </w:rPr>
        <w:t xml:space="preserve"> = 5</w:t>
      </w:r>
      <w:r w:rsidR="00C661BB" w:rsidRPr="00912A14">
        <w:rPr>
          <w:rFonts w:ascii="Consolas" w:hAnsi="Consolas"/>
          <w:b/>
          <w:bCs/>
          <w:noProof/>
          <w:lang w:val="en-GB"/>
        </w:rPr>
        <w:t xml:space="preserve"> </w:t>
      </w:r>
      <w:r w:rsidR="00344915" w:rsidRPr="00912A14">
        <w:rPr>
          <w:rFonts w:ascii="Consolas" w:hAnsi="Consolas"/>
          <w:b/>
          <w:bCs/>
          <w:noProof/>
          <w:lang w:val="en-GB"/>
        </w:rPr>
        <w:t>000)</w:t>
      </w:r>
      <w:r w:rsidRPr="00912A14">
        <w:rPr>
          <w:b/>
        </w:rPr>
        <w:t>.</w:t>
      </w:r>
    </w:p>
    <w:p w14:paraId="3068A97F" w14:textId="245C461D" w:rsidR="00206E3C" w:rsidRPr="00912A14" w:rsidRDefault="00206E3C" w:rsidP="00206E3C">
      <w:pPr>
        <w:jc w:val="both"/>
      </w:pPr>
      <w:r w:rsidRPr="00912A14">
        <w:t xml:space="preserve">The Constructor of the </w:t>
      </w:r>
      <w:r w:rsidRPr="00912A14">
        <w:rPr>
          <w:rFonts w:ascii="Consolas" w:hAnsi="Consolas"/>
          <w:b/>
          <w:bCs/>
          <w:noProof/>
          <w:lang w:val="en-GB"/>
        </w:rPr>
        <w:t>IndustrialAssistant</w:t>
      </w:r>
      <w:r w:rsidRPr="00912A14">
        <w:t xml:space="preserve"> should take the following parameters upon initialization:</w:t>
      </w:r>
    </w:p>
    <w:p w14:paraId="266EC910" w14:textId="20640EB1" w:rsidR="00515334" w:rsidRPr="00912A14" w:rsidRDefault="00206E3C" w:rsidP="00120A64">
      <w:pPr>
        <w:jc w:val="both"/>
      </w:pPr>
      <w:r w:rsidRPr="00912A14">
        <w:rPr>
          <w:rStyle w:val="CodeChar"/>
          <w:b w:val="0"/>
          <w:color w:val="0000FF"/>
        </w:rPr>
        <w:t>string</w:t>
      </w:r>
      <w:r w:rsidRPr="00912A14">
        <w:rPr>
          <w:rFonts w:ascii="Consolas" w:hAnsi="Consolas"/>
          <w:b/>
          <w:noProof/>
        </w:rPr>
        <w:t xml:space="preserve"> </w:t>
      </w:r>
      <w:r w:rsidRPr="00912A14">
        <w:rPr>
          <w:rStyle w:val="CodeChar"/>
          <w:b w:val="0"/>
        </w:rPr>
        <w:t>model</w:t>
      </w:r>
    </w:p>
    <w:p w14:paraId="3B6053FE" w14:textId="33B86586" w:rsidR="00ED032E" w:rsidRPr="00912A14" w:rsidRDefault="00ED032E" w:rsidP="00635711">
      <w:pPr>
        <w:pStyle w:val="Heading2"/>
        <w:rPr>
          <w:noProof/>
        </w:rPr>
      </w:pPr>
      <w:r w:rsidRPr="00912A14">
        <w:rPr>
          <w:noProof/>
        </w:rPr>
        <w:t>SupplementRepository</w:t>
      </w:r>
    </w:p>
    <w:p w14:paraId="798304BF" w14:textId="725E1C63" w:rsidR="00ED032E" w:rsidRPr="00912A14" w:rsidRDefault="00ED032E" w:rsidP="00ED032E">
      <w:pPr>
        <w:jc w:val="both"/>
      </w:pPr>
      <w:r w:rsidRPr="00912A14">
        <w:t xml:space="preserve">The </w:t>
      </w:r>
      <w:r w:rsidRPr="00912A14">
        <w:rPr>
          <w:rFonts w:ascii="Consolas" w:hAnsi="Consolas"/>
          <w:b/>
          <w:bCs/>
          <w:noProof/>
        </w:rPr>
        <w:t>SupplementRepository</w:t>
      </w:r>
      <w:r w:rsidRPr="00912A14">
        <w:t xml:space="preserve"> is a</w:t>
      </w:r>
      <w:r w:rsidR="00344915" w:rsidRPr="00912A14">
        <w:t>n</w:t>
      </w:r>
      <w:r w:rsidRPr="00912A14">
        <w:t xml:space="preserve"> </w:t>
      </w:r>
      <w:r w:rsidR="00344915" w:rsidRPr="00912A14">
        <w:rPr>
          <w:rFonts w:ascii="Consolas" w:hAnsi="Consolas"/>
          <w:b/>
          <w:bCs/>
          <w:noProof/>
        </w:rPr>
        <w:t>IR</w:t>
      </w:r>
      <w:r w:rsidRPr="00912A14">
        <w:rPr>
          <w:rFonts w:ascii="Consolas" w:hAnsi="Consolas"/>
          <w:b/>
          <w:bCs/>
          <w:noProof/>
        </w:rPr>
        <w:t>epository</w:t>
      </w:r>
      <w:r w:rsidR="00344915" w:rsidRPr="00912A14">
        <w:rPr>
          <w:rFonts w:ascii="Consolas" w:hAnsi="Consolas"/>
          <w:b/>
          <w:bCs/>
          <w:noProof/>
        </w:rPr>
        <w:t>&lt;ISupplement</w:t>
      </w:r>
      <w:r w:rsidR="00344915" w:rsidRPr="00912A14">
        <w:rPr>
          <w:b/>
        </w:rPr>
        <w:t>&gt;. Collection</w:t>
      </w:r>
      <w:r w:rsidRPr="00912A14">
        <w:t xml:space="preserve"> for the </w:t>
      </w:r>
      <w:r w:rsidRPr="00912A14">
        <w:rPr>
          <w:b/>
        </w:rPr>
        <w:t>supplements</w:t>
      </w:r>
      <w:r w:rsidRPr="00912A14">
        <w:t xml:space="preserve"> that are created in the </w:t>
      </w:r>
      <w:r w:rsidRPr="00912A14">
        <w:rPr>
          <w:bCs/>
          <w:noProof/>
        </w:rPr>
        <w:t>application</w:t>
      </w:r>
      <w:r w:rsidRPr="00912A14">
        <w:t>.</w:t>
      </w:r>
    </w:p>
    <w:p w14:paraId="325A0C8C" w14:textId="77777777" w:rsidR="00ED032E" w:rsidRPr="00912A14" w:rsidRDefault="00ED032E" w:rsidP="00ED032E">
      <w:pPr>
        <w:pStyle w:val="Heading4"/>
        <w:jc w:val="both"/>
        <w:rPr>
          <w:lang w:val="bg-BG"/>
        </w:rPr>
      </w:pPr>
      <w:r w:rsidRPr="00912A14">
        <w:t>Data</w:t>
      </w:r>
    </w:p>
    <w:p w14:paraId="43A025C2" w14:textId="025BE3F9" w:rsidR="00ED032E" w:rsidRPr="00912A14" w:rsidRDefault="0038070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912A14">
        <w:rPr>
          <w:b/>
        </w:rPr>
        <w:t>A private field would be useful to store the items added.</w:t>
      </w:r>
    </w:p>
    <w:p w14:paraId="71D56794" w14:textId="77777777" w:rsidR="00ED032E" w:rsidRPr="00912A14" w:rsidRDefault="00ED032E" w:rsidP="00ED032E">
      <w:pPr>
        <w:pStyle w:val="Heading4"/>
        <w:tabs>
          <w:tab w:val="center" w:pos="5217"/>
        </w:tabs>
        <w:jc w:val="both"/>
      </w:pPr>
      <w:r w:rsidRPr="00912A14">
        <w:t>Behavior</w:t>
      </w:r>
    </w:p>
    <w:p w14:paraId="08C7C149" w14:textId="5E1C6046" w:rsidR="00380706" w:rsidRPr="00912A14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Supplement&gt; Models()</w:t>
      </w:r>
    </w:p>
    <w:p w14:paraId="3ACDEB46" w14:textId="5575A109" w:rsidR="00380706" w:rsidRPr="00912A14" w:rsidRDefault="00380706" w:rsidP="00814D11">
      <w:pPr>
        <w:pStyle w:val="ListParagraph"/>
        <w:numPr>
          <w:ilvl w:val="0"/>
          <w:numId w:val="17"/>
        </w:numPr>
      </w:pPr>
      <w:r w:rsidRPr="00912A14">
        <w:rPr>
          <w:b/>
        </w:rPr>
        <w:t>Returns</w:t>
      </w:r>
      <w:r w:rsidRPr="00912A14">
        <w:t xml:space="preserve"> all added items as a readonly collection.</w:t>
      </w:r>
    </w:p>
    <w:p w14:paraId="22F38C62" w14:textId="2649E3F8" w:rsidR="00ED032E" w:rsidRPr="00912A14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New(ISupplement supplement)</w:t>
      </w:r>
    </w:p>
    <w:p w14:paraId="745D4990" w14:textId="70620D80" w:rsidR="00ED032E" w:rsidRPr="00912A14" w:rsidRDefault="00ED032E" w:rsidP="00814D11">
      <w:pPr>
        <w:pStyle w:val="ListParagraph"/>
        <w:numPr>
          <w:ilvl w:val="0"/>
          <w:numId w:val="4"/>
        </w:numPr>
        <w:jc w:val="both"/>
      </w:pPr>
      <w:r w:rsidRPr="00912A14">
        <w:rPr>
          <w:b/>
        </w:rPr>
        <w:t>Adds</w:t>
      </w:r>
      <w:r w:rsidRPr="00912A14">
        <w:t xml:space="preserve"> a new </w:t>
      </w:r>
      <w:r w:rsidRPr="00912A14">
        <w:rPr>
          <w:rFonts w:ascii="Consolas" w:hAnsi="Consolas"/>
          <w:b/>
          <w:noProof/>
        </w:rPr>
        <w:t>ISupplement</w:t>
      </w:r>
      <w:r w:rsidRPr="00912A14">
        <w:t xml:space="preserve"> to the </w:t>
      </w:r>
      <w:r w:rsidR="00C06E9E" w:rsidRPr="00912A14">
        <w:rPr>
          <w:rStyle w:val="CodeChar"/>
        </w:rPr>
        <w:t>SupplementRepository</w:t>
      </w:r>
      <w:r w:rsidRPr="00912A14">
        <w:t>.</w:t>
      </w:r>
    </w:p>
    <w:p w14:paraId="39DC21D5" w14:textId="680E531B" w:rsidR="00ED032E" w:rsidRPr="00912A14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912A14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ByName(</w:t>
      </w:r>
      <w:r w:rsidR="00635711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t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peName)</w:t>
      </w:r>
    </w:p>
    <w:p w14:paraId="4D0AC06B" w14:textId="6626AEB6" w:rsidR="00ED032E" w:rsidRPr="00912A14" w:rsidRDefault="00ED032E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912A14">
        <w:rPr>
          <w:b/>
          <w:noProof/>
        </w:rPr>
        <w:t xml:space="preserve">Removes </w:t>
      </w:r>
      <w:r w:rsidRPr="00912A14">
        <w:rPr>
          <w:noProof/>
        </w:rPr>
        <w:t xml:space="preserve">the first </w:t>
      </w:r>
      <w:r w:rsidRPr="00912A14">
        <w:rPr>
          <w:rFonts w:ascii="Consolas" w:hAnsi="Consolas"/>
          <w:b/>
          <w:noProof/>
        </w:rPr>
        <w:t>ISupplement</w:t>
      </w:r>
      <w:r w:rsidRPr="00912A14">
        <w:rPr>
          <w:noProof/>
        </w:rPr>
        <w:t xml:space="preserve"> from the </w:t>
      </w:r>
      <w:r w:rsidRPr="00912A14">
        <w:rPr>
          <w:b/>
          <w:noProof/>
        </w:rPr>
        <w:t xml:space="preserve">collection, </w:t>
      </w:r>
      <w:r w:rsidRPr="00912A14">
        <w:rPr>
          <w:noProof/>
        </w:rPr>
        <w:t xml:space="preserve">which has </w:t>
      </w:r>
      <w:r w:rsidR="00635711" w:rsidRPr="00912A14">
        <w:rPr>
          <w:noProof/>
        </w:rPr>
        <w:t xml:space="preserve">the </w:t>
      </w:r>
      <w:r w:rsidRPr="00912A14">
        <w:rPr>
          <w:noProof/>
        </w:rPr>
        <w:t>same</w:t>
      </w:r>
      <w:r w:rsidR="00635711" w:rsidRPr="00912A14">
        <w:rPr>
          <w:noProof/>
        </w:rPr>
        <w:t xml:space="preserve"> typeName</w:t>
      </w:r>
      <w:r w:rsidRPr="00912A14">
        <w:rPr>
          <w:noProof/>
        </w:rPr>
        <w:t xml:space="preserve"> as the given</w:t>
      </w:r>
      <w:r w:rsidRPr="00912A14">
        <w:rPr>
          <w:b/>
          <w:noProof/>
        </w:rPr>
        <w:t xml:space="preserve"> </w:t>
      </w:r>
      <w:r w:rsidR="00635711" w:rsidRPr="00912A14">
        <w:rPr>
          <w:rFonts w:ascii="Consolas" w:hAnsi="Consolas"/>
          <w:b/>
          <w:bCs/>
          <w:noProof/>
        </w:rPr>
        <w:t>t</w:t>
      </w:r>
      <w:r w:rsidRPr="00912A14">
        <w:rPr>
          <w:rFonts w:ascii="Consolas" w:hAnsi="Consolas"/>
          <w:b/>
          <w:bCs/>
          <w:noProof/>
        </w:rPr>
        <w:t>ypeName</w:t>
      </w:r>
      <w:r w:rsidRPr="00912A14">
        <w:rPr>
          <w:noProof/>
        </w:rPr>
        <w:t xml:space="preserve">. </w:t>
      </w:r>
      <w:r w:rsidRPr="00912A14">
        <w:rPr>
          <w:b/>
          <w:noProof/>
        </w:rPr>
        <w:t xml:space="preserve">Returns </w:t>
      </w:r>
      <w:r w:rsidRPr="00912A14">
        <w:rPr>
          <w:rFonts w:ascii="Consolas" w:hAnsi="Consolas"/>
          <w:b/>
        </w:rPr>
        <w:t>true</w:t>
      </w:r>
      <w:r w:rsidRPr="00912A14">
        <w:rPr>
          <w:noProof/>
        </w:rPr>
        <w:t xml:space="preserve"> if the </w:t>
      </w:r>
      <w:r w:rsidR="00C06E9E" w:rsidRPr="00912A14">
        <w:rPr>
          <w:noProof/>
        </w:rPr>
        <w:t>removal</w:t>
      </w:r>
      <w:r w:rsidRPr="00912A14">
        <w:rPr>
          <w:noProof/>
        </w:rPr>
        <w:t xml:space="preserve"> was </w:t>
      </w:r>
      <w:r w:rsidRPr="00912A14">
        <w:rPr>
          <w:b/>
          <w:noProof/>
        </w:rPr>
        <w:t>successful</w:t>
      </w:r>
      <w:r w:rsidRPr="00912A14">
        <w:rPr>
          <w:noProof/>
        </w:rPr>
        <w:t xml:space="preserve">, </w:t>
      </w:r>
      <w:r w:rsidRPr="00912A14">
        <w:rPr>
          <w:b/>
          <w:noProof/>
        </w:rPr>
        <w:t>otherwise</w:t>
      </w:r>
      <w:r w:rsidRPr="00912A14">
        <w:rPr>
          <w:noProof/>
        </w:rPr>
        <w:t xml:space="preserve"> returns </w:t>
      </w:r>
      <w:r w:rsidRPr="00912A14">
        <w:rPr>
          <w:rFonts w:ascii="Consolas" w:hAnsi="Consolas"/>
          <w:b/>
        </w:rPr>
        <w:t>false</w:t>
      </w:r>
      <w:r w:rsidRPr="00912A14">
        <w:rPr>
          <w:noProof/>
        </w:rPr>
        <w:t>.</w:t>
      </w:r>
    </w:p>
    <w:p w14:paraId="3084B31F" w14:textId="5B510CB5" w:rsidR="00ED032E" w:rsidRPr="00912A14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395176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</w:t>
      </w:r>
      <w:r w:rsidRPr="00912A14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635711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int </w:t>
      </w:r>
      <w:r w:rsidR="00635711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erfaceStandard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1DF0B1A" w14:textId="522171FD" w:rsidR="00395176" w:rsidRPr="00912A14" w:rsidRDefault="00ED032E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912A14">
        <w:t xml:space="preserve">Returns the </w:t>
      </w:r>
      <w:r w:rsidRPr="00912A14">
        <w:rPr>
          <w:b/>
        </w:rPr>
        <w:t xml:space="preserve">first </w:t>
      </w:r>
      <w:r w:rsidRPr="00912A14">
        <w:rPr>
          <w:rFonts w:ascii="Consolas" w:hAnsi="Consolas"/>
          <w:b/>
          <w:noProof/>
        </w:rPr>
        <w:t>ISupplement</w:t>
      </w:r>
      <w:r w:rsidRPr="00912A14">
        <w:rPr>
          <w:b/>
        </w:rPr>
        <w:t xml:space="preserve"> supporting the given interface</w:t>
      </w:r>
      <w:r w:rsidRPr="00912A14">
        <w:t>, if there is</w:t>
      </w:r>
      <w:r w:rsidRPr="00912A14">
        <w:rPr>
          <w:lang w:val="bg-BG"/>
        </w:rPr>
        <w:t xml:space="preserve"> </w:t>
      </w:r>
      <w:r w:rsidRPr="00912A14">
        <w:t xml:space="preserve">any. Otherwise, returns </w:t>
      </w:r>
      <w:r w:rsidRPr="00912A14">
        <w:rPr>
          <w:rFonts w:ascii="Consolas" w:hAnsi="Consolas"/>
          <w:b/>
        </w:rPr>
        <w:t>null</w:t>
      </w:r>
      <w:r w:rsidRPr="00912A14">
        <w:t>.</w:t>
      </w:r>
    </w:p>
    <w:p w14:paraId="1C0485AE" w14:textId="6C3C2B7E" w:rsidR="00D77689" w:rsidRPr="00912A14" w:rsidRDefault="009416B8" w:rsidP="00635711">
      <w:pPr>
        <w:pStyle w:val="Heading2"/>
        <w:rPr>
          <w:noProof/>
        </w:rPr>
      </w:pPr>
      <w:r w:rsidRPr="00912A14">
        <w:rPr>
          <w:noProof/>
        </w:rPr>
        <w:t>Robot</w:t>
      </w:r>
      <w:r w:rsidR="00D77689" w:rsidRPr="00912A14">
        <w:rPr>
          <w:noProof/>
        </w:rPr>
        <w:t>Repository</w:t>
      </w:r>
    </w:p>
    <w:p w14:paraId="74891357" w14:textId="1DF84648" w:rsidR="00D77689" w:rsidRPr="00912A14" w:rsidRDefault="00D77689" w:rsidP="00D77689">
      <w:pPr>
        <w:jc w:val="both"/>
      </w:pPr>
      <w:r w:rsidRPr="00912A14">
        <w:t xml:space="preserve">The </w:t>
      </w:r>
      <w:r w:rsidR="00C95F55" w:rsidRPr="00912A14">
        <w:rPr>
          <w:rFonts w:ascii="Consolas" w:hAnsi="Consolas"/>
          <w:b/>
          <w:bCs/>
          <w:noProof/>
        </w:rPr>
        <w:t>RobotR</w:t>
      </w:r>
      <w:r w:rsidRPr="00912A14">
        <w:rPr>
          <w:rFonts w:ascii="Consolas" w:hAnsi="Consolas"/>
          <w:b/>
          <w:bCs/>
          <w:noProof/>
        </w:rPr>
        <w:t>epository</w:t>
      </w:r>
      <w:r w:rsidRPr="00912A14">
        <w:t xml:space="preserve"> is a</w:t>
      </w:r>
      <w:r w:rsidR="00344915" w:rsidRPr="00912A14">
        <w:t>n</w:t>
      </w:r>
      <w:r w:rsidRPr="00912A14">
        <w:t xml:space="preserve"> </w:t>
      </w:r>
      <w:r w:rsidR="00344915" w:rsidRPr="00912A14">
        <w:rPr>
          <w:rFonts w:ascii="Consolas" w:hAnsi="Consolas"/>
          <w:b/>
          <w:bCs/>
          <w:noProof/>
        </w:rPr>
        <w:t>IRepository&lt;IRobot&gt;</w:t>
      </w:r>
      <w:r w:rsidR="00344915" w:rsidRPr="00912A14">
        <w:rPr>
          <w:b/>
        </w:rPr>
        <w:t>. Collection</w:t>
      </w:r>
      <w:r w:rsidR="00344915" w:rsidRPr="00912A14">
        <w:t xml:space="preserve"> for the</w:t>
      </w:r>
      <w:r w:rsidRPr="00912A14">
        <w:t xml:space="preserve"> </w:t>
      </w:r>
      <w:r w:rsidR="00C95F55" w:rsidRPr="00912A14">
        <w:rPr>
          <w:b/>
        </w:rPr>
        <w:t>robots</w:t>
      </w:r>
      <w:r w:rsidRPr="00912A14">
        <w:t xml:space="preserve"> that are </w:t>
      </w:r>
      <w:r w:rsidR="00C95F55" w:rsidRPr="00912A14">
        <w:t xml:space="preserve">created </w:t>
      </w:r>
      <w:r w:rsidRPr="00912A14">
        <w:t xml:space="preserve">in the </w:t>
      </w:r>
      <w:r w:rsidR="00C95F55" w:rsidRPr="00912A14">
        <w:rPr>
          <w:bCs/>
          <w:noProof/>
        </w:rPr>
        <w:t>application</w:t>
      </w:r>
      <w:r w:rsidRPr="00912A14">
        <w:t>.</w:t>
      </w:r>
    </w:p>
    <w:p w14:paraId="11A326D9" w14:textId="77777777" w:rsidR="00380706" w:rsidRPr="00912A14" w:rsidRDefault="00380706" w:rsidP="00380706">
      <w:pPr>
        <w:pStyle w:val="Heading4"/>
        <w:jc w:val="both"/>
        <w:rPr>
          <w:lang w:val="bg-BG"/>
        </w:rPr>
      </w:pPr>
      <w:r w:rsidRPr="00912A14">
        <w:t>Data</w:t>
      </w:r>
    </w:p>
    <w:p w14:paraId="3B1619DD" w14:textId="77777777" w:rsidR="00380706" w:rsidRPr="00912A14" w:rsidRDefault="0038070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912A14">
        <w:rPr>
          <w:b/>
        </w:rPr>
        <w:t>A private field would be useful to store the items added.</w:t>
      </w:r>
    </w:p>
    <w:p w14:paraId="59EB149E" w14:textId="77777777" w:rsidR="00380706" w:rsidRPr="00912A14" w:rsidRDefault="00380706" w:rsidP="00380706">
      <w:pPr>
        <w:pStyle w:val="Heading4"/>
        <w:tabs>
          <w:tab w:val="center" w:pos="5217"/>
        </w:tabs>
        <w:jc w:val="both"/>
      </w:pPr>
      <w:r w:rsidRPr="00912A14">
        <w:t>Behavior</w:t>
      </w:r>
    </w:p>
    <w:p w14:paraId="2A82C95E" w14:textId="50F729F2" w:rsidR="00380706" w:rsidRPr="00912A14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Robot&gt; Models()</w:t>
      </w:r>
    </w:p>
    <w:p w14:paraId="5534D180" w14:textId="77777777" w:rsidR="00380706" w:rsidRPr="00912A14" w:rsidRDefault="00380706" w:rsidP="00814D11">
      <w:pPr>
        <w:pStyle w:val="ListParagraph"/>
        <w:numPr>
          <w:ilvl w:val="0"/>
          <w:numId w:val="17"/>
        </w:numPr>
        <w:jc w:val="both"/>
      </w:pPr>
      <w:r w:rsidRPr="00912A14">
        <w:rPr>
          <w:b/>
        </w:rPr>
        <w:t>Returns</w:t>
      </w:r>
      <w:r w:rsidRPr="00912A14">
        <w:t xml:space="preserve"> all added items as a readonly collection.</w:t>
      </w:r>
    </w:p>
    <w:p w14:paraId="3A57A9FC" w14:textId="665606B8" w:rsidR="00D77689" w:rsidRPr="00912A14" w:rsidRDefault="00BA6078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9416B8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 w:rsidR="00137FBA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C95F55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ew</w:t>
      </w:r>
      <w:r w:rsidR="00D77689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C95F55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9416B8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</w:t>
      </w:r>
      <w:r w:rsidR="00137FBA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9416B8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</w:t>
      </w:r>
      <w:r w:rsidR="00D77689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528466CA" w:rsidR="00523B71" w:rsidRPr="00912A14" w:rsidRDefault="00D77689" w:rsidP="00814D11">
      <w:pPr>
        <w:pStyle w:val="ListParagraph"/>
        <w:numPr>
          <w:ilvl w:val="0"/>
          <w:numId w:val="4"/>
        </w:numPr>
        <w:jc w:val="both"/>
      </w:pPr>
      <w:r w:rsidRPr="00912A14">
        <w:rPr>
          <w:b/>
        </w:rPr>
        <w:t>Adds</w:t>
      </w:r>
      <w:r w:rsidRPr="00912A14">
        <w:t xml:space="preserve"> a</w:t>
      </w:r>
      <w:r w:rsidR="00C95F55" w:rsidRPr="00912A14">
        <w:t xml:space="preserve"> new</w:t>
      </w:r>
      <w:r w:rsidRPr="00912A14">
        <w:t xml:space="preserve"> </w:t>
      </w:r>
      <w:r w:rsidR="008432AC" w:rsidRPr="00912A14">
        <w:rPr>
          <w:rFonts w:ascii="Consolas" w:hAnsi="Consolas"/>
          <w:b/>
          <w:noProof/>
        </w:rPr>
        <w:t>IR</w:t>
      </w:r>
      <w:r w:rsidR="00C95F55" w:rsidRPr="00912A14">
        <w:rPr>
          <w:rFonts w:ascii="Consolas" w:hAnsi="Consolas"/>
          <w:b/>
          <w:noProof/>
        </w:rPr>
        <w:t>obot</w:t>
      </w:r>
      <w:r w:rsidRPr="00912A14">
        <w:t xml:space="preserve"> </w:t>
      </w:r>
      <w:r w:rsidR="00963B10" w:rsidRPr="00912A14">
        <w:t>to</w:t>
      </w:r>
      <w:r w:rsidRPr="00912A14">
        <w:t xml:space="preserve"> the </w:t>
      </w:r>
      <w:r w:rsidR="00C06E9E" w:rsidRPr="00912A14">
        <w:rPr>
          <w:rStyle w:val="CodeChar"/>
        </w:rPr>
        <w:t>RobotRepository</w:t>
      </w:r>
      <w:r w:rsidRPr="00912A14">
        <w:t>.</w:t>
      </w:r>
    </w:p>
    <w:p w14:paraId="1C31CF7A" w14:textId="50EC6E2A" w:rsidR="00D77689" w:rsidRPr="00912A14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lastRenderedPageBreak/>
        <w:t>bool</w:t>
      </w:r>
      <w:r w:rsidRPr="00912A14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9416B8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37FBA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="00C95F55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Name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C95F55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137FBA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206E3C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Model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164B51" w:rsidR="00D77689" w:rsidRPr="00912A14" w:rsidRDefault="00D77689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912A14">
        <w:rPr>
          <w:b/>
          <w:noProof/>
        </w:rPr>
        <w:t>Removes</w:t>
      </w:r>
      <w:r w:rsidRPr="00912A14">
        <w:rPr>
          <w:noProof/>
        </w:rPr>
        <w:t xml:space="preserve"> </w:t>
      </w:r>
      <w:r w:rsidR="00921593" w:rsidRPr="00912A14">
        <w:rPr>
          <w:noProof/>
        </w:rPr>
        <w:t>the first</w:t>
      </w:r>
      <w:r w:rsidRPr="00912A14">
        <w:rPr>
          <w:noProof/>
        </w:rPr>
        <w:t xml:space="preserve"> </w:t>
      </w:r>
      <w:r w:rsidR="008432AC" w:rsidRPr="00912A14">
        <w:rPr>
          <w:rFonts w:ascii="Consolas" w:hAnsi="Consolas"/>
          <w:b/>
          <w:bCs/>
          <w:noProof/>
        </w:rPr>
        <w:t>IR</w:t>
      </w:r>
      <w:r w:rsidR="00C95F55" w:rsidRPr="00912A14">
        <w:rPr>
          <w:rFonts w:ascii="Consolas" w:hAnsi="Consolas"/>
          <w:b/>
          <w:bCs/>
          <w:noProof/>
        </w:rPr>
        <w:t>obot</w:t>
      </w:r>
      <w:r w:rsidRPr="00912A14">
        <w:rPr>
          <w:noProof/>
        </w:rPr>
        <w:t xml:space="preserve"> from the </w:t>
      </w:r>
      <w:r w:rsidRPr="00912A14">
        <w:rPr>
          <w:b/>
          <w:noProof/>
        </w:rPr>
        <w:t>collection</w:t>
      </w:r>
      <w:r w:rsidR="00921593" w:rsidRPr="00912A14">
        <w:rPr>
          <w:b/>
          <w:noProof/>
        </w:rPr>
        <w:t xml:space="preserve">, </w:t>
      </w:r>
      <w:r w:rsidR="008432AC" w:rsidRPr="00912A14">
        <w:rPr>
          <w:noProof/>
        </w:rPr>
        <w:t xml:space="preserve">which </w:t>
      </w:r>
      <w:r w:rsidR="008432AC" w:rsidRPr="00912A14">
        <w:rPr>
          <w:rFonts w:ascii="Consolas" w:hAnsi="Consolas"/>
          <w:b/>
          <w:bCs/>
          <w:noProof/>
        </w:rPr>
        <w:t>Model</w:t>
      </w:r>
      <w:r w:rsidR="008432AC" w:rsidRPr="00912A14">
        <w:rPr>
          <w:noProof/>
        </w:rPr>
        <w:t xml:space="preserve"> is the same as the given</w:t>
      </w:r>
      <w:r w:rsidR="00921593" w:rsidRPr="00912A14">
        <w:rPr>
          <w:b/>
          <w:noProof/>
        </w:rPr>
        <w:t xml:space="preserve"> </w:t>
      </w:r>
      <w:r w:rsidR="00921593" w:rsidRPr="00912A14">
        <w:rPr>
          <w:rFonts w:ascii="Consolas" w:hAnsi="Consolas"/>
          <w:b/>
          <w:bCs/>
          <w:noProof/>
        </w:rPr>
        <w:t>robotModel</w:t>
      </w:r>
      <w:r w:rsidRPr="00912A14">
        <w:rPr>
          <w:noProof/>
        </w:rPr>
        <w:t xml:space="preserve">. </w:t>
      </w:r>
      <w:r w:rsidRPr="00912A14">
        <w:rPr>
          <w:b/>
          <w:noProof/>
        </w:rPr>
        <w:t xml:space="preserve">Returns </w:t>
      </w:r>
      <w:r w:rsidRPr="00912A14">
        <w:rPr>
          <w:rFonts w:ascii="Consolas" w:hAnsi="Consolas"/>
          <w:b/>
        </w:rPr>
        <w:t>true</w:t>
      </w:r>
      <w:r w:rsidRPr="00912A14">
        <w:rPr>
          <w:noProof/>
        </w:rPr>
        <w:t xml:space="preserve"> if the deletion was </w:t>
      </w:r>
      <w:r w:rsidRPr="00912A14">
        <w:rPr>
          <w:b/>
          <w:noProof/>
        </w:rPr>
        <w:t>su</w:t>
      </w:r>
      <w:r w:rsidR="00963B10" w:rsidRPr="00912A14">
        <w:rPr>
          <w:b/>
          <w:noProof/>
        </w:rPr>
        <w:t>c</w:t>
      </w:r>
      <w:r w:rsidRPr="00912A14">
        <w:rPr>
          <w:b/>
          <w:noProof/>
        </w:rPr>
        <w:t>cessful</w:t>
      </w:r>
      <w:r w:rsidRPr="00912A14">
        <w:rPr>
          <w:noProof/>
        </w:rPr>
        <w:t xml:space="preserve">, </w:t>
      </w:r>
      <w:r w:rsidRPr="00912A14">
        <w:rPr>
          <w:b/>
          <w:noProof/>
        </w:rPr>
        <w:t>otherwise</w:t>
      </w:r>
      <w:r w:rsidR="00921593" w:rsidRPr="00912A14">
        <w:rPr>
          <w:noProof/>
        </w:rPr>
        <w:t xml:space="preserve"> returns</w:t>
      </w:r>
      <w:r w:rsidRPr="00912A14">
        <w:rPr>
          <w:noProof/>
        </w:rPr>
        <w:t xml:space="preserve"> </w:t>
      </w:r>
      <w:r w:rsidRPr="00912A14">
        <w:rPr>
          <w:rFonts w:ascii="Consolas" w:hAnsi="Consolas"/>
          <w:b/>
        </w:rPr>
        <w:t>false</w:t>
      </w:r>
      <w:r w:rsidRPr="00912A14">
        <w:rPr>
          <w:noProof/>
        </w:rPr>
        <w:t>.</w:t>
      </w:r>
    </w:p>
    <w:p w14:paraId="6B6319D6" w14:textId="0E5F7D11" w:rsidR="00D77689" w:rsidRPr="00912A14" w:rsidRDefault="00C95F5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bot</w:t>
      </w:r>
      <w:r w:rsidR="00D77689" w:rsidRPr="00912A14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635711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="00D77689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</w:t>
      </w:r>
      <w:r w:rsidR="00D77689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erface</w:t>
      </w:r>
      <w:r w:rsidR="00635711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="00D77689" w:rsidRPr="00912A1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8673D33" w14:textId="5778B450" w:rsidR="007C6FB6" w:rsidRPr="00912A14" w:rsidRDefault="00D77689" w:rsidP="00814D11">
      <w:pPr>
        <w:pStyle w:val="ListParagraph"/>
        <w:numPr>
          <w:ilvl w:val="0"/>
          <w:numId w:val="5"/>
        </w:numPr>
        <w:jc w:val="both"/>
      </w:pPr>
      <w:r w:rsidRPr="00912A14">
        <w:t xml:space="preserve">Returns the </w:t>
      </w:r>
      <w:r w:rsidRPr="00912A14">
        <w:rPr>
          <w:b/>
        </w:rPr>
        <w:t xml:space="preserve">first </w:t>
      </w:r>
      <w:r w:rsidR="00D13664" w:rsidRPr="00912A14">
        <w:rPr>
          <w:rFonts w:ascii="Consolas" w:hAnsi="Consolas"/>
          <w:b/>
          <w:bCs/>
          <w:noProof/>
        </w:rPr>
        <w:t>I</w:t>
      </w:r>
      <w:r w:rsidR="00C95F55" w:rsidRPr="00912A14">
        <w:rPr>
          <w:rFonts w:ascii="Consolas" w:hAnsi="Consolas"/>
          <w:b/>
          <w:bCs/>
          <w:noProof/>
        </w:rPr>
        <w:t>Robot</w:t>
      </w:r>
      <w:r w:rsidRPr="00912A14">
        <w:rPr>
          <w:b/>
        </w:rPr>
        <w:t xml:space="preserve"> </w:t>
      </w:r>
      <w:r w:rsidR="00C95F55" w:rsidRPr="00912A14">
        <w:rPr>
          <w:b/>
        </w:rPr>
        <w:t>supporting the given interface</w:t>
      </w:r>
      <w:r w:rsidRPr="00912A14">
        <w:t>, if there is</w:t>
      </w:r>
      <w:r w:rsidR="00320D49" w:rsidRPr="00912A14">
        <w:rPr>
          <w:lang w:val="bg-BG"/>
        </w:rPr>
        <w:t xml:space="preserve"> </w:t>
      </w:r>
      <w:r w:rsidR="00320D49" w:rsidRPr="00912A14">
        <w:t>any</w:t>
      </w:r>
      <w:r w:rsidRPr="00912A14">
        <w:t xml:space="preserve">. Otherwise, returns </w:t>
      </w:r>
      <w:r w:rsidRPr="00912A14">
        <w:rPr>
          <w:rFonts w:ascii="Consolas" w:hAnsi="Consolas"/>
          <w:b/>
        </w:rPr>
        <w:t>null</w:t>
      </w:r>
      <w:r w:rsidRPr="00912A14">
        <w:t>.</w:t>
      </w:r>
    </w:p>
    <w:bookmarkEnd w:id="1"/>
    <w:p w14:paraId="7D7C89DA" w14:textId="77777777" w:rsidR="00E577A2" w:rsidRPr="00912A14" w:rsidRDefault="00E577A2" w:rsidP="00E577A2">
      <w:pPr>
        <w:pStyle w:val="Heading2"/>
        <w:jc w:val="both"/>
      </w:pPr>
      <w:r w:rsidRPr="00912A14">
        <w:t>Task 2: Business Logic (150 points)</w:t>
      </w:r>
    </w:p>
    <w:p w14:paraId="2DC16C6E" w14:textId="77777777" w:rsidR="00E577A2" w:rsidRPr="00912A14" w:rsidRDefault="00E577A2" w:rsidP="00E577A2">
      <w:pPr>
        <w:pStyle w:val="Heading3"/>
        <w:jc w:val="both"/>
      </w:pPr>
      <w:r w:rsidRPr="00912A14">
        <w:t>The Controller Class</w:t>
      </w:r>
    </w:p>
    <w:p w14:paraId="541B1380" w14:textId="3D320DAC" w:rsidR="00834A82" w:rsidRPr="00912A14" w:rsidRDefault="00834A82" w:rsidP="00834A82">
      <w:pPr>
        <w:jc w:val="both"/>
        <w:rPr>
          <w:b/>
          <w:bCs/>
          <w:iCs/>
          <w:noProof/>
        </w:rPr>
      </w:pPr>
      <w:r w:rsidRPr="00912A14">
        <w:rPr>
          <w:noProof/>
        </w:rPr>
        <w:t xml:space="preserve">The business logic of the program should be concentrated around several </w:t>
      </w:r>
      <w:r w:rsidRPr="00912A14">
        <w:rPr>
          <w:b/>
          <w:bCs/>
          <w:noProof/>
        </w:rPr>
        <w:t>commands</w:t>
      </w:r>
      <w:r w:rsidRPr="00912A14">
        <w:rPr>
          <w:noProof/>
        </w:rPr>
        <w:t xml:space="preserve">, which you have to </w:t>
      </w:r>
      <w:r w:rsidR="00206E3C" w:rsidRPr="00912A14">
        <w:rPr>
          <w:noProof/>
        </w:rPr>
        <w:t>implement in the correct class</w:t>
      </w:r>
      <w:r w:rsidRPr="00912A14">
        <w:rPr>
          <w:noProof/>
        </w:rPr>
        <w:t>.</w:t>
      </w:r>
    </w:p>
    <w:p w14:paraId="2DC7FF9A" w14:textId="01DBDA08" w:rsidR="00834A82" w:rsidRPr="00912A14" w:rsidRDefault="00834A82" w:rsidP="00834A82">
      <w:pPr>
        <w:jc w:val="both"/>
        <w:rPr>
          <w:rFonts w:ascii="Calibri" w:eastAsia="Calibri" w:hAnsi="Calibri" w:cs="Arial"/>
          <w:noProof/>
        </w:rPr>
      </w:pPr>
      <w:r w:rsidRPr="00912A14">
        <w:rPr>
          <w:rFonts w:ascii="Calibri" w:eastAsia="Calibri" w:hAnsi="Calibri" w:cs="Arial"/>
          <w:noProof/>
        </w:rPr>
        <w:t xml:space="preserve">The interface is </w:t>
      </w:r>
      <w:r w:rsidRPr="00912A14">
        <w:rPr>
          <w:rFonts w:ascii="Consolas" w:eastAsia="Calibri" w:hAnsi="Consolas" w:cs="Arial"/>
          <w:b/>
          <w:noProof/>
        </w:rPr>
        <w:t>IController</w:t>
      </w:r>
      <w:r w:rsidRPr="00912A14">
        <w:rPr>
          <w:rFonts w:ascii="Calibri" w:eastAsia="Calibri" w:hAnsi="Calibri" w:cs="Arial"/>
          <w:noProof/>
        </w:rPr>
        <w:t xml:space="preserve">. You must create a </w:t>
      </w:r>
      <w:r w:rsidRPr="00912A14">
        <w:rPr>
          <w:rFonts w:ascii="Consolas" w:eastAsia="Calibri" w:hAnsi="Consolas" w:cs="Arial"/>
          <w:b/>
          <w:noProof/>
        </w:rPr>
        <w:t>Controller</w:t>
      </w:r>
      <w:r w:rsidRPr="00912A14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912A14">
        <w:rPr>
          <w:rFonts w:ascii="Calibri" w:eastAsia="Calibri" w:hAnsi="Calibri" w:cs="Arial"/>
          <w:noProof/>
        </w:rPr>
        <w:t>class, which implements the interface and implements all of its methods. The constructor of</w:t>
      </w:r>
      <w:r w:rsidR="00206E3C" w:rsidRPr="00912A14">
        <w:rPr>
          <w:rFonts w:ascii="Calibri" w:eastAsia="Calibri" w:hAnsi="Calibri" w:cs="Arial"/>
          <w:noProof/>
        </w:rPr>
        <w:t xml:space="preserve"> the</w:t>
      </w:r>
      <w:r w:rsidRPr="00912A14">
        <w:rPr>
          <w:rFonts w:ascii="Calibri" w:eastAsia="Calibri" w:hAnsi="Calibri" w:cs="Arial"/>
          <w:noProof/>
        </w:rPr>
        <w:t xml:space="preserve"> </w:t>
      </w:r>
      <w:r w:rsidRPr="00912A14">
        <w:rPr>
          <w:rFonts w:ascii="Consolas" w:eastAsia="Calibri" w:hAnsi="Consolas" w:cs="Arial"/>
          <w:b/>
          <w:noProof/>
        </w:rPr>
        <w:t>Controller</w:t>
      </w:r>
      <w:r w:rsidRPr="00912A14">
        <w:rPr>
          <w:rFonts w:ascii="Calibri" w:eastAsia="Calibri" w:hAnsi="Calibri" w:cs="Arial"/>
          <w:b/>
          <w:noProof/>
        </w:rPr>
        <w:t xml:space="preserve"> </w:t>
      </w:r>
      <w:r w:rsidRPr="00912A14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912A14">
        <w:rPr>
          <w:rFonts w:ascii="Consolas" w:eastAsia="Calibri" w:hAnsi="Consolas" w:cs="Arial"/>
          <w:b/>
        </w:rPr>
        <w:t>Controller</w:t>
      </w:r>
      <w:r w:rsidRPr="00912A14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912A14">
        <w:rPr>
          <w:rFonts w:ascii="Calibri" w:eastAsia="Calibri" w:hAnsi="Calibri" w:cs="Arial"/>
          <w:noProof/>
        </w:rPr>
        <w:t xml:space="preserve">class, go into the </w:t>
      </w:r>
      <w:r w:rsidRPr="00912A14">
        <w:rPr>
          <w:rFonts w:ascii="Consolas" w:eastAsia="Calibri" w:hAnsi="Consolas" w:cs="Arial"/>
          <w:b/>
          <w:bCs/>
          <w:noProof/>
        </w:rPr>
        <w:t>Engine</w:t>
      </w:r>
      <w:r w:rsidRPr="00912A14">
        <w:rPr>
          <w:rFonts w:ascii="Calibri" w:eastAsia="Calibri" w:hAnsi="Calibri" w:cs="Arial"/>
          <w:noProof/>
        </w:rPr>
        <w:t xml:space="preserve"> class constructor and uncomment the "</w:t>
      </w:r>
      <w:r w:rsidRPr="00912A14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912A14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912A14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912A14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</w:t>
      </w:r>
      <w:r w:rsidR="007C6FB6" w:rsidRPr="00912A14">
        <w:rPr>
          <w:rFonts w:ascii="Consolas" w:eastAsia="Calibri" w:hAnsi="Consolas" w:cs="Consolas"/>
          <w:color w:val="000000"/>
          <w:sz w:val="19"/>
          <w:szCs w:val="19"/>
          <w:lang w:val="bg-BG"/>
        </w:rPr>
        <w:t>Controller(</w:t>
      </w:r>
      <w:r w:rsidRPr="00912A14">
        <w:rPr>
          <w:rFonts w:ascii="Consolas" w:eastAsia="Calibri" w:hAnsi="Consolas" w:cs="Consolas"/>
          <w:color w:val="000000"/>
          <w:sz w:val="19"/>
          <w:szCs w:val="19"/>
          <w:lang w:val="bg-BG"/>
        </w:rPr>
        <w:t>);</w:t>
      </w:r>
      <w:r w:rsidRPr="00912A14">
        <w:rPr>
          <w:rFonts w:ascii="Calibri" w:eastAsia="Calibri" w:hAnsi="Calibri" w:cs="Arial"/>
          <w:noProof/>
        </w:rPr>
        <w:t>" line.</w:t>
      </w:r>
    </w:p>
    <w:p w14:paraId="69FDEE8B" w14:textId="77777777" w:rsidR="004544FA" w:rsidRPr="00912A14" w:rsidRDefault="004544FA" w:rsidP="004544FA">
      <w:pPr>
        <w:pStyle w:val="Heading3"/>
        <w:jc w:val="both"/>
      </w:pPr>
      <w:r w:rsidRPr="00912A14">
        <w:t>Data</w:t>
      </w:r>
    </w:p>
    <w:p w14:paraId="4DB53545" w14:textId="65003826" w:rsidR="004544FA" w:rsidRPr="00912A14" w:rsidRDefault="00D44B01" w:rsidP="004544FA">
      <w:r w:rsidRPr="00912A14">
        <w:t>You</w:t>
      </w:r>
      <w:r w:rsidR="004544FA" w:rsidRPr="00912A14">
        <w:t xml:space="preserve"> </w:t>
      </w:r>
      <w:r w:rsidR="00194AE1" w:rsidRPr="00912A14">
        <w:t xml:space="preserve">will </w:t>
      </w:r>
      <w:r w:rsidR="004544FA" w:rsidRPr="00912A14">
        <w:t>need some private fields in your controller class:</w:t>
      </w:r>
    </w:p>
    <w:p w14:paraId="5C3E953F" w14:textId="4FEF7D0B" w:rsidR="008432AC" w:rsidRPr="00912A14" w:rsidRDefault="008432AC" w:rsidP="00814D11">
      <w:pPr>
        <w:pStyle w:val="ListParagraph"/>
        <w:numPr>
          <w:ilvl w:val="0"/>
          <w:numId w:val="3"/>
        </w:numPr>
        <w:spacing w:before="0" w:after="0"/>
        <w:jc w:val="both"/>
      </w:pPr>
      <w:r w:rsidRPr="00912A14">
        <w:rPr>
          <w:rFonts w:ascii="Consolas" w:hAnsi="Consolas"/>
          <w:b/>
        </w:rPr>
        <w:t>supplements</w:t>
      </w:r>
      <w:r w:rsidRPr="00912A14">
        <w:rPr>
          <w:noProof/>
        </w:rPr>
        <w:t xml:space="preserve"> - </w:t>
      </w:r>
      <w:r w:rsidRPr="00912A14">
        <w:rPr>
          <w:rFonts w:ascii="Consolas" w:hAnsi="Consolas"/>
          <w:b/>
        </w:rPr>
        <w:t>SupplementRepository</w:t>
      </w:r>
    </w:p>
    <w:p w14:paraId="02209D97" w14:textId="20FBA1D8" w:rsidR="004544FA" w:rsidRPr="00912A14" w:rsidRDefault="007C6FB6" w:rsidP="00814D11">
      <w:pPr>
        <w:pStyle w:val="ListParagraph"/>
        <w:numPr>
          <w:ilvl w:val="0"/>
          <w:numId w:val="3"/>
        </w:numPr>
        <w:spacing w:before="0" w:after="0"/>
        <w:jc w:val="both"/>
      </w:pPr>
      <w:r w:rsidRPr="00912A14">
        <w:rPr>
          <w:rFonts w:ascii="Consolas" w:hAnsi="Consolas"/>
          <w:b/>
        </w:rPr>
        <w:t>robots</w:t>
      </w:r>
      <w:r w:rsidR="004544FA" w:rsidRPr="00912A14">
        <w:rPr>
          <w:noProof/>
        </w:rPr>
        <w:t xml:space="preserve"> - </w:t>
      </w:r>
      <w:r w:rsidRPr="00912A14">
        <w:rPr>
          <w:rFonts w:ascii="Consolas" w:hAnsi="Consolas"/>
          <w:b/>
        </w:rPr>
        <w:t>Robot</w:t>
      </w:r>
      <w:r w:rsidR="004544FA" w:rsidRPr="00912A14">
        <w:rPr>
          <w:rFonts w:ascii="Consolas" w:hAnsi="Consolas"/>
          <w:b/>
        </w:rPr>
        <w:t>Repository</w:t>
      </w:r>
      <w:r w:rsidR="004544FA" w:rsidRPr="00912A14">
        <w:t xml:space="preserve"> </w:t>
      </w:r>
    </w:p>
    <w:p w14:paraId="7491D1E1" w14:textId="77777777" w:rsidR="00AA19A3" w:rsidRPr="00912A14" w:rsidRDefault="00AA19A3" w:rsidP="00AA19A3">
      <w:pPr>
        <w:pStyle w:val="Heading3"/>
        <w:jc w:val="both"/>
        <w:rPr>
          <w:lang w:val="bg-BG"/>
        </w:rPr>
      </w:pPr>
      <w:r w:rsidRPr="00912A14">
        <w:t>Commands</w:t>
      </w:r>
    </w:p>
    <w:p w14:paraId="192DA671" w14:textId="71DB798C" w:rsidR="00AA19A3" w:rsidRPr="00912A14" w:rsidRDefault="00AA19A3" w:rsidP="00AA19A3">
      <w:pPr>
        <w:jc w:val="both"/>
      </w:pPr>
      <w:r w:rsidRPr="00912A14">
        <w:t xml:space="preserve">There are several </w:t>
      </w:r>
      <w:r w:rsidRPr="00912A14">
        <w:rPr>
          <w:b/>
        </w:rPr>
        <w:t>commands</w:t>
      </w:r>
      <w:r w:rsidRPr="00912A14">
        <w:t xml:space="preserve">, which control the </w:t>
      </w:r>
      <w:r w:rsidRPr="00912A14">
        <w:rPr>
          <w:b/>
        </w:rPr>
        <w:t>business</w:t>
      </w:r>
      <w:r w:rsidRPr="00912A14">
        <w:t xml:space="preserve"> </w:t>
      </w:r>
      <w:r w:rsidRPr="00912A14">
        <w:rPr>
          <w:b/>
        </w:rPr>
        <w:t>logic</w:t>
      </w:r>
      <w:r w:rsidRPr="00912A14">
        <w:t xml:space="preserve"> of the </w:t>
      </w:r>
      <w:r w:rsidRPr="00912A14">
        <w:rPr>
          <w:b/>
        </w:rPr>
        <w:t>application</w:t>
      </w:r>
      <w:r w:rsidRPr="00912A14">
        <w:t xml:space="preserve">. </w:t>
      </w:r>
      <w:r w:rsidR="00D44B01" w:rsidRPr="00912A14">
        <w:t xml:space="preserve">They are </w:t>
      </w:r>
      <w:r w:rsidR="00D44B01" w:rsidRPr="00912A14">
        <w:rPr>
          <w:b/>
        </w:rPr>
        <w:t>stated</w:t>
      </w:r>
      <w:r w:rsidR="00D44B01" w:rsidRPr="00912A14">
        <w:t xml:space="preserve"> </w:t>
      </w:r>
      <w:r w:rsidR="00D44B01" w:rsidRPr="00912A14">
        <w:rPr>
          <w:b/>
        </w:rPr>
        <w:t>below</w:t>
      </w:r>
      <w:r w:rsidR="00206E3C" w:rsidRPr="00912A14">
        <w:t>.</w:t>
      </w:r>
    </w:p>
    <w:p w14:paraId="075700B7" w14:textId="73D7DAD0" w:rsidR="00AA19A3" w:rsidRPr="00912A14" w:rsidRDefault="00206E3C" w:rsidP="00AA19A3">
      <w:pPr>
        <w:pStyle w:val="Heading4"/>
        <w:jc w:val="both"/>
      </w:pPr>
      <w:r w:rsidRPr="00912A14">
        <w:rPr>
          <w:noProof/>
        </w:rPr>
        <w:t>CreateRobot</w:t>
      </w:r>
      <w:r w:rsidR="00AA19A3" w:rsidRPr="00912A14">
        <w:t xml:space="preserve"> Command</w:t>
      </w:r>
    </w:p>
    <w:p w14:paraId="2FC320C8" w14:textId="77777777" w:rsidR="00AA19A3" w:rsidRPr="00912A14" w:rsidRDefault="00AA19A3" w:rsidP="00AA19A3">
      <w:pPr>
        <w:pStyle w:val="Heading5"/>
        <w:jc w:val="both"/>
      </w:pPr>
      <w:r w:rsidRPr="00912A14">
        <w:t>Parameters</w:t>
      </w:r>
    </w:p>
    <w:p w14:paraId="6BCD6A40" w14:textId="74E516EF" w:rsidR="00AA19A3" w:rsidRPr="00912A14" w:rsidRDefault="00206E3C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 w:rsidRPr="00912A14">
        <w:rPr>
          <w:rStyle w:val="CodeChar"/>
          <w:rFonts w:cstheme="minorHAnsi"/>
          <w:bCs/>
        </w:rPr>
        <w:t>model</w:t>
      </w:r>
      <w:r w:rsidR="00AA19A3" w:rsidRPr="00912A14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AA19A3" w:rsidRPr="00912A14">
        <w:rPr>
          <w:rStyle w:val="CodeChar"/>
          <w:rFonts w:asciiTheme="minorHAnsi" w:hAnsiTheme="minorHAnsi" w:cstheme="minorHAnsi"/>
          <w:bCs/>
        </w:rPr>
        <w:t xml:space="preserve"> </w:t>
      </w:r>
      <w:r w:rsidRPr="00912A14">
        <w:rPr>
          <w:rStyle w:val="CodeChar"/>
          <w:rFonts w:cstheme="minorHAnsi"/>
          <w:bCs/>
        </w:rPr>
        <w:t>s</w:t>
      </w:r>
      <w:r w:rsidR="00AA19A3" w:rsidRPr="00912A14">
        <w:rPr>
          <w:rStyle w:val="CodeChar"/>
          <w:rFonts w:cstheme="minorHAnsi"/>
          <w:bCs/>
        </w:rPr>
        <w:t>tring</w:t>
      </w:r>
    </w:p>
    <w:p w14:paraId="42721209" w14:textId="00D33E29" w:rsidR="00AA19A3" w:rsidRPr="00912A14" w:rsidRDefault="00413A5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 w:rsidRPr="00912A14">
        <w:rPr>
          <w:rStyle w:val="CodeChar"/>
          <w:rFonts w:cstheme="minorHAnsi"/>
          <w:bCs/>
        </w:rPr>
        <w:t>t</w:t>
      </w:r>
      <w:r w:rsidR="00206E3C" w:rsidRPr="00912A14">
        <w:rPr>
          <w:rStyle w:val="CodeChar"/>
          <w:rFonts w:cstheme="minorHAnsi"/>
          <w:bCs/>
        </w:rPr>
        <w:t>ypeName</w:t>
      </w:r>
      <w:r w:rsidR="00AA19A3" w:rsidRPr="00912A14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AA19A3" w:rsidRPr="00912A14">
        <w:rPr>
          <w:rStyle w:val="CodeChar"/>
          <w:rFonts w:asciiTheme="minorHAnsi" w:hAnsiTheme="minorHAnsi" w:cstheme="minorHAnsi"/>
          <w:bCs/>
        </w:rPr>
        <w:t xml:space="preserve"> </w:t>
      </w:r>
      <w:r w:rsidR="00206E3C" w:rsidRPr="00912A14">
        <w:rPr>
          <w:rStyle w:val="CodeChar"/>
          <w:rFonts w:cstheme="minorHAnsi"/>
          <w:bCs/>
        </w:rPr>
        <w:t>string</w:t>
      </w:r>
    </w:p>
    <w:p w14:paraId="6F24A8DA" w14:textId="77777777" w:rsidR="00206E3C" w:rsidRPr="00912A14" w:rsidRDefault="00206E3C" w:rsidP="00206E3C">
      <w:pPr>
        <w:pStyle w:val="Heading5"/>
        <w:rPr>
          <w:noProof/>
        </w:rPr>
      </w:pPr>
      <w:r w:rsidRPr="00912A14">
        <w:rPr>
          <w:noProof/>
          <w:lang w:val="en-GB"/>
        </w:rPr>
        <w:t>Functionality</w:t>
      </w:r>
    </w:p>
    <w:p w14:paraId="6C6EB066" w14:textId="29681C8E" w:rsidR="00206E3C" w:rsidRPr="00912A14" w:rsidRDefault="00206E3C" w:rsidP="00206E3C">
      <w:pPr>
        <w:pStyle w:val="Code"/>
        <w:rPr>
          <w:rStyle w:val="CodeChar"/>
          <w:b/>
        </w:rPr>
      </w:pPr>
      <w:r w:rsidRPr="00912A14">
        <w:rPr>
          <w:rFonts w:asciiTheme="minorHAnsi" w:hAnsiTheme="minorHAnsi"/>
          <w:b w:val="0"/>
          <w:lang w:val="en-GB"/>
        </w:rPr>
        <w:t>The met</w:t>
      </w:r>
      <w:r w:rsidR="00545D99" w:rsidRPr="00912A14">
        <w:rPr>
          <w:rFonts w:asciiTheme="minorHAnsi" w:hAnsiTheme="minorHAnsi"/>
          <w:b w:val="0"/>
          <w:lang w:val="en-GB"/>
        </w:rPr>
        <w:t xml:space="preserve">hod should </w:t>
      </w:r>
      <w:r w:rsidR="00545D99" w:rsidRPr="00912A14">
        <w:rPr>
          <w:rFonts w:asciiTheme="minorHAnsi" w:hAnsiTheme="minorHAnsi"/>
          <w:lang w:val="en-GB"/>
        </w:rPr>
        <w:t>create and add</w:t>
      </w:r>
      <w:r w:rsidR="00545D99" w:rsidRPr="00912A14">
        <w:rPr>
          <w:rFonts w:asciiTheme="minorHAnsi" w:hAnsiTheme="minorHAnsi"/>
          <w:b w:val="0"/>
          <w:lang w:val="en-GB"/>
        </w:rPr>
        <w:t xml:space="preserve"> a new</w:t>
      </w:r>
      <w:r w:rsidRPr="00912A14">
        <w:rPr>
          <w:rFonts w:asciiTheme="minorHAnsi" w:hAnsiTheme="minorHAnsi"/>
          <w:b w:val="0"/>
          <w:lang w:val="en-GB"/>
        </w:rPr>
        <w:t xml:space="preserve"> </w:t>
      </w:r>
      <w:r w:rsidRPr="00912A14">
        <w:rPr>
          <w:rStyle w:val="CodeChar"/>
          <w:b/>
        </w:rPr>
        <w:t>IRobot</w:t>
      </w:r>
      <w:r w:rsidRPr="00912A14">
        <w:rPr>
          <w:rFonts w:asciiTheme="minorHAnsi" w:hAnsiTheme="minorHAnsi"/>
          <w:b w:val="0"/>
          <w:lang w:val="en-GB"/>
        </w:rPr>
        <w:t xml:space="preserve"> to the </w:t>
      </w:r>
      <w:r w:rsidRPr="00912A14">
        <w:rPr>
          <w:rStyle w:val="CodeChar"/>
          <w:b/>
        </w:rPr>
        <w:t>RobotRepository.</w:t>
      </w:r>
    </w:p>
    <w:p w14:paraId="4F4E0A47" w14:textId="155E1A24" w:rsidR="00206E3C" w:rsidRPr="00912A14" w:rsidRDefault="00206E3C" w:rsidP="00814D11">
      <w:pPr>
        <w:pStyle w:val="Code"/>
        <w:numPr>
          <w:ilvl w:val="0"/>
          <w:numId w:val="11"/>
        </w:numPr>
      </w:pPr>
      <w:r w:rsidRPr="00912A14">
        <w:rPr>
          <w:rFonts w:asciiTheme="minorHAnsi" w:hAnsiTheme="minorHAnsi"/>
          <w:b w:val="0"/>
          <w:lang w:val="en-GB"/>
        </w:rPr>
        <w:t>If</w:t>
      </w:r>
      <w:r w:rsidR="00921593" w:rsidRPr="00912A14">
        <w:rPr>
          <w:rFonts w:asciiTheme="minorHAnsi" w:hAnsiTheme="minorHAnsi"/>
          <w:b w:val="0"/>
          <w:lang w:val="en-GB"/>
        </w:rPr>
        <w:t xml:space="preserve"> the given </w:t>
      </w:r>
      <w:r w:rsidR="00413A52" w:rsidRPr="00912A14">
        <w:rPr>
          <w:rStyle w:val="CodeChar"/>
          <w:rFonts w:cstheme="minorHAnsi"/>
          <w:b/>
          <w:bCs/>
        </w:rPr>
        <w:t>t</w:t>
      </w:r>
      <w:r w:rsidRPr="00912A14">
        <w:rPr>
          <w:rStyle w:val="CodeChar"/>
          <w:rFonts w:cstheme="minorHAnsi"/>
          <w:b/>
          <w:bCs/>
        </w:rPr>
        <w:t>ype</w:t>
      </w:r>
      <w:r w:rsidR="00921593" w:rsidRPr="00912A14">
        <w:rPr>
          <w:rStyle w:val="CodeChar"/>
          <w:rFonts w:cstheme="minorHAnsi"/>
          <w:b/>
          <w:bCs/>
        </w:rPr>
        <w:t>Name</w:t>
      </w:r>
      <w:r w:rsidRPr="00912A14">
        <w:rPr>
          <w:rFonts w:asciiTheme="minorHAnsi" w:hAnsiTheme="minorHAnsi"/>
          <w:b w:val="0"/>
          <w:lang w:val="en-GB"/>
        </w:rPr>
        <w:t xml:space="preserve"> is </w:t>
      </w:r>
      <w:r w:rsidR="00921593" w:rsidRPr="00912A14">
        <w:rPr>
          <w:rFonts w:asciiTheme="minorHAnsi" w:hAnsiTheme="minorHAnsi"/>
          <w:lang w:val="en-GB"/>
        </w:rPr>
        <w:t>NOT</w:t>
      </w:r>
      <w:r w:rsidRPr="00912A14">
        <w:rPr>
          <w:rFonts w:asciiTheme="minorHAnsi" w:hAnsiTheme="minorHAnsi"/>
          <w:b w:val="0"/>
          <w:lang w:val="en-GB"/>
        </w:rPr>
        <w:t xml:space="preserve"> </w:t>
      </w:r>
      <w:r w:rsidR="00921593" w:rsidRPr="00912A14">
        <w:rPr>
          <w:rFonts w:asciiTheme="minorHAnsi" w:hAnsiTheme="minorHAnsi"/>
          <w:b w:val="0"/>
          <w:lang w:val="en-GB"/>
        </w:rPr>
        <w:t xml:space="preserve">presented as a valid </w:t>
      </w:r>
      <w:r w:rsidR="00921593" w:rsidRPr="00912A14">
        <w:rPr>
          <w:rStyle w:val="CodeChar"/>
          <w:rFonts w:cstheme="minorHAnsi"/>
          <w:bCs/>
        </w:rPr>
        <w:t>Robot’s</w:t>
      </w:r>
      <w:r w:rsidR="00921593" w:rsidRPr="00912A14">
        <w:rPr>
          <w:rFonts w:asciiTheme="minorHAnsi" w:hAnsiTheme="minorHAnsi"/>
          <w:b w:val="0"/>
          <w:lang w:val="en-GB"/>
        </w:rPr>
        <w:t xml:space="preserve"> child class</w:t>
      </w:r>
      <w:r w:rsidR="008B63BA" w:rsidRPr="00912A14">
        <w:rPr>
          <w:rFonts w:asciiTheme="minorHAnsi" w:hAnsiTheme="minorHAnsi"/>
          <w:b w:val="0"/>
          <w:lang w:val="en-GB"/>
        </w:rPr>
        <w:t xml:space="preserve"> (</w:t>
      </w:r>
      <w:r w:rsidR="00CE267D" w:rsidRPr="00912A14">
        <w:rPr>
          <w:rFonts w:asciiTheme="minorHAnsi" w:hAnsiTheme="minorHAnsi"/>
          <w:lang w:val="en-GB"/>
        </w:rPr>
        <w:t>DomesticAssistant or Ind</w:t>
      </w:r>
      <w:r w:rsidR="00CE267D" w:rsidRPr="00912A14">
        <w:rPr>
          <w:rFonts w:asciiTheme="minorHAnsi" w:hAnsiTheme="minorHAnsi"/>
        </w:rPr>
        <w:t>u</w:t>
      </w:r>
      <w:r w:rsidR="008B63BA" w:rsidRPr="00912A14">
        <w:rPr>
          <w:rFonts w:asciiTheme="minorHAnsi" w:hAnsiTheme="minorHAnsi"/>
          <w:lang w:val="en-GB"/>
        </w:rPr>
        <w:t>strialAssistant</w:t>
      </w:r>
      <w:r w:rsidR="008B63BA" w:rsidRPr="00912A14">
        <w:rPr>
          <w:rFonts w:asciiTheme="minorHAnsi" w:hAnsiTheme="minorHAnsi"/>
          <w:b w:val="0"/>
          <w:lang w:val="en-GB"/>
        </w:rPr>
        <w:t>)</w:t>
      </w:r>
      <w:r w:rsidRPr="00912A14"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912A14">
        <w:rPr>
          <w:lang w:val="en-GB"/>
        </w:rPr>
        <w:t>"</w:t>
      </w:r>
      <w:r w:rsidR="00921593"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>Robot</w:t>
      </w:r>
      <w:r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type</w:t>
      </w:r>
      <w:r w:rsidRPr="00912A14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912A14">
        <w:rPr>
          <w:rStyle w:val="HeaderChar"/>
        </w:rPr>
        <w:t>{</w:t>
      </w:r>
      <w:r w:rsidR="00413A52" w:rsidRPr="00912A14">
        <w:rPr>
          <w:rStyle w:val="HeaderChar"/>
        </w:rPr>
        <w:t>t</w:t>
      </w:r>
      <w:r w:rsidR="00921593" w:rsidRPr="00912A14">
        <w:rPr>
          <w:rStyle w:val="HeaderChar"/>
        </w:rPr>
        <w:t>ypeName</w:t>
      </w:r>
      <w:r w:rsidRPr="00912A14">
        <w:rPr>
          <w:rStyle w:val="CodeChar"/>
          <w:b/>
        </w:rPr>
        <w:t>}</w:t>
      </w:r>
      <w:r w:rsidRPr="00912A14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1593"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>cannot be created.</w:t>
      </w:r>
      <w:r w:rsidRPr="00912A14">
        <w:rPr>
          <w:lang w:val="en-GB"/>
        </w:rPr>
        <w:t>"</w:t>
      </w:r>
    </w:p>
    <w:p w14:paraId="5969FD1E" w14:textId="0E2F6E22" w:rsidR="004544FA" w:rsidRPr="00912A14" w:rsidRDefault="00206E3C" w:rsidP="00814D11">
      <w:pPr>
        <w:pStyle w:val="Code"/>
        <w:numPr>
          <w:ilvl w:val="0"/>
          <w:numId w:val="11"/>
        </w:numPr>
      </w:pPr>
      <w:r w:rsidRPr="00912A14">
        <w:rPr>
          <w:rFonts w:asciiTheme="minorHAnsi" w:hAnsiTheme="minorHAnsi"/>
          <w:b w:val="0"/>
          <w:lang w:val="en-GB"/>
        </w:rPr>
        <w:t>If</w:t>
      </w:r>
      <w:r w:rsidR="00921593" w:rsidRPr="00912A14">
        <w:rPr>
          <w:rFonts w:asciiTheme="minorHAnsi" w:hAnsiTheme="minorHAnsi"/>
          <w:b w:val="0"/>
          <w:lang w:val="en-GB"/>
        </w:rPr>
        <w:t xml:space="preserve"> the above case</w:t>
      </w:r>
      <w:r w:rsidRPr="00912A14">
        <w:rPr>
          <w:rFonts w:asciiTheme="minorHAnsi" w:hAnsiTheme="minorHAnsi"/>
          <w:b w:val="0"/>
          <w:lang w:val="en-GB"/>
        </w:rPr>
        <w:t xml:space="preserve"> is</w:t>
      </w:r>
      <w:r w:rsidR="00921593" w:rsidRPr="00912A14">
        <w:rPr>
          <w:rFonts w:asciiTheme="minorHAnsi" w:hAnsiTheme="minorHAnsi"/>
          <w:b w:val="0"/>
          <w:lang w:val="en-GB"/>
        </w:rPr>
        <w:t xml:space="preserve"> </w:t>
      </w:r>
      <w:r w:rsidR="00921593" w:rsidRPr="00912A14">
        <w:rPr>
          <w:rFonts w:asciiTheme="minorHAnsi" w:hAnsiTheme="minorHAnsi"/>
          <w:lang w:val="en-GB"/>
        </w:rPr>
        <w:t>NOT</w:t>
      </w:r>
      <w:r w:rsidRPr="00912A14">
        <w:rPr>
          <w:rFonts w:asciiTheme="minorHAnsi" w:hAnsiTheme="minorHAnsi"/>
          <w:b w:val="0"/>
          <w:lang w:val="en-GB"/>
        </w:rPr>
        <w:t xml:space="preserve"> reached, </w:t>
      </w:r>
      <w:r w:rsidRPr="00912A14">
        <w:rPr>
          <w:rFonts w:asciiTheme="minorHAnsi" w:hAnsiTheme="minorHAnsi"/>
          <w:lang w:val="en-GB"/>
        </w:rPr>
        <w:t>create</w:t>
      </w:r>
      <w:r w:rsidRPr="00912A14">
        <w:rPr>
          <w:rFonts w:asciiTheme="minorHAnsi" w:hAnsiTheme="minorHAnsi"/>
          <w:b w:val="0"/>
          <w:lang w:val="en-GB"/>
        </w:rPr>
        <w:t xml:space="preserve"> </w:t>
      </w:r>
      <w:r w:rsidRPr="00912A14">
        <w:rPr>
          <w:rFonts w:asciiTheme="minorHAnsi" w:hAnsiTheme="minorHAnsi"/>
          <w:lang w:val="en-GB"/>
        </w:rPr>
        <w:t>a</w:t>
      </w:r>
      <w:r w:rsidR="00AC52EB" w:rsidRPr="00912A14">
        <w:rPr>
          <w:rFonts w:asciiTheme="minorHAnsi" w:hAnsiTheme="minorHAnsi"/>
          <w:lang w:val="en-GB"/>
        </w:rPr>
        <w:t>n</w:t>
      </w:r>
      <w:r w:rsidRPr="00912A14">
        <w:rPr>
          <w:rFonts w:asciiTheme="minorHAnsi" w:hAnsiTheme="minorHAnsi"/>
          <w:lang w:val="en-GB"/>
        </w:rPr>
        <w:t xml:space="preserve"> </w:t>
      </w:r>
      <w:r w:rsidR="00545D99" w:rsidRPr="00912A14">
        <w:rPr>
          <w:rStyle w:val="CodeChar"/>
          <w:b/>
        </w:rPr>
        <w:t>IR</w:t>
      </w:r>
      <w:r w:rsidR="00921593" w:rsidRPr="00912A14">
        <w:rPr>
          <w:rStyle w:val="CodeChar"/>
          <w:b/>
        </w:rPr>
        <w:t>obot</w:t>
      </w:r>
      <w:r w:rsidR="00AC52EB" w:rsidRPr="00912A14">
        <w:rPr>
          <w:rStyle w:val="CodeChar"/>
          <w:b/>
        </w:rPr>
        <w:t xml:space="preserve"> from the valid child type </w:t>
      </w:r>
      <w:r w:rsidRPr="00912A14">
        <w:rPr>
          <w:rFonts w:asciiTheme="minorHAnsi" w:hAnsiTheme="minorHAnsi"/>
          <w:b w:val="0"/>
          <w:lang w:val="en-GB"/>
        </w:rPr>
        <w:t xml:space="preserve">and </w:t>
      </w:r>
      <w:r w:rsidRPr="00912A14">
        <w:rPr>
          <w:rFonts w:asciiTheme="minorHAnsi" w:hAnsiTheme="minorHAnsi"/>
          <w:lang w:val="en-GB"/>
        </w:rPr>
        <w:t>add</w:t>
      </w:r>
      <w:r w:rsidRPr="00912A14">
        <w:rPr>
          <w:rFonts w:asciiTheme="minorHAnsi" w:hAnsiTheme="minorHAnsi"/>
          <w:b w:val="0"/>
          <w:lang w:val="en-GB"/>
        </w:rPr>
        <w:t xml:space="preserve"> it to the </w:t>
      </w:r>
      <w:r w:rsidR="00921593" w:rsidRPr="00912A14">
        <w:rPr>
          <w:rStyle w:val="CodeChar"/>
          <w:b/>
        </w:rPr>
        <w:t>Robot</w:t>
      </w:r>
      <w:r w:rsidRPr="00912A14">
        <w:rPr>
          <w:rStyle w:val="CodeChar"/>
          <w:b/>
        </w:rPr>
        <w:t>Repository</w:t>
      </w:r>
      <w:r w:rsidRPr="00912A14">
        <w:rPr>
          <w:rFonts w:asciiTheme="minorHAnsi" w:hAnsiTheme="minorHAnsi"/>
          <w:b w:val="0"/>
          <w:lang w:val="en-GB"/>
        </w:rPr>
        <w:t xml:space="preserve">. Return the following message: </w:t>
      </w:r>
      <w:r w:rsidRPr="00912A14">
        <w:rPr>
          <w:lang w:val="en-GB"/>
        </w:rPr>
        <w:t>"</w:t>
      </w:r>
      <w:r w:rsidRPr="00912A14">
        <w:rPr>
          <w:rStyle w:val="HeaderChar"/>
        </w:rPr>
        <w:t>{</w:t>
      </w:r>
      <w:r w:rsidR="00413A52" w:rsidRPr="00912A14">
        <w:rPr>
          <w:rStyle w:val="HeaderChar"/>
        </w:rPr>
        <w:t>t</w:t>
      </w:r>
      <w:r w:rsidR="00921593" w:rsidRPr="00912A14">
        <w:rPr>
          <w:rStyle w:val="HeaderChar"/>
        </w:rPr>
        <w:t>ypeName</w:t>
      </w:r>
      <w:r w:rsidRPr="00912A14">
        <w:rPr>
          <w:rStyle w:val="CodeChar"/>
          <w:b/>
        </w:rPr>
        <w:t>}</w:t>
      </w:r>
      <w:r w:rsidRPr="00912A14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912A14">
        <w:rPr>
          <w:rStyle w:val="HeaderChar"/>
        </w:rPr>
        <w:t>{</w:t>
      </w:r>
      <w:r w:rsidR="00921593" w:rsidRPr="00912A14">
        <w:rPr>
          <w:rStyle w:val="HeaderChar"/>
        </w:rPr>
        <w:t>model</w:t>
      </w:r>
      <w:r w:rsidRPr="00912A14">
        <w:rPr>
          <w:rStyle w:val="CodeChar"/>
          <w:b/>
        </w:rPr>
        <w:t>}</w:t>
      </w:r>
      <w:r w:rsidRPr="00912A14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</w:t>
      </w:r>
      <w:r w:rsidR="00921593"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>created and added to the Robot</w:t>
      </w:r>
      <w:r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>Repository</w:t>
      </w:r>
      <w:r w:rsidR="00864B53"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912A14">
        <w:rPr>
          <w:lang w:val="en-GB"/>
        </w:rPr>
        <w:t>"</w:t>
      </w:r>
    </w:p>
    <w:p w14:paraId="1A0C578F" w14:textId="3F721E83" w:rsidR="008432AC" w:rsidRPr="00912A14" w:rsidRDefault="009C6BA2" w:rsidP="008432AC">
      <w:pPr>
        <w:pStyle w:val="Heading4"/>
        <w:jc w:val="both"/>
      </w:pPr>
      <w:r w:rsidRPr="00912A14">
        <w:rPr>
          <w:noProof/>
        </w:rPr>
        <w:t>Create</w:t>
      </w:r>
      <w:r w:rsidR="008432AC" w:rsidRPr="00912A14">
        <w:rPr>
          <w:noProof/>
        </w:rPr>
        <w:t>Supplement</w:t>
      </w:r>
      <w:r w:rsidR="008432AC" w:rsidRPr="00912A14">
        <w:t xml:space="preserve"> Command</w:t>
      </w:r>
    </w:p>
    <w:p w14:paraId="6687BCA6" w14:textId="77777777" w:rsidR="008432AC" w:rsidRPr="00912A14" w:rsidRDefault="008432AC" w:rsidP="008432AC">
      <w:pPr>
        <w:pStyle w:val="Heading5"/>
        <w:jc w:val="both"/>
        <w:rPr>
          <w:lang w:val="bg-BG"/>
        </w:rPr>
      </w:pPr>
      <w:r w:rsidRPr="00912A14">
        <w:t>Parameters</w:t>
      </w:r>
    </w:p>
    <w:p w14:paraId="005D12E3" w14:textId="65A5187D" w:rsidR="008432AC" w:rsidRPr="00912A14" w:rsidRDefault="00413A5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 w:rsidRPr="00912A14">
        <w:rPr>
          <w:rStyle w:val="CodeChar"/>
          <w:rFonts w:cstheme="minorHAnsi"/>
          <w:bCs/>
        </w:rPr>
        <w:t>t</w:t>
      </w:r>
      <w:r w:rsidR="008432AC" w:rsidRPr="00912A14">
        <w:rPr>
          <w:rStyle w:val="CodeChar"/>
          <w:rFonts w:cstheme="minorHAnsi"/>
          <w:bCs/>
        </w:rPr>
        <w:t>ypeName</w:t>
      </w:r>
      <w:r w:rsidR="008432AC" w:rsidRPr="00912A14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8432AC" w:rsidRPr="00912A14">
        <w:rPr>
          <w:rStyle w:val="CodeChar"/>
          <w:rFonts w:asciiTheme="minorHAnsi" w:hAnsiTheme="minorHAnsi" w:cstheme="minorHAnsi"/>
          <w:bCs/>
        </w:rPr>
        <w:t xml:space="preserve"> </w:t>
      </w:r>
      <w:r w:rsidR="008432AC" w:rsidRPr="00912A14">
        <w:rPr>
          <w:rStyle w:val="CodeChar"/>
          <w:rFonts w:cstheme="minorHAnsi"/>
          <w:bCs/>
        </w:rPr>
        <w:t>string</w:t>
      </w:r>
    </w:p>
    <w:p w14:paraId="01F7932A" w14:textId="77777777" w:rsidR="008432AC" w:rsidRPr="00912A14" w:rsidRDefault="008432AC" w:rsidP="008432AC">
      <w:pPr>
        <w:pStyle w:val="Heading5"/>
        <w:rPr>
          <w:noProof/>
        </w:rPr>
      </w:pPr>
      <w:r w:rsidRPr="00912A14">
        <w:rPr>
          <w:noProof/>
          <w:lang w:val="en-GB"/>
        </w:rPr>
        <w:t>Functionality</w:t>
      </w:r>
    </w:p>
    <w:p w14:paraId="11D569DC" w14:textId="5BBA0E0C" w:rsidR="008432AC" w:rsidRPr="00912A14" w:rsidRDefault="008432AC" w:rsidP="008432AC">
      <w:pPr>
        <w:pStyle w:val="Code"/>
        <w:rPr>
          <w:rStyle w:val="CodeChar"/>
          <w:b/>
        </w:rPr>
      </w:pPr>
      <w:r w:rsidRPr="00912A14">
        <w:rPr>
          <w:rFonts w:asciiTheme="minorHAnsi" w:hAnsiTheme="minorHAnsi"/>
          <w:b w:val="0"/>
          <w:lang w:val="en-GB"/>
        </w:rPr>
        <w:t xml:space="preserve">The method should </w:t>
      </w:r>
      <w:r w:rsidRPr="00912A14">
        <w:rPr>
          <w:rFonts w:asciiTheme="minorHAnsi" w:hAnsiTheme="minorHAnsi"/>
          <w:lang w:val="en-GB"/>
        </w:rPr>
        <w:t>create and add</w:t>
      </w:r>
      <w:r w:rsidRPr="00912A14">
        <w:rPr>
          <w:rFonts w:asciiTheme="minorHAnsi" w:hAnsiTheme="minorHAnsi"/>
          <w:b w:val="0"/>
          <w:lang w:val="en-GB"/>
        </w:rPr>
        <w:t xml:space="preserve"> a new </w:t>
      </w:r>
      <w:r w:rsidRPr="00912A14">
        <w:rPr>
          <w:rStyle w:val="CodeChar"/>
          <w:b/>
        </w:rPr>
        <w:t>ISupplement</w:t>
      </w:r>
      <w:r w:rsidRPr="00912A14">
        <w:rPr>
          <w:rFonts w:asciiTheme="minorHAnsi" w:hAnsiTheme="minorHAnsi"/>
          <w:b w:val="0"/>
          <w:lang w:val="en-GB"/>
        </w:rPr>
        <w:t xml:space="preserve"> to the </w:t>
      </w:r>
      <w:r w:rsidRPr="00912A14">
        <w:rPr>
          <w:rStyle w:val="CodeChar"/>
          <w:b/>
        </w:rPr>
        <w:t>SupplementRepository.</w:t>
      </w:r>
    </w:p>
    <w:p w14:paraId="434AC7DC" w14:textId="0AE26740" w:rsidR="008432AC" w:rsidRPr="00912A14" w:rsidRDefault="008432AC" w:rsidP="00814D11">
      <w:pPr>
        <w:pStyle w:val="Code"/>
        <w:numPr>
          <w:ilvl w:val="0"/>
          <w:numId w:val="11"/>
        </w:numPr>
      </w:pPr>
      <w:r w:rsidRPr="00912A14">
        <w:rPr>
          <w:rFonts w:asciiTheme="minorHAnsi" w:hAnsiTheme="minorHAnsi"/>
          <w:b w:val="0"/>
          <w:lang w:val="en-GB"/>
        </w:rPr>
        <w:lastRenderedPageBreak/>
        <w:t xml:space="preserve">If the given </w:t>
      </w:r>
      <w:r w:rsidR="00413A52" w:rsidRPr="00912A14">
        <w:rPr>
          <w:rStyle w:val="CodeChar"/>
          <w:rFonts w:cstheme="minorHAnsi"/>
          <w:b/>
          <w:bCs/>
        </w:rPr>
        <w:t>t</w:t>
      </w:r>
      <w:r w:rsidR="009C6BA2" w:rsidRPr="00912A14">
        <w:rPr>
          <w:rStyle w:val="CodeChar"/>
          <w:rFonts w:cstheme="minorHAnsi"/>
          <w:b/>
          <w:bCs/>
        </w:rPr>
        <w:t>ypeName</w:t>
      </w:r>
      <w:r w:rsidRPr="00912A14">
        <w:rPr>
          <w:rFonts w:asciiTheme="minorHAnsi" w:hAnsiTheme="minorHAnsi"/>
          <w:b w:val="0"/>
          <w:lang w:val="en-GB"/>
        </w:rPr>
        <w:t xml:space="preserve">  </w:t>
      </w:r>
      <w:r w:rsidR="009C6BA2" w:rsidRPr="00912A14">
        <w:rPr>
          <w:rFonts w:asciiTheme="minorHAnsi" w:hAnsiTheme="minorHAnsi"/>
          <w:b w:val="0"/>
          <w:lang w:val="en-GB"/>
        </w:rPr>
        <w:t xml:space="preserve">is </w:t>
      </w:r>
      <w:r w:rsidR="009C6BA2" w:rsidRPr="00912A14">
        <w:rPr>
          <w:rFonts w:asciiTheme="minorHAnsi" w:hAnsiTheme="minorHAnsi"/>
          <w:lang w:val="en-GB"/>
        </w:rPr>
        <w:t>NOT</w:t>
      </w:r>
      <w:r w:rsidR="009C6BA2" w:rsidRPr="00912A14">
        <w:rPr>
          <w:rFonts w:asciiTheme="minorHAnsi" w:hAnsiTheme="minorHAnsi"/>
          <w:b w:val="0"/>
          <w:lang w:val="en-GB"/>
        </w:rPr>
        <w:t xml:space="preserve"> presented as a valid </w:t>
      </w:r>
      <w:r w:rsidR="009C6BA2" w:rsidRPr="00912A14">
        <w:rPr>
          <w:rStyle w:val="CodeChar"/>
          <w:rFonts w:cstheme="minorHAnsi"/>
          <w:bCs/>
        </w:rPr>
        <w:t>Supplement’s</w:t>
      </w:r>
      <w:r w:rsidR="009C6BA2" w:rsidRPr="00912A14">
        <w:rPr>
          <w:rFonts w:asciiTheme="minorHAnsi" w:hAnsiTheme="minorHAnsi"/>
          <w:b w:val="0"/>
          <w:lang w:val="en-GB"/>
        </w:rPr>
        <w:t xml:space="preserve"> child class</w:t>
      </w:r>
      <w:r w:rsidR="008B63BA" w:rsidRPr="00912A14">
        <w:rPr>
          <w:rFonts w:asciiTheme="minorHAnsi" w:hAnsiTheme="minorHAnsi"/>
          <w:b w:val="0"/>
          <w:lang w:val="en-GB"/>
        </w:rPr>
        <w:t xml:space="preserve"> (</w:t>
      </w:r>
      <w:r w:rsidR="008B63BA" w:rsidRPr="00912A14">
        <w:rPr>
          <w:rFonts w:asciiTheme="minorHAnsi" w:hAnsiTheme="minorHAnsi"/>
          <w:lang w:val="en-GB"/>
        </w:rPr>
        <w:t>SpecializedArm or LaserRadar</w:t>
      </w:r>
      <w:r w:rsidR="008B63BA" w:rsidRPr="00912A14">
        <w:rPr>
          <w:rFonts w:asciiTheme="minorHAnsi" w:hAnsiTheme="minorHAnsi"/>
          <w:b w:val="0"/>
          <w:lang w:val="en-GB"/>
        </w:rPr>
        <w:t>)</w:t>
      </w:r>
      <w:r w:rsidRPr="00912A14"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912A14">
        <w:rPr>
          <w:lang w:val="en-GB"/>
        </w:rPr>
        <w:t>"</w:t>
      </w:r>
      <w:r w:rsidRPr="00912A14">
        <w:rPr>
          <w:rStyle w:val="HeaderChar"/>
        </w:rPr>
        <w:t>{</w:t>
      </w:r>
      <w:r w:rsidR="00413A52" w:rsidRPr="00912A14">
        <w:rPr>
          <w:rFonts w:cstheme="minorHAnsi"/>
          <w:bCs/>
        </w:rPr>
        <w:t>t</w:t>
      </w:r>
      <w:r w:rsidR="009C6BA2" w:rsidRPr="00912A14">
        <w:rPr>
          <w:rFonts w:cstheme="minorHAnsi"/>
          <w:bCs/>
        </w:rPr>
        <w:t>ypeName</w:t>
      </w:r>
      <w:r w:rsidRPr="00912A14">
        <w:rPr>
          <w:rStyle w:val="CodeChar"/>
          <w:b/>
        </w:rPr>
        <w:t>}</w:t>
      </w:r>
      <w:r w:rsidRPr="00912A14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not </w:t>
      </w:r>
      <w:r w:rsidR="009C6BA2"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>compatible with our robots</w:t>
      </w:r>
      <w:r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912A14">
        <w:rPr>
          <w:lang w:val="en-GB"/>
        </w:rPr>
        <w:t>"</w:t>
      </w:r>
    </w:p>
    <w:p w14:paraId="16E93999" w14:textId="2E3CEE20" w:rsidR="000C7777" w:rsidRPr="00912A14" w:rsidRDefault="008432AC" w:rsidP="00814D11">
      <w:pPr>
        <w:pStyle w:val="ListParagraph"/>
        <w:numPr>
          <w:ilvl w:val="0"/>
          <w:numId w:val="11"/>
        </w:numPr>
        <w:jc w:val="both"/>
        <w:rPr>
          <w:rFonts w:ascii="Consolas" w:hAnsi="Consolas"/>
          <w:b/>
        </w:rPr>
      </w:pPr>
      <w:r w:rsidRPr="00912A14">
        <w:rPr>
          <w:lang w:val="en-GB"/>
        </w:rPr>
        <w:t xml:space="preserve">If </w:t>
      </w:r>
      <w:r w:rsidRPr="00912A14">
        <w:rPr>
          <w:b/>
          <w:lang w:val="en-GB"/>
        </w:rPr>
        <w:t>the above case</w:t>
      </w:r>
      <w:r w:rsidRPr="00912A14">
        <w:rPr>
          <w:lang w:val="en-GB"/>
        </w:rPr>
        <w:t xml:space="preserve"> is</w:t>
      </w:r>
      <w:r w:rsidRPr="00912A14">
        <w:rPr>
          <w:b/>
          <w:lang w:val="en-GB"/>
        </w:rPr>
        <w:t xml:space="preserve"> </w:t>
      </w:r>
      <w:r w:rsidRPr="00912A14">
        <w:rPr>
          <w:lang w:val="en-GB"/>
        </w:rPr>
        <w:t xml:space="preserve">NOT reached, </w:t>
      </w:r>
      <w:r w:rsidRPr="00912A14">
        <w:rPr>
          <w:b/>
          <w:lang w:val="en-GB"/>
        </w:rPr>
        <w:t>create</w:t>
      </w:r>
      <w:r w:rsidRPr="00912A14">
        <w:rPr>
          <w:lang w:val="en-GB"/>
        </w:rPr>
        <w:t xml:space="preserve"> a new </w:t>
      </w:r>
      <w:r w:rsidR="009C6BA2" w:rsidRPr="00912A14">
        <w:rPr>
          <w:rStyle w:val="CodeChar"/>
        </w:rPr>
        <w:t>ISupplement</w:t>
      </w:r>
      <w:r w:rsidRPr="00912A14">
        <w:rPr>
          <w:lang w:val="en-GB"/>
        </w:rPr>
        <w:t xml:space="preserve"> and </w:t>
      </w:r>
      <w:r w:rsidRPr="00912A14">
        <w:rPr>
          <w:b/>
          <w:lang w:val="en-GB"/>
        </w:rPr>
        <w:t>add</w:t>
      </w:r>
      <w:r w:rsidRPr="00912A14">
        <w:rPr>
          <w:lang w:val="en-GB"/>
        </w:rPr>
        <w:t xml:space="preserve"> it to the </w:t>
      </w:r>
      <w:r w:rsidR="009C6BA2" w:rsidRPr="00912A14">
        <w:rPr>
          <w:rStyle w:val="CodeChar"/>
        </w:rPr>
        <w:t>Supplement</w:t>
      </w:r>
      <w:r w:rsidRPr="00912A14">
        <w:rPr>
          <w:rStyle w:val="CodeChar"/>
        </w:rPr>
        <w:t>Repository</w:t>
      </w:r>
      <w:r w:rsidRPr="00912A14">
        <w:rPr>
          <w:lang w:val="en-GB"/>
        </w:rPr>
        <w:t xml:space="preserve">. Return the following message: </w:t>
      </w:r>
      <w:r w:rsidRPr="00912A14">
        <w:rPr>
          <w:rStyle w:val="CodeChar"/>
        </w:rPr>
        <w:t>"{</w:t>
      </w:r>
      <w:r w:rsidR="00413A52" w:rsidRPr="00912A14">
        <w:rPr>
          <w:rStyle w:val="CodeChar"/>
        </w:rPr>
        <w:t>t</w:t>
      </w:r>
      <w:r w:rsidR="009C6BA2" w:rsidRPr="00912A14">
        <w:rPr>
          <w:rStyle w:val="CodeChar"/>
        </w:rPr>
        <w:t>ypeName</w:t>
      </w:r>
      <w:r w:rsidRPr="00912A14">
        <w:rPr>
          <w:rStyle w:val="CodeChar"/>
        </w:rPr>
        <w:t>}</w:t>
      </w:r>
      <w:r w:rsidRPr="00912A14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912A14">
        <w:rPr>
          <w:rFonts w:ascii="Cascadia Mono" w:hAnsi="Cascadia Mono" w:cs="Cascadia Mono"/>
          <w:color w:val="A31515"/>
          <w:sz w:val="20"/>
          <w:szCs w:val="20"/>
        </w:rPr>
        <w:t xml:space="preserve">is 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created and add</w:t>
      </w:r>
      <w:r w:rsidR="009C6BA2" w:rsidRPr="00912A14">
        <w:rPr>
          <w:rFonts w:ascii="Cascadia Mono" w:hAnsi="Cascadia Mono" w:cs="Cascadia Mono"/>
          <w:noProof/>
          <w:color w:val="A31515"/>
          <w:sz w:val="20"/>
          <w:szCs w:val="20"/>
        </w:rPr>
        <w:t>ed to the Supplement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Repository.</w:t>
      </w:r>
      <w:r w:rsidRPr="00912A14">
        <w:rPr>
          <w:lang w:val="en-GB"/>
        </w:rPr>
        <w:t>"</w:t>
      </w:r>
    </w:p>
    <w:p w14:paraId="2AE43C1B" w14:textId="17F1DCFE" w:rsidR="00D85CD3" w:rsidRPr="00912A14" w:rsidRDefault="009C6BA2" w:rsidP="00D85CD3">
      <w:pPr>
        <w:pStyle w:val="Heading4"/>
        <w:jc w:val="both"/>
      </w:pPr>
      <w:r w:rsidRPr="00912A14">
        <w:rPr>
          <w:noProof/>
        </w:rPr>
        <w:t>Upgrade</w:t>
      </w:r>
      <w:r w:rsidR="00B2611F" w:rsidRPr="00912A14">
        <w:rPr>
          <w:noProof/>
        </w:rPr>
        <w:t>Robot</w:t>
      </w:r>
      <w:r w:rsidR="00D85CD3" w:rsidRPr="00912A14">
        <w:t xml:space="preserve"> Command</w:t>
      </w:r>
    </w:p>
    <w:p w14:paraId="6AD37346" w14:textId="77777777" w:rsidR="004A6DB0" w:rsidRPr="00912A14" w:rsidRDefault="004A6DB0" w:rsidP="004A6DB0">
      <w:pPr>
        <w:pStyle w:val="Heading5"/>
        <w:jc w:val="both"/>
      </w:pPr>
      <w:r w:rsidRPr="00912A14">
        <w:t>Parameters</w:t>
      </w:r>
    </w:p>
    <w:p w14:paraId="4CFA3A97" w14:textId="3BA0018B" w:rsidR="004A6DB0" w:rsidRPr="00912A14" w:rsidRDefault="009C6BA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 w:rsidRPr="00912A14">
        <w:rPr>
          <w:rStyle w:val="CodeChar"/>
          <w:rFonts w:cstheme="minorHAnsi"/>
          <w:bCs/>
        </w:rPr>
        <w:t>model</w:t>
      </w:r>
      <w:r w:rsidR="004A6DB0" w:rsidRPr="00912A14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12A14">
        <w:rPr>
          <w:rStyle w:val="CodeChar"/>
          <w:rFonts w:asciiTheme="minorHAnsi" w:hAnsiTheme="minorHAnsi" w:cstheme="minorHAnsi"/>
          <w:bCs/>
        </w:rPr>
        <w:t xml:space="preserve"> </w:t>
      </w:r>
      <w:r w:rsidRPr="00912A14">
        <w:rPr>
          <w:rStyle w:val="CodeChar"/>
          <w:rFonts w:cstheme="minorHAnsi"/>
          <w:bCs/>
        </w:rPr>
        <w:t>s</w:t>
      </w:r>
      <w:r w:rsidR="004A6DB0" w:rsidRPr="00912A14">
        <w:rPr>
          <w:rStyle w:val="CodeChar"/>
          <w:rFonts w:cstheme="minorHAnsi"/>
          <w:bCs/>
        </w:rPr>
        <w:t>tring</w:t>
      </w:r>
    </w:p>
    <w:p w14:paraId="4A9F19B6" w14:textId="24BEA87B" w:rsidR="004A6DB0" w:rsidRPr="00912A14" w:rsidRDefault="009C6BA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 w:rsidRPr="00912A14">
        <w:rPr>
          <w:rStyle w:val="CodeChar"/>
          <w:rFonts w:cstheme="minorHAnsi"/>
          <w:bCs/>
        </w:rPr>
        <w:t>supplementTypeName</w:t>
      </w:r>
      <w:r w:rsidR="004A6DB0" w:rsidRPr="00912A14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12A14">
        <w:rPr>
          <w:rStyle w:val="CodeChar"/>
          <w:rFonts w:asciiTheme="minorHAnsi" w:hAnsiTheme="minorHAnsi" w:cstheme="minorHAnsi"/>
          <w:bCs/>
        </w:rPr>
        <w:t xml:space="preserve"> </w:t>
      </w:r>
      <w:r w:rsidRPr="00912A14">
        <w:rPr>
          <w:rStyle w:val="CodeChar"/>
          <w:rFonts w:cstheme="minorHAnsi"/>
          <w:bCs/>
        </w:rPr>
        <w:t>s</w:t>
      </w:r>
      <w:r w:rsidR="004A6DB0" w:rsidRPr="00912A14">
        <w:rPr>
          <w:rStyle w:val="CodeChar"/>
          <w:rFonts w:cstheme="minorHAnsi"/>
          <w:bCs/>
        </w:rPr>
        <w:t>tring</w:t>
      </w:r>
    </w:p>
    <w:p w14:paraId="54AA48E3" w14:textId="77777777" w:rsidR="004A6DB0" w:rsidRPr="00912A14" w:rsidRDefault="004A6DB0" w:rsidP="004A6DB0">
      <w:pPr>
        <w:pStyle w:val="Heading5"/>
        <w:jc w:val="both"/>
      </w:pPr>
      <w:r w:rsidRPr="00912A14">
        <w:t>Functionality</w:t>
      </w:r>
    </w:p>
    <w:p w14:paraId="75A9CDD2" w14:textId="31EE46D7" w:rsidR="006D11FE" w:rsidRPr="00912A14" w:rsidRDefault="009C6BA2" w:rsidP="00CE267D">
      <w:pPr>
        <w:jc w:val="both"/>
      </w:pPr>
      <w:r w:rsidRPr="00912A14">
        <w:t xml:space="preserve">This method will upgrade a robot with a new </w:t>
      </w:r>
      <w:r w:rsidR="006D11FE" w:rsidRPr="00912A14">
        <w:t>s</w:t>
      </w:r>
      <w:r w:rsidRPr="00912A14">
        <w:t>upplement</w:t>
      </w:r>
      <w:r w:rsidR="006D11FE" w:rsidRPr="00912A14">
        <w:t>.</w:t>
      </w:r>
      <w:r w:rsidR="001746A6" w:rsidRPr="00912A14">
        <w:t xml:space="preserve"> There will always be </w:t>
      </w:r>
      <w:r w:rsidR="001746A6" w:rsidRPr="00912A14">
        <w:rPr>
          <w:b/>
        </w:rPr>
        <w:t>at least one supplement from the correct</w:t>
      </w:r>
      <w:r w:rsidR="001746A6" w:rsidRPr="00912A14">
        <w:t xml:space="preserve"> </w:t>
      </w:r>
      <w:r w:rsidR="001746A6" w:rsidRPr="00912A14">
        <w:rPr>
          <w:b/>
        </w:rPr>
        <w:t>type</w:t>
      </w:r>
      <w:r w:rsidR="001746A6" w:rsidRPr="00912A14">
        <w:t xml:space="preserve"> already added to the </w:t>
      </w:r>
      <w:r w:rsidR="001746A6" w:rsidRPr="00912A14">
        <w:rPr>
          <w:rStyle w:val="CodeChar"/>
          <w:rFonts w:cstheme="minorHAnsi"/>
          <w:bCs/>
        </w:rPr>
        <w:t>SupplementRepository</w:t>
      </w:r>
      <w:r w:rsidR="001746A6" w:rsidRPr="00912A14">
        <w:t>.</w:t>
      </w:r>
      <w:r w:rsidR="006D11FE" w:rsidRPr="00912A14">
        <w:t xml:space="preserve"> </w:t>
      </w:r>
      <w:r w:rsidR="001746A6" w:rsidRPr="00912A14">
        <w:t xml:space="preserve">There will always be </w:t>
      </w:r>
      <w:r w:rsidR="001746A6" w:rsidRPr="00912A14">
        <w:rPr>
          <w:b/>
        </w:rPr>
        <w:t>at least one robot from the given</w:t>
      </w:r>
      <w:r w:rsidR="001746A6" w:rsidRPr="00912A14">
        <w:t xml:space="preserve"> </w:t>
      </w:r>
      <w:r w:rsidR="001746A6" w:rsidRPr="00912A14">
        <w:rPr>
          <w:rStyle w:val="CodeChar"/>
          <w:rFonts w:cstheme="minorHAnsi"/>
          <w:bCs/>
        </w:rPr>
        <w:t>model</w:t>
      </w:r>
      <w:r w:rsidR="001746A6" w:rsidRPr="00912A14">
        <w:t xml:space="preserve"> already added to the </w:t>
      </w:r>
      <w:r w:rsidR="001746A6" w:rsidRPr="00912A14">
        <w:rPr>
          <w:rStyle w:val="CodeChar"/>
          <w:rFonts w:cstheme="minorHAnsi"/>
          <w:bCs/>
        </w:rPr>
        <w:t>RobotRepository</w:t>
      </w:r>
      <w:r w:rsidR="001746A6" w:rsidRPr="00912A14">
        <w:t>:</w:t>
      </w:r>
    </w:p>
    <w:p w14:paraId="43BC27F5" w14:textId="77777777" w:rsidR="00377FB4" w:rsidRPr="00912A14" w:rsidRDefault="004B6798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912A14">
        <w:rPr>
          <w:lang w:val="en-GB"/>
        </w:rPr>
        <w:t xml:space="preserve">Find the </w:t>
      </w:r>
      <w:r w:rsidRPr="00912A14">
        <w:rPr>
          <w:b/>
          <w:lang w:val="en-GB"/>
        </w:rPr>
        <w:t>first</w:t>
      </w:r>
      <w:r w:rsidRPr="00912A14">
        <w:rPr>
          <w:lang w:val="en-GB"/>
        </w:rPr>
        <w:t xml:space="preserve"> </w:t>
      </w:r>
      <w:r w:rsidRPr="00912A14">
        <w:rPr>
          <w:rStyle w:val="CodeChar"/>
          <w:rFonts w:cstheme="minorHAnsi"/>
          <w:bCs/>
        </w:rPr>
        <w:t>ISupplement</w:t>
      </w:r>
      <w:r w:rsidRPr="00912A14">
        <w:rPr>
          <w:lang w:val="en-GB"/>
        </w:rPr>
        <w:t xml:space="preserve"> </w:t>
      </w:r>
      <w:r w:rsidR="001746A6" w:rsidRPr="00912A14">
        <w:rPr>
          <w:lang w:val="en-GB"/>
        </w:rPr>
        <w:t>with</w:t>
      </w:r>
      <w:r w:rsidRPr="00912A14">
        <w:rPr>
          <w:lang w:val="en-GB"/>
        </w:rPr>
        <w:t xml:space="preserve"> the given </w:t>
      </w:r>
      <w:r w:rsidRPr="00912A14">
        <w:rPr>
          <w:rStyle w:val="CodeChar"/>
          <w:rFonts w:cstheme="minorHAnsi"/>
          <w:bCs/>
        </w:rPr>
        <w:t>supplementTypeName</w:t>
      </w:r>
      <w:r w:rsidRPr="00912A14">
        <w:rPr>
          <w:lang w:val="en-GB"/>
        </w:rPr>
        <w:t xml:space="preserve"> in the </w:t>
      </w:r>
      <w:r w:rsidRPr="00912A14">
        <w:rPr>
          <w:rStyle w:val="CodeChar"/>
          <w:rFonts w:cstheme="minorHAnsi"/>
          <w:bCs/>
        </w:rPr>
        <w:t xml:space="preserve">SupplementRepository </w:t>
      </w:r>
      <w:r w:rsidRPr="00912A14">
        <w:rPr>
          <w:lang w:val="en-GB"/>
        </w:rPr>
        <w:t xml:space="preserve">and take its </w:t>
      </w:r>
      <w:r w:rsidRPr="00912A14">
        <w:rPr>
          <w:b/>
          <w:lang w:val="en-GB"/>
        </w:rPr>
        <w:t>interface value</w:t>
      </w:r>
      <w:r w:rsidRPr="00912A14">
        <w:rPr>
          <w:lang w:val="en-GB"/>
        </w:rPr>
        <w:t>.</w:t>
      </w:r>
    </w:p>
    <w:p w14:paraId="68EEC3FF" w14:textId="708BB6FA" w:rsidR="00377FB4" w:rsidRPr="00912A14" w:rsidRDefault="00377FB4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912A14">
        <w:t xml:space="preserve">From </w:t>
      </w:r>
      <w:r w:rsidRPr="00912A14">
        <w:rPr>
          <w:lang w:val="en-GB"/>
        </w:rPr>
        <w:t>the</w:t>
      </w:r>
      <w:r w:rsidRPr="00912A14">
        <w:rPr>
          <w:b/>
          <w:lang w:val="en-GB"/>
        </w:rPr>
        <w:t xml:space="preserve"> </w:t>
      </w:r>
      <w:r w:rsidRPr="00912A14">
        <w:rPr>
          <w:rStyle w:val="CodeChar"/>
          <w:rFonts w:cstheme="minorHAnsi"/>
          <w:bCs/>
        </w:rPr>
        <w:t>RobotRepository</w:t>
      </w:r>
      <w:r w:rsidRPr="00912A14">
        <w:t>, take only the robots</w:t>
      </w:r>
      <w:r w:rsidRPr="00912A14">
        <w:rPr>
          <w:lang w:val="en-GB"/>
        </w:rPr>
        <w:t xml:space="preserve">, </w:t>
      </w:r>
      <w:r w:rsidRPr="00912A14">
        <w:rPr>
          <w:b/>
          <w:lang w:val="en-GB"/>
        </w:rPr>
        <w:t>NOT</w:t>
      </w:r>
      <w:r w:rsidRPr="00912A14">
        <w:rPr>
          <w:lang w:val="en-GB"/>
        </w:rPr>
        <w:t xml:space="preserve"> supporting the </w:t>
      </w:r>
      <w:r w:rsidRPr="00912A14">
        <w:rPr>
          <w:b/>
          <w:lang w:val="en-GB"/>
        </w:rPr>
        <w:t>interface value</w:t>
      </w:r>
      <w:r w:rsidRPr="00912A14">
        <w:rPr>
          <w:lang w:val="en-GB"/>
        </w:rPr>
        <w:t xml:space="preserve"> </w:t>
      </w:r>
      <w:r w:rsidRPr="00912A14">
        <w:rPr>
          <w:lang w:val="bg-BG"/>
        </w:rPr>
        <w:t>(</w:t>
      </w:r>
      <w:r w:rsidRPr="00912A14">
        <w:rPr>
          <w:b/>
          <w:i/>
        </w:rPr>
        <w:t xml:space="preserve">check if every robot’s InterfaceStandards collection NOT containing the </w:t>
      </w:r>
      <w:r w:rsidRPr="00912A14">
        <w:rPr>
          <w:b/>
          <w:lang w:val="en-GB"/>
        </w:rPr>
        <w:t>interface value</w:t>
      </w:r>
      <w:r w:rsidRPr="00912A14">
        <w:rPr>
          <w:lang w:val="bg-BG"/>
        </w:rPr>
        <w:t>)</w:t>
      </w:r>
      <w:r w:rsidRPr="00912A14">
        <w:t>.</w:t>
      </w:r>
    </w:p>
    <w:p w14:paraId="714EAFF0" w14:textId="77777777" w:rsidR="00377FB4" w:rsidRPr="00912A14" w:rsidRDefault="00377FB4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912A14">
        <w:rPr>
          <w:b/>
          <w:lang w:val="en-GB"/>
        </w:rPr>
        <w:t>Select only the</w:t>
      </w:r>
      <w:r w:rsidRPr="00912A14">
        <w:rPr>
          <w:b/>
          <w:lang w:val="bg-BG"/>
        </w:rPr>
        <w:t xml:space="preserve"> </w:t>
      </w:r>
      <w:r w:rsidRPr="00912A14">
        <w:rPr>
          <w:b/>
          <w:lang w:val="en-GB"/>
        </w:rPr>
        <w:t>robots</w:t>
      </w:r>
      <w:r w:rsidRPr="00912A14">
        <w:rPr>
          <w:lang w:val="en-GB"/>
        </w:rPr>
        <w:t xml:space="preserve">, </w:t>
      </w:r>
      <w:r w:rsidRPr="00912A14">
        <w:t xml:space="preserve">from the given model </w:t>
      </w:r>
      <w:r w:rsidRPr="00912A14">
        <w:rPr>
          <w:lang w:val="bg-BG"/>
        </w:rPr>
        <w:t>(</w:t>
      </w:r>
      <w:r w:rsidRPr="00912A14">
        <w:rPr>
          <w:b/>
          <w:i/>
        </w:rPr>
        <w:t>check if every robot’s Model is equal to the given model</w:t>
      </w:r>
      <w:r w:rsidRPr="00912A14">
        <w:rPr>
          <w:lang w:val="bg-BG"/>
        </w:rPr>
        <w:t>)</w:t>
      </w:r>
      <w:r w:rsidRPr="00912A14">
        <w:t>.</w:t>
      </w:r>
    </w:p>
    <w:p w14:paraId="5A57ACAE" w14:textId="2D68808B" w:rsidR="00377FB4" w:rsidRPr="00912A14" w:rsidRDefault="00CE267D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912A14">
        <w:rPr>
          <w:lang w:val="en-GB"/>
        </w:rPr>
        <w:t xml:space="preserve">If </w:t>
      </w:r>
      <w:r w:rsidR="00377FB4" w:rsidRPr="00912A14">
        <w:rPr>
          <w:lang w:val="en-GB"/>
        </w:rPr>
        <w:t xml:space="preserve">the </w:t>
      </w:r>
      <w:r w:rsidR="00377FB4" w:rsidRPr="00912A14">
        <w:rPr>
          <w:b/>
          <w:lang w:val="en-GB"/>
        </w:rPr>
        <w:t>collection is empty</w:t>
      </w:r>
      <w:r w:rsidR="00377FB4" w:rsidRPr="00912A14">
        <w:rPr>
          <w:lang w:val="en-GB"/>
        </w:rPr>
        <w:t xml:space="preserve">, that means </w:t>
      </w:r>
      <w:r w:rsidRPr="00912A14">
        <w:rPr>
          <w:lang w:val="en-GB"/>
        </w:rPr>
        <w:t xml:space="preserve">all of the robots in the </w:t>
      </w:r>
      <w:r w:rsidRPr="00912A14">
        <w:rPr>
          <w:rStyle w:val="CodeChar"/>
          <w:rFonts w:cstheme="minorHAnsi"/>
          <w:bCs/>
        </w:rPr>
        <w:t>RobotRepository</w:t>
      </w:r>
      <w:r w:rsidRPr="00912A14">
        <w:rPr>
          <w:lang w:val="en-GB"/>
        </w:rPr>
        <w:t xml:space="preserve"> from the given </w:t>
      </w:r>
      <w:r w:rsidRPr="00912A14">
        <w:rPr>
          <w:rStyle w:val="CodeChar"/>
          <w:rFonts w:cstheme="minorHAnsi"/>
          <w:bCs/>
        </w:rPr>
        <w:t>model</w:t>
      </w:r>
      <w:r w:rsidRPr="00912A14">
        <w:rPr>
          <w:lang w:val="en-GB"/>
        </w:rPr>
        <w:t>,</w:t>
      </w:r>
      <w:r w:rsidRPr="00912A14">
        <w:rPr>
          <w:rStyle w:val="CodeChar"/>
          <w:rFonts w:cstheme="minorHAnsi"/>
          <w:bCs/>
        </w:rPr>
        <w:t xml:space="preserve"> </w:t>
      </w:r>
      <w:r w:rsidRPr="00912A14">
        <w:rPr>
          <w:lang w:val="en-GB"/>
        </w:rPr>
        <w:t xml:space="preserve">are already upgraded with a </w:t>
      </w:r>
      <w:r w:rsidRPr="00912A14">
        <w:rPr>
          <w:rStyle w:val="CodeChar"/>
          <w:rFonts w:cstheme="minorHAnsi"/>
          <w:bCs/>
        </w:rPr>
        <w:t>Supplement</w:t>
      </w:r>
      <w:r w:rsidRPr="00912A14">
        <w:rPr>
          <w:lang w:val="en-GB"/>
        </w:rPr>
        <w:t xml:space="preserve"> from the given </w:t>
      </w:r>
      <w:r w:rsidRPr="00912A14">
        <w:rPr>
          <w:rStyle w:val="CodeChar"/>
          <w:rFonts w:cstheme="minorHAnsi"/>
          <w:bCs/>
        </w:rPr>
        <w:t>supplementTypeName</w:t>
      </w:r>
      <w:r w:rsidRPr="00912A14">
        <w:rPr>
          <w:lang w:val="en-GB"/>
        </w:rPr>
        <w:t>,</w:t>
      </w:r>
    </w:p>
    <w:p w14:paraId="38A6AB30" w14:textId="77777777" w:rsidR="00377FB4" w:rsidRPr="00912A14" w:rsidRDefault="00CE267D" w:rsidP="00377FB4">
      <w:pPr>
        <w:pStyle w:val="Code"/>
        <w:numPr>
          <w:ilvl w:val="1"/>
          <w:numId w:val="18"/>
        </w:numPr>
      </w:pPr>
      <w:r w:rsidRPr="00912A14">
        <w:rPr>
          <w:rFonts w:asciiTheme="minorHAnsi" w:hAnsiTheme="minorHAnsi"/>
          <w:b w:val="0"/>
          <w:lang w:val="en-GB"/>
        </w:rPr>
        <w:t xml:space="preserve"> return the following message: </w:t>
      </w:r>
      <w:r w:rsidRPr="00912A14">
        <w:rPr>
          <w:lang w:val="en-GB"/>
        </w:rPr>
        <w:t>"</w:t>
      </w:r>
      <w:r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>All</w:t>
      </w:r>
      <w:r w:rsidRPr="00912A14">
        <w:rPr>
          <w:rStyle w:val="HeaderChar"/>
          <w:sz w:val="20"/>
          <w:szCs w:val="20"/>
        </w:rPr>
        <w:t xml:space="preserve"> </w:t>
      </w:r>
      <w:r w:rsidRPr="00912A14">
        <w:rPr>
          <w:rStyle w:val="HeaderChar"/>
        </w:rPr>
        <w:t>{</w:t>
      </w:r>
      <w:r w:rsidRPr="00912A14">
        <w:rPr>
          <w:rFonts w:cstheme="minorHAnsi"/>
          <w:bCs/>
        </w:rPr>
        <w:t>model</w:t>
      </w:r>
      <w:r w:rsidRPr="00912A14">
        <w:rPr>
          <w:rStyle w:val="CodeChar"/>
          <w:b/>
        </w:rPr>
        <w:t>}</w:t>
      </w:r>
      <w:r w:rsidRPr="00912A14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are already upgraded!</w:t>
      </w:r>
      <w:r w:rsidRPr="00912A14">
        <w:rPr>
          <w:lang w:val="en-GB"/>
        </w:rPr>
        <w:t>"</w:t>
      </w:r>
    </w:p>
    <w:p w14:paraId="44545736" w14:textId="2969410E" w:rsidR="002C0564" w:rsidRPr="00912A14" w:rsidRDefault="00AE53B5" w:rsidP="00377FB4">
      <w:pPr>
        <w:pStyle w:val="Code"/>
        <w:numPr>
          <w:ilvl w:val="0"/>
          <w:numId w:val="12"/>
        </w:numPr>
        <w:rPr>
          <w:rFonts w:asciiTheme="minorHAnsi" w:hAnsiTheme="minorHAnsi"/>
          <w:b w:val="0"/>
          <w:noProof w:val="0"/>
          <w:lang w:val="en-GB"/>
        </w:rPr>
      </w:pPr>
      <w:r w:rsidRPr="00912A14">
        <w:rPr>
          <w:rFonts w:asciiTheme="minorHAnsi" w:hAnsiTheme="minorHAnsi"/>
          <w:b w:val="0"/>
          <w:noProof w:val="0"/>
          <w:lang w:val="en-GB"/>
        </w:rPr>
        <w:t>If there are still not upgraded robots, t</w:t>
      </w:r>
      <w:r w:rsidR="00377FB4" w:rsidRPr="00912A14">
        <w:rPr>
          <w:rFonts w:asciiTheme="minorHAnsi" w:hAnsiTheme="minorHAnsi"/>
          <w:b w:val="0"/>
          <w:noProof w:val="0"/>
          <w:lang w:val="en-GB"/>
        </w:rPr>
        <w:t>ake</w:t>
      </w:r>
      <w:r w:rsidR="004B6798" w:rsidRPr="00912A14">
        <w:rPr>
          <w:rFonts w:asciiTheme="minorHAnsi" w:hAnsiTheme="minorHAnsi"/>
          <w:b w:val="0"/>
          <w:noProof w:val="0"/>
          <w:lang w:val="en-GB"/>
        </w:rPr>
        <w:t xml:space="preserve"> the first </w:t>
      </w:r>
      <w:r w:rsidR="004B6798" w:rsidRPr="00912A14">
        <w:rPr>
          <w:rStyle w:val="CodeChar"/>
          <w:rFonts w:cstheme="minorHAnsi"/>
          <w:b/>
          <w:bCs/>
        </w:rPr>
        <w:t>IRobot</w:t>
      </w:r>
      <w:r w:rsidR="004B6798" w:rsidRPr="00912A14">
        <w:rPr>
          <w:rFonts w:asciiTheme="minorHAnsi" w:hAnsiTheme="minorHAnsi"/>
          <w:b w:val="0"/>
          <w:noProof w:val="0"/>
          <w:lang w:val="en-GB"/>
        </w:rPr>
        <w:t xml:space="preserve"> </w:t>
      </w:r>
      <w:r w:rsidR="00377FB4" w:rsidRPr="00912A14">
        <w:rPr>
          <w:rFonts w:asciiTheme="minorHAnsi" w:hAnsiTheme="minorHAnsi"/>
          <w:b w:val="0"/>
          <w:noProof w:val="0"/>
          <w:lang w:val="en-GB"/>
        </w:rPr>
        <w:t>from the previous selected robots</w:t>
      </w:r>
      <w:r w:rsidR="004B6798" w:rsidRPr="00912A14">
        <w:rPr>
          <w:rFonts w:asciiTheme="minorHAnsi" w:hAnsiTheme="minorHAnsi"/>
          <w:b w:val="0"/>
          <w:noProof w:val="0"/>
          <w:lang w:val="en-GB"/>
        </w:rPr>
        <w:t xml:space="preserve"> and </w:t>
      </w:r>
      <w:r w:rsidR="001746A6" w:rsidRPr="00912A14">
        <w:rPr>
          <w:rFonts w:asciiTheme="minorHAnsi" w:hAnsiTheme="minorHAnsi"/>
          <w:b w:val="0"/>
          <w:noProof w:val="0"/>
          <w:lang w:val="en-GB"/>
        </w:rPr>
        <w:t xml:space="preserve">use the built-in </w:t>
      </w:r>
      <w:r w:rsidR="001746A6" w:rsidRPr="00912A14">
        <w:rPr>
          <w:rStyle w:val="CodeChar"/>
          <w:rFonts w:cstheme="minorHAnsi"/>
          <w:b/>
          <w:bCs/>
        </w:rPr>
        <w:t xml:space="preserve">InstallSupplement() </w:t>
      </w:r>
      <w:r w:rsidR="001746A6" w:rsidRPr="00912A14">
        <w:rPr>
          <w:rFonts w:asciiTheme="minorHAnsi" w:hAnsiTheme="minorHAnsi"/>
          <w:b w:val="0"/>
          <w:noProof w:val="0"/>
          <w:lang w:val="en-GB"/>
        </w:rPr>
        <w:t>method to upgrade the robot with the new supplement</w:t>
      </w:r>
      <w:r w:rsidR="004B6798" w:rsidRPr="00912A14">
        <w:rPr>
          <w:rFonts w:asciiTheme="minorHAnsi" w:hAnsiTheme="minorHAnsi"/>
          <w:b w:val="0"/>
          <w:noProof w:val="0"/>
          <w:lang w:val="en-GB"/>
        </w:rPr>
        <w:t>.</w:t>
      </w:r>
    </w:p>
    <w:p w14:paraId="678A4E71" w14:textId="5B490720" w:rsidR="006D11FE" w:rsidRPr="00912A14" w:rsidRDefault="00377FB4" w:rsidP="00AE53B5">
      <w:pPr>
        <w:pStyle w:val="ListParagraph"/>
        <w:numPr>
          <w:ilvl w:val="1"/>
          <w:numId w:val="12"/>
        </w:numPr>
        <w:jc w:val="both"/>
        <w:rPr>
          <w:lang w:val="en-GB"/>
        </w:rPr>
      </w:pPr>
      <w:r w:rsidRPr="00912A14">
        <w:rPr>
          <w:lang w:val="en-GB"/>
        </w:rPr>
        <w:t>Remove</w:t>
      </w:r>
      <w:r w:rsidR="006D11FE" w:rsidRPr="00912A14">
        <w:rPr>
          <w:lang w:val="en-GB"/>
        </w:rPr>
        <w:t xml:space="preserve"> </w:t>
      </w:r>
      <w:r w:rsidR="004B6798" w:rsidRPr="00912A14">
        <w:rPr>
          <w:lang w:val="en-GB"/>
        </w:rPr>
        <w:t xml:space="preserve">the </w:t>
      </w:r>
      <w:r w:rsidR="004B6798" w:rsidRPr="00912A14">
        <w:rPr>
          <w:rStyle w:val="CodeChar"/>
          <w:rFonts w:cstheme="minorHAnsi"/>
          <w:bCs/>
        </w:rPr>
        <w:t>IS</w:t>
      </w:r>
      <w:r w:rsidR="006D11FE" w:rsidRPr="00912A14">
        <w:rPr>
          <w:rStyle w:val="CodeChar"/>
          <w:rFonts w:cstheme="minorHAnsi"/>
          <w:bCs/>
        </w:rPr>
        <w:t>upplement</w:t>
      </w:r>
      <w:r w:rsidR="006D11FE" w:rsidRPr="00912A14">
        <w:rPr>
          <w:lang w:val="en-GB"/>
        </w:rPr>
        <w:t xml:space="preserve"> from </w:t>
      </w:r>
      <w:r w:rsidR="004B6798" w:rsidRPr="00912A14">
        <w:rPr>
          <w:lang w:val="en-GB"/>
        </w:rPr>
        <w:t xml:space="preserve">the </w:t>
      </w:r>
      <w:r w:rsidR="004B6798" w:rsidRPr="00912A14">
        <w:rPr>
          <w:rStyle w:val="CodeChar"/>
          <w:rFonts w:cstheme="minorHAnsi"/>
          <w:bCs/>
        </w:rPr>
        <w:t>SupplementRepository</w:t>
      </w:r>
      <w:r w:rsidR="004B6798" w:rsidRPr="00912A14">
        <w:rPr>
          <w:lang w:val="en-GB"/>
        </w:rPr>
        <w:t>.</w:t>
      </w:r>
    </w:p>
    <w:p w14:paraId="4EAB3BE7" w14:textId="253838E3" w:rsidR="006D11FE" w:rsidRPr="00912A14" w:rsidRDefault="006D11FE" w:rsidP="00AE53B5">
      <w:pPr>
        <w:pStyle w:val="ListParagraph"/>
        <w:numPr>
          <w:ilvl w:val="1"/>
          <w:numId w:val="12"/>
        </w:numPr>
        <w:jc w:val="both"/>
      </w:pPr>
      <w:r w:rsidRPr="00912A14">
        <w:rPr>
          <w:lang w:val="en-GB"/>
        </w:rPr>
        <w:t xml:space="preserve">Return the following message: </w:t>
      </w:r>
      <w:r w:rsidRPr="00912A14">
        <w:rPr>
          <w:rStyle w:val="CodeChar"/>
        </w:rPr>
        <w:t>"{</w:t>
      </w:r>
      <w:r w:rsidR="00123A23" w:rsidRPr="00912A14">
        <w:rPr>
          <w:rStyle w:val="CodeChar"/>
        </w:rPr>
        <w:t>model</w:t>
      </w:r>
      <w:r w:rsidRPr="00912A14">
        <w:rPr>
          <w:rStyle w:val="CodeChar"/>
        </w:rPr>
        <w:t>}</w:t>
      </w:r>
      <w:r w:rsidRPr="00912A14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912A14">
        <w:rPr>
          <w:rFonts w:ascii="Cascadia Mono" w:hAnsi="Cascadia Mono" w:cs="Cascadia Mono"/>
          <w:color w:val="A31515"/>
          <w:sz w:val="20"/>
          <w:szCs w:val="20"/>
        </w:rPr>
        <w:t xml:space="preserve">is </w:t>
      </w:r>
      <w:r w:rsidR="00123A23" w:rsidRPr="00912A14">
        <w:rPr>
          <w:rFonts w:ascii="Cascadia Mono" w:hAnsi="Cascadia Mono" w:cs="Cascadia Mono"/>
          <w:noProof/>
          <w:color w:val="A31515"/>
          <w:sz w:val="20"/>
          <w:szCs w:val="20"/>
        </w:rPr>
        <w:t>upgraded with</w:t>
      </w:r>
      <w:r w:rsidR="00123A23" w:rsidRPr="00912A14">
        <w:rPr>
          <w:rFonts w:ascii="Cascadia Mono" w:hAnsi="Cascadia Mono" w:cs="Cascadia Mono"/>
          <w:noProof/>
          <w:color w:val="A31515"/>
        </w:rPr>
        <w:t xml:space="preserve"> </w:t>
      </w:r>
      <w:r w:rsidR="00123A23" w:rsidRPr="00912A14">
        <w:rPr>
          <w:rStyle w:val="CodeChar"/>
        </w:rPr>
        <w:t>{supplementTypeName}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.</w:t>
      </w:r>
      <w:r w:rsidRPr="00912A14">
        <w:rPr>
          <w:lang w:val="en-GB"/>
        </w:rPr>
        <w:t>"</w:t>
      </w:r>
    </w:p>
    <w:p w14:paraId="63D42996" w14:textId="4AB01916" w:rsidR="004A6DB0" w:rsidRPr="00912A14" w:rsidRDefault="000B5B79" w:rsidP="004A6DB0">
      <w:pPr>
        <w:pStyle w:val="Heading4"/>
        <w:jc w:val="both"/>
        <w:rPr>
          <w:noProof/>
        </w:rPr>
      </w:pPr>
      <w:r w:rsidRPr="00912A14">
        <w:rPr>
          <w:noProof/>
        </w:rPr>
        <w:t>PerformService</w:t>
      </w:r>
      <w:r w:rsidR="00B75D43" w:rsidRPr="00912A14">
        <w:rPr>
          <w:noProof/>
        </w:rPr>
        <w:t xml:space="preserve"> </w:t>
      </w:r>
      <w:r w:rsidR="004A6DB0" w:rsidRPr="00912A14">
        <w:rPr>
          <w:noProof/>
        </w:rPr>
        <w:t>Command</w:t>
      </w:r>
    </w:p>
    <w:p w14:paraId="5D4C54FA" w14:textId="77777777" w:rsidR="004A6DB0" w:rsidRPr="00912A14" w:rsidRDefault="004A6DB0" w:rsidP="004A6DB0">
      <w:pPr>
        <w:pStyle w:val="Heading5"/>
        <w:jc w:val="both"/>
      </w:pPr>
      <w:r w:rsidRPr="00912A14">
        <w:t>Parameters</w:t>
      </w:r>
    </w:p>
    <w:p w14:paraId="5464F3D4" w14:textId="16F64D0F" w:rsidR="004A6DB0" w:rsidRPr="00912A14" w:rsidRDefault="00B2611F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912A14">
        <w:rPr>
          <w:rFonts w:ascii="Consolas" w:hAnsi="Consolas"/>
          <w:b/>
          <w:noProof/>
        </w:rPr>
        <w:t>service</w:t>
      </w:r>
      <w:r w:rsidR="004A6DB0" w:rsidRPr="00912A14">
        <w:rPr>
          <w:rFonts w:ascii="Consolas" w:hAnsi="Consolas"/>
          <w:b/>
          <w:noProof/>
        </w:rPr>
        <w:t>Name</w:t>
      </w:r>
      <w:r w:rsidR="004A6DB0" w:rsidRPr="00912A14">
        <w:rPr>
          <w:rFonts w:cstheme="minorHAnsi"/>
          <w:b/>
        </w:rPr>
        <w:t xml:space="preserve"> </w:t>
      </w:r>
      <w:r w:rsidR="000B5B79" w:rsidRPr="00912A14">
        <w:rPr>
          <w:rFonts w:cstheme="minorHAnsi"/>
        </w:rPr>
        <w:t>–</w:t>
      </w:r>
      <w:r w:rsidR="004A6DB0" w:rsidRPr="00912A14">
        <w:rPr>
          <w:rFonts w:cstheme="minorHAnsi"/>
          <w:b/>
        </w:rPr>
        <w:t xml:space="preserve"> </w:t>
      </w:r>
      <w:r w:rsidR="000B5B79" w:rsidRPr="00912A14">
        <w:rPr>
          <w:rFonts w:ascii="Consolas" w:hAnsi="Consolas"/>
          <w:b/>
        </w:rPr>
        <w:t>s</w:t>
      </w:r>
      <w:r w:rsidR="004A6DB0" w:rsidRPr="00912A14">
        <w:rPr>
          <w:rFonts w:ascii="Consolas" w:hAnsi="Consolas"/>
          <w:b/>
        </w:rPr>
        <w:t>tring</w:t>
      </w:r>
    </w:p>
    <w:p w14:paraId="01F6FEF6" w14:textId="11D8C0B1" w:rsidR="000B5B79" w:rsidRPr="00912A14" w:rsidRDefault="000B5B79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912A14">
        <w:rPr>
          <w:rFonts w:ascii="Consolas" w:hAnsi="Consolas"/>
          <w:b/>
        </w:rPr>
        <w:t>interface</w:t>
      </w:r>
      <w:r w:rsidR="00E32ED1" w:rsidRPr="00912A14">
        <w:rPr>
          <w:rFonts w:ascii="Consolas" w:hAnsi="Consolas"/>
          <w:b/>
        </w:rPr>
        <w:t>Standard</w:t>
      </w:r>
      <w:r w:rsidRPr="00912A14">
        <w:rPr>
          <w:rFonts w:ascii="Consolas" w:hAnsi="Consolas"/>
          <w:b/>
        </w:rPr>
        <w:t xml:space="preserve"> - int</w:t>
      </w:r>
    </w:p>
    <w:p w14:paraId="60BF3CED" w14:textId="0B73B22F" w:rsidR="000B5B79" w:rsidRPr="00912A14" w:rsidRDefault="000B5B79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 w:rsidRPr="00912A14">
        <w:rPr>
          <w:rFonts w:ascii="Consolas" w:hAnsi="Consolas"/>
          <w:b/>
        </w:rPr>
        <w:t>totalPowerNeeded - int</w:t>
      </w:r>
    </w:p>
    <w:p w14:paraId="3FEAF344" w14:textId="77777777" w:rsidR="004A6DB0" w:rsidRPr="00912A14" w:rsidRDefault="004A6DB0" w:rsidP="004A6DB0">
      <w:pPr>
        <w:pStyle w:val="Heading5"/>
        <w:jc w:val="both"/>
      </w:pPr>
      <w:r w:rsidRPr="00912A14">
        <w:t>Functionality</w:t>
      </w:r>
    </w:p>
    <w:p w14:paraId="6BF5C632" w14:textId="3018CA50" w:rsidR="00FC75D6" w:rsidRPr="00912A14" w:rsidRDefault="00251F37" w:rsidP="006501BD">
      <w:pPr>
        <w:jc w:val="both"/>
        <w:rPr>
          <w:b/>
          <w:lang w:val="en-GB"/>
        </w:rPr>
      </w:pPr>
      <w:r w:rsidRPr="00912A14">
        <w:t>To perform a specific service, you will need</w:t>
      </w:r>
      <w:r w:rsidR="000733E3" w:rsidRPr="00912A14">
        <w:t xml:space="preserve"> </w:t>
      </w:r>
      <w:r w:rsidR="000733E3" w:rsidRPr="00912A14">
        <w:rPr>
          <w:b/>
        </w:rPr>
        <w:t>only</w:t>
      </w:r>
      <w:r w:rsidRPr="00912A14">
        <w:t xml:space="preserve"> robots supporting the given </w:t>
      </w:r>
      <w:r w:rsidRPr="00912A14">
        <w:rPr>
          <w:rStyle w:val="CodeChar"/>
          <w:rFonts w:cstheme="minorHAnsi"/>
          <w:bCs/>
        </w:rPr>
        <w:t>interface</w:t>
      </w:r>
      <w:r w:rsidR="000733E3" w:rsidRPr="00912A14">
        <w:rPr>
          <w:rStyle w:val="CodeChar"/>
          <w:rFonts w:cstheme="minorHAnsi"/>
          <w:bCs/>
        </w:rPr>
        <w:t>Standard</w:t>
      </w:r>
      <w:r w:rsidRPr="00912A14">
        <w:t xml:space="preserve">. </w:t>
      </w:r>
      <w:r w:rsidR="00FD4687" w:rsidRPr="00912A14">
        <w:t xml:space="preserve">You will have to check the </w:t>
      </w:r>
      <w:r w:rsidR="00E35042" w:rsidRPr="00912A14">
        <w:rPr>
          <w:rStyle w:val="CodeChar"/>
          <w:rFonts w:cstheme="minorHAnsi"/>
          <w:bCs/>
        </w:rPr>
        <w:t>InterfaceStandarts</w:t>
      </w:r>
      <w:r w:rsidR="00FD4687" w:rsidRPr="00912A14">
        <w:t xml:space="preserve"> property of </w:t>
      </w:r>
      <w:r w:rsidR="00FD4687" w:rsidRPr="00912A14">
        <w:rPr>
          <w:b/>
        </w:rPr>
        <w:t>every single robot</w:t>
      </w:r>
      <w:r w:rsidR="00FD4687" w:rsidRPr="00912A14">
        <w:t xml:space="preserve"> from the </w:t>
      </w:r>
      <w:r w:rsidR="00FD4687" w:rsidRPr="00912A14">
        <w:rPr>
          <w:rStyle w:val="CodeChar"/>
          <w:rFonts w:cstheme="minorHAnsi"/>
          <w:bCs/>
        </w:rPr>
        <w:t>RobotRepository</w:t>
      </w:r>
      <w:r w:rsidR="00FD4687" w:rsidRPr="00912A14">
        <w:t xml:space="preserve"> and take those which </w:t>
      </w:r>
      <w:r w:rsidR="00FD4687" w:rsidRPr="00912A14">
        <w:rPr>
          <w:b/>
        </w:rPr>
        <w:t>meet that requirement</w:t>
      </w:r>
      <w:r w:rsidR="004A6DB0" w:rsidRPr="00912A14">
        <w:t>.</w:t>
      </w:r>
      <w:r w:rsidR="006501BD" w:rsidRPr="00912A14">
        <w:rPr>
          <w:b/>
          <w:lang w:val="en-GB"/>
        </w:rPr>
        <w:t xml:space="preserve"> </w:t>
      </w:r>
    </w:p>
    <w:p w14:paraId="113D5173" w14:textId="77777777" w:rsidR="009F6F16" w:rsidRPr="00912A14" w:rsidRDefault="009F6F16" w:rsidP="006501BD">
      <w:pPr>
        <w:jc w:val="both"/>
      </w:pPr>
    </w:p>
    <w:p w14:paraId="293E8EA4" w14:textId="44E65108" w:rsidR="00F62CC9" w:rsidRPr="00912A14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2A14">
        <w:rPr>
          <w:b/>
          <w:lang w:val="en-GB"/>
        </w:rPr>
        <w:t>Select</w:t>
      </w:r>
      <w:r w:rsidR="002A4B6A" w:rsidRPr="00912A14">
        <w:rPr>
          <w:b/>
          <w:lang w:val="en-GB"/>
        </w:rPr>
        <w:t xml:space="preserve"> the</w:t>
      </w:r>
      <w:r w:rsidR="002A4B6A" w:rsidRPr="00912A14">
        <w:rPr>
          <w:b/>
          <w:lang w:val="bg-BG"/>
        </w:rPr>
        <w:t xml:space="preserve"> </w:t>
      </w:r>
      <w:r w:rsidR="002A4B6A" w:rsidRPr="00912A14">
        <w:rPr>
          <w:b/>
          <w:lang w:val="en-GB"/>
        </w:rPr>
        <w:t>robots</w:t>
      </w:r>
      <w:r w:rsidR="002A4B6A" w:rsidRPr="00912A14">
        <w:rPr>
          <w:lang w:val="en-GB"/>
        </w:rPr>
        <w:t xml:space="preserve">, supporting the given </w:t>
      </w:r>
      <w:r w:rsidR="002A4B6A" w:rsidRPr="00912A14">
        <w:rPr>
          <w:rStyle w:val="CodeChar"/>
          <w:rFonts w:cstheme="minorHAnsi"/>
          <w:bCs/>
        </w:rPr>
        <w:t>interface</w:t>
      </w:r>
      <w:r w:rsidR="00E32ED1" w:rsidRPr="00912A14">
        <w:rPr>
          <w:rStyle w:val="CodeChar"/>
          <w:rFonts w:cstheme="minorHAnsi"/>
          <w:bCs/>
        </w:rPr>
        <w:t>Standard</w:t>
      </w:r>
      <w:r w:rsidR="002A4B6A" w:rsidRPr="00912A14">
        <w:rPr>
          <w:lang w:val="en-GB"/>
        </w:rPr>
        <w:t xml:space="preserve"> from the</w:t>
      </w:r>
      <w:r w:rsidR="002A4B6A" w:rsidRPr="00912A14">
        <w:rPr>
          <w:b/>
          <w:lang w:val="en-GB"/>
        </w:rPr>
        <w:t xml:space="preserve"> </w:t>
      </w:r>
      <w:r w:rsidR="002A4B6A" w:rsidRPr="00912A14">
        <w:rPr>
          <w:rStyle w:val="CodeChar"/>
          <w:rFonts w:cstheme="minorHAnsi"/>
          <w:bCs/>
        </w:rPr>
        <w:t>RobotRepository</w:t>
      </w:r>
      <w:r w:rsidR="00F62CC9" w:rsidRPr="00912A14">
        <w:rPr>
          <w:lang w:val="en-GB"/>
        </w:rPr>
        <w:t xml:space="preserve"> </w:t>
      </w:r>
      <w:r w:rsidR="00F62CC9" w:rsidRPr="00912A14">
        <w:rPr>
          <w:lang w:val="bg-BG"/>
        </w:rPr>
        <w:t>(</w:t>
      </w:r>
      <w:r w:rsidR="00F62CC9" w:rsidRPr="00912A14">
        <w:rPr>
          <w:b/>
          <w:i/>
        </w:rPr>
        <w:t>check if every robot’s InterfaceStandards collection contains the given interfaceStandard</w:t>
      </w:r>
      <w:r w:rsidR="00F62CC9" w:rsidRPr="00912A14">
        <w:rPr>
          <w:lang w:val="bg-BG"/>
        </w:rPr>
        <w:t>)</w:t>
      </w:r>
    </w:p>
    <w:p w14:paraId="30F4E51B" w14:textId="4286247B" w:rsidR="00F62CC9" w:rsidRPr="00912A14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2A14">
        <w:rPr>
          <w:lang w:val="en-GB"/>
        </w:rPr>
        <w:t xml:space="preserve">If </w:t>
      </w:r>
      <w:r w:rsidRPr="00912A14">
        <w:rPr>
          <w:b/>
          <w:lang w:val="en-GB"/>
        </w:rPr>
        <w:t>NONE</w:t>
      </w:r>
      <w:r w:rsidRPr="00912A14">
        <w:rPr>
          <w:lang w:val="en-GB"/>
        </w:rPr>
        <w:t xml:space="preserve"> of the robots in the </w:t>
      </w:r>
      <w:r w:rsidRPr="00912A14">
        <w:rPr>
          <w:rStyle w:val="CodeChar"/>
          <w:rFonts w:cstheme="minorHAnsi"/>
          <w:bCs/>
        </w:rPr>
        <w:t>RobotRepository</w:t>
      </w:r>
      <w:r w:rsidRPr="00912A14">
        <w:rPr>
          <w:lang w:val="en-GB"/>
        </w:rPr>
        <w:t xml:space="preserve"> supports the given </w:t>
      </w:r>
      <w:r w:rsidRPr="00912A14">
        <w:rPr>
          <w:rStyle w:val="CodeChar"/>
          <w:rFonts w:cstheme="minorHAnsi"/>
          <w:bCs/>
        </w:rPr>
        <w:t>interfaceStandard</w:t>
      </w:r>
      <w:r w:rsidRPr="00912A14">
        <w:rPr>
          <w:lang w:val="en-GB"/>
        </w:rPr>
        <w:t>, return the following message: "</w:t>
      </w:r>
      <w:r w:rsidRPr="00912A14">
        <w:rPr>
          <w:rFonts w:ascii="Cascadia Mono" w:hAnsi="Cascadia Mono" w:cs="Cascadia Mono"/>
          <w:color w:val="A31515"/>
          <w:sz w:val="20"/>
          <w:szCs w:val="20"/>
        </w:rPr>
        <w:t>Unable to perform service,</w:t>
      </w:r>
      <w:r w:rsidRPr="00912A14">
        <w:rPr>
          <w:rFonts w:ascii="Cascadia Mono" w:hAnsi="Cascadia Mono" w:cs="Cascadia Mono"/>
          <w:color w:val="A31515"/>
        </w:rPr>
        <w:t xml:space="preserve"> </w:t>
      </w:r>
      <w:r w:rsidRPr="00912A14">
        <w:rPr>
          <w:rStyle w:val="CodeChar"/>
          <w:rFonts w:cstheme="minorHAnsi"/>
          <w:bCs/>
        </w:rPr>
        <w:t>{</w:t>
      </w:r>
      <w:r w:rsidRPr="00912A14">
        <w:rPr>
          <w:rStyle w:val="CodeChar"/>
        </w:rPr>
        <w:t>intefaceStandard}</w:t>
      </w:r>
      <w:r w:rsidRPr="00912A14">
        <w:rPr>
          <w:rFonts w:ascii="Cascadia Mono" w:hAnsi="Cascadia Mono" w:cs="Cascadia Mono"/>
          <w:color w:val="A31515"/>
          <w:sz w:val="20"/>
          <w:szCs w:val="20"/>
        </w:rPr>
        <w:t xml:space="preserve"> not supported!</w:t>
      </w:r>
      <w:r w:rsidRPr="00912A14">
        <w:rPr>
          <w:lang w:val="en-GB"/>
        </w:rPr>
        <w:t>"</w:t>
      </w:r>
    </w:p>
    <w:p w14:paraId="3E3FC817" w14:textId="6649D74B" w:rsidR="006501BD" w:rsidRPr="00912A14" w:rsidRDefault="006501BD" w:rsidP="006501BD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2A14">
        <w:rPr>
          <w:b/>
        </w:rPr>
        <w:t>Order</w:t>
      </w:r>
      <w:r w:rsidRPr="00912A14">
        <w:rPr>
          <w:lang w:val="en-GB"/>
        </w:rPr>
        <w:t xml:space="preserve"> the selected robots </w:t>
      </w:r>
      <w:r w:rsidRPr="00912A14">
        <w:rPr>
          <w:b/>
          <w:lang w:val="en-GB"/>
        </w:rPr>
        <w:t>by</w:t>
      </w:r>
      <w:r w:rsidRPr="00912A14">
        <w:rPr>
          <w:lang w:val="en-GB"/>
        </w:rPr>
        <w:t xml:space="preserve"> </w:t>
      </w:r>
      <w:r w:rsidRPr="00912A14">
        <w:rPr>
          <w:rStyle w:val="CodeChar"/>
          <w:rFonts w:cstheme="minorHAnsi"/>
          <w:bCs/>
        </w:rPr>
        <w:t>BatteryLevel</w:t>
      </w:r>
      <w:r w:rsidRPr="00912A14">
        <w:rPr>
          <w:lang w:val="en-GB"/>
        </w:rPr>
        <w:t xml:space="preserve"> </w:t>
      </w:r>
      <w:r w:rsidRPr="00912A14">
        <w:rPr>
          <w:b/>
          <w:lang w:val="en-GB"/>
        </w:rPr>
        <w:t>descending</w:t>
      </w:r>
      <w:r w:rsidRPr="00912A14">
        <w:rPr>
          <w:lang w:val="en-GB"/>
        </w:rPr>
        <w:t>.</w:t>
      </w:r>
    </w:p>
    <w:p w14:paraId="68508DF1" w14:textId="1B18739E" w:rsidR="00B76644" w:rsidRPr="00912A14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2A14">
        <w:rPr>
          <w:lang w:val="en-GB"/>
        </w:rPr>
        <w:lastRenderedPageBreak/>
        <w:t xml:space="preserve">Find the </w:t>
      </w:r>
      <w:r w:rsidRPr="00912A14">
        <w:rPr>
          <w:b/>
          <w:lang w:val="en-GB"/>
        </w:rPr>
        <w:t>sum of the</w:t>
      </w:r>
      <w:r w:rsidRPr="00912A14">
        <w:rPr>
          <w:lang w:val="en-GB"/>
        </w:rPr>
        <w:t xml:space="preserve"> </w:t>
      </w:r>
      <w:r w:rsidRPr="00912A14">
        <w:rPr>
          <w:rStyle w:val="CodeChar"/>
          <w:rFonts w:cstheme="minorHAnsi"/>
          <w:bCs/>
        </w:rPr>
        <w:t>BatteryLevel</w:t>
      </w:r>
      <w:r w:rsidRPr="00912A14">
        <w:rPr>
          <w:lang w:val="en-GB"/>
        </w:rPr>
        <w:t xml:space="preserve"> of </w:t>
      </w:r>
      <w:r w:rsidRPr="00912A14">
        <w:rPr>
          <w:b/>
          <w:lang w:val="en-GB"/>
        </w:rPr>
        <w:t>the selected robots</w:t>
      </w:r>
      <w:r w:rsidRPr="00912A14">
        <w:rPr>
          <w:lang w:val="en-GB"/>
        </w:rPr>
        <w:t>.</w:t>
      </w:r>
    </w:p>
    <w:p w14:paraId="45F17D0B" w14:textId="77777777" w:rsidR="00AE53B5" w:rsidRPr="00912A14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2A14">
        <w:rPr>
          <w:b/>
          <w:lang w:val="en-GB"/>
        </w:rPr>
        <w:t>If the sum</w:t>
      </w:r>
      <w:r w:rsidRPr="00912A14">
        <w:rPr>
          <w:lang w:val="en-GB"/>
        </w:rPr>
        <w:t xml:space="preserve"> of the </w:t>
      </w:r>
      <w:r w:rsidRPr="00912A14">
        <w:rPr>
          <w:rStyle w:val="CodeChar"/>
          <w:rFonts w:cstheme="minorHAnsi"/>
          <w:bCs/>
        </w:rPr>
        <w:t>BatteryLevel</w:t>
      </w:r>
      <w:r w:rsidRPr="00912A14">
        <w:rPr>
          <w:lang w:val="en-GB"/>
        </w:rPr>
        <w:t xml:space="preserve"> of the </w:t>
      </w:r>
      <w:r w:rsidRPr="00912A14">
        <w:rPr>
          <w:b/>
          <w:lang w:val="en-GB"/>
        </w:rPr>
        <w:t>selected robots</w:t>
      </w:r>
      <w:r w:rsidRPr="00912A14">
        <w:rPr>
          <w:lang w:val="en-GB"/>
        </w:rPr>
        <w:t>,</w:t>
      </w:r>
      <w:r w:rsidRPr="00912A14">
        <w:t xml:space="preserve"> </w:t>
      </w:r>
      <w:r w:rsidRPr="00912A14">
        <w:rPr>
          <w:b/>
        </w:rPr>
        <w:t>is less than</w:t>
      </w:r>
      <w:r w:rsidRPr="00912A14">
        <w:t xml:space="preserve"> the </w:t>
      </w:r>
      <w:r w:rsidRPr="00912A14">
        <w:rPr>
          <w:rStyle w:val="CodeChar"/>
          <w:rFonts w:cstheme="minorHAnsi"/>
          <w:bCs/>
        </w:rPr>
        <w:t>totalPowerNeeded</w:t>
      </w:r>
      <w:r w:rsidRPr="00912A14">
        <w:rPr>
          <w:lang w:val="en-GB"/>
        </w:rPr>
        <w:t>,</w:t>
      </w:r>
      <w:r w:rsidRPr="00912A14">
        <w:rPr>
          <w:lang w:val="bg-BG"/>
        </w:rPr>
        <w:t xml:space="preserve"> </w:t>
      </w:r>
    </w:p>
    <w:p w14:paraId="7FB45717" w14:textId="77777777" w:rsidR="00B76644" w:rsidRPr="00912A14" w:rsidRDefault="00AE53B5" w:rsidP="00AE53B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 w:rsidRPr="00912A14">
        <w:rPr>
          <w:lang w:val="en-GB"/>
        </w:rPr>
        <w:t>R</w:t>
      </w:r>
      <w:r w:rsidR="006501BD" w:rsidRPr="00912A14">
        <w:rPr>
          <w:lang w:val="en-GB"/>
        </w:rPr>
        <w:t xml:space="preserve">eturn the following message: </w:t>
      </w:r>
    </w:p>
    <w:p w14:paraId="6350A7F3" w14:textId="447DFB33" w:rsidR="006501BD" w:rsidRPr="00912A14" w:rsidRDefault="006501BD" w:rsidP="00B76644">
      <w:pPr>
        <w:jc w:val="both"/>
        <w:rPr>
          <w:lang w:val="en-GB"/>
        </w:rPr>
      </w:pPr>
      <w:r w:rsidRPr="00912A14">
        <w:rPr>
          <w:rStyle w:val="CodeChar"/>
          <w:rFonts w:cstheme="minorHAnsi"/>
          <w:bCs/>
        </w:rPr>
        <w:t>"{</w:t>
      </w:r>
      <w:r w:rsidRPr="00912A14">
        <w:rPr>
          <w:rStyle w:val="CodeChar"/>
        </w:rPr>
        <w:t>serviceName</w:t>
      </w:r>
      <w:r w:rsidRPr="00912A14">
        <w:rPr>
          <w:rStyle w:val="CodeChar"/>
          <w:rFonts w:cstheme="minorHAnsi"/>
          <w:bCs/>
        </w:rPr>
        <w:t>}</w:t>
      </w:r>
      <w:r w:rsidRPr="00912A14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912A14">
        <w:rPr>
          <w:rFonts w:ascii="Cascadia Mono" w:hAnsi="Cascadia Mono" w:cs="Cascadia Mono"/>
          <w:color w:val="A31515"/>
          <w:sz w:val="20"/>
          <w:szCs w:val="20"/>
        </w:rPr>
        <w:t>cannot be executed!</w:t>
      </w:r>
      <w:r w:rsidRPr="00912A14">
        <w:rPr>
          <w:rFonts w:ascii="Cascadia Mono" w:hAnsi="Cascadia Mono" w:cs="Cascadia Mono"/>
          <w:color w:val="A31515"/>
        </w:rPr>
        <w:t xml:space="preserve"> </w:t>
      </w:r>
      <w:r w:rsidRPr="00912A14">
        <w:rPr>
          <w:rStyle w:val="CodeChar"/>
          <w:rFonts w:cstheme="minorHAnsi"/>
          <w:bCs/>
        </w:rPr>
        <w:t>{</w:t>
      </w:r>
      <w:r w:rsidRPr="00912A14">
        <w:rPr>
          <w:rStyle w:val="CodeChar"/>
        </w:rPr>
        <w:t>totalPowerNeeded - availablePower}</w:t>
      </w:r>
      <w:r w:rsidRPr="00912A14">
        <w:rPr>
          <w:rFonts w:ascii="Cascadia Mono" w:hAnsi="Cascadia Mono" w:cs="Cascadia Mono"/>
          <w:color w:val="A31515"/>
          <w:sz w:val="20"/>
          <w:szCs w:val="20"/>
        </w:rPr>
        <w:t xml:space="preserve"> more power needed.</w:t>
      </w:r>
      <w:r w:rsidRPr="00912A14">
        <w:rPr>
          <w:lang w:val="en-GB"/>
        </w:rPr>
        <w:t>"</w:t>
      </w:r>
    </w:p>
    <w:p w14:paraId="26B11AF8" w14:textId="5BC309B3" w:rsidR="00022785" w:rsidRPr="00912A14" w:rsidRDefault="00AE53B5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2A14">
        <w:rPr>
          <w:lang w:val="en-GB"/>
        </w:rPr>
        <w:t xml:space="preserve">Else if the </w:t>
      </w:r>
      <w:r w:rsidRPr="00912A14">
        <w:rPr>
          <w:rStyle w:val="CodeChar"/>
          <w:rFonts w:cstheme="minorHAnsi"/>
          <w:bCs/>
        </w:rPr>
        <w:t>totalPowerNeeded</w:t>
      </w:r>
      <w:r w:rsidRPr="00912A14">
        <w:rPr>
          <w:lang w:val="en-GB"/>
        </w:rPr>
        <w:t>,</w:t>
      </w:r>
      <w:r w:rsidRPr="00912A14">
        <w:t xml:space="preserve"> </w:t>
      </w:r>
      <w:r w:rsidRPr="00912A14">
        <w:rPr>
          <w:b/>
        </w:rPr>
        <w:t xml:space="preserve">is greater or equal </w:t>
      </w:r>
      <w:r w:rsidRPr="00912A14">
        <w:t>to the</w:t>
      </w:r>
      <w:r w:rsidRPr="00912A14">
        <w:rPr>
          <w:rStyle w:val="HeaderChar"/>
          <w:rFonts w:cstheme="minorHAnsi"/>
          <w:bCs/>
        </w:rPr>
        <w:t xml:space="preserve"> </w:t>
      </w:r>
      <w:r w:rsidRPr="00912A14">
        <w:rPr>
          <w:rStyle w:val="CodeChar"/>
          <w:rFonts w:cstheme="minorHAnsi"/>
          <w:bCs/>
        </w:rPr>
        <w:t>BatteryLevel</w:t>
      </w:r>
      <w:r w:rsidR="00C129E9" w:rsidRPr="00912A14">
        <w:rPr>
          <w:rStyle w:val="CodeChar"/>
          <w:rFonts w:cstheme="minorHAnsi"/>
          <w:bCs/>
        </w:rPr>
        <w:t xml:space="preserve"> sum</w:t>
      </w:r>
      <w:r w:rsidRPr="00912A14">
        <w:t xml:space="preserve">, </w:t>
      </w:r>
      <w:r w:rsidRPr="00912A14">
        <w:rPr>
          <w:b/>
          <w:lang w:val="en-GB"/>
        </w:rPr>
        <w:t>ea</w:t>
      </w:r>
      <w:r w:rsidR="000733E3" w:rsidRPr="00912A14">
        <w:rPr>
          <w:b/>
          <w:lang w:val="en-GB"/>
        </w:rPr>
        <w:t xml:space="preserve">ch </w:t>
      </w:r>
      <w:r w:rsidR="00022785" w:rsidRPr="00912A14">
        <w:rPr>
          <w:b/>
          <w:lang w:val="en-GB"/>
        </w:rPr>
        <w:t>of the selected robots</w:t>
      </w:r>
      <w:r w:rsidR="00022785" w:rsidRPr="00912A14">
        <w:rPr>
          <w:lang w:val="en-GB"/>
        </w:rPr>
        <w:t xml:space="preserve"> will work on the service </w:t>
      </w:r>
      <w:r w:rsidR="00022785" w:rsidRPr="00912A14">
        <w:rPr>
          <w:b/>
          <w:lang w:val="en-GB"/>
        </w:rPr>
        <w:t>u</w:t>
      </w:r>
      <w:r w:rsidR="002A4B6A" w:rsidRPr="00912A14">
        <w:rPr>
          <w:b/>
          <w:lang w:val="en-GB"/>
        </w:rPr>
        <w:t>ntil</w:t>
      </w:r>
      <w:r w:rsidR="002A4B6A" w:rsidRPr="00912A14">
        <w:rPr>
          <w:lang w:val="en-GB"/>
        </w:rPr>
        <w:t xml:space="preserve"> </w:t>
      </w:r>
      <w:r w:rsidR="002A4B6A" w:rsidRPr="00912A14">
        <w:rPr>
          <w:b/>
          <w:lang w:val="en-GB"/>
        </w:rPr>
        <w:t>the service is performed successfully</w:t>
      </w:r>
      <w:r w:rsidR="00C129E9" w:rsidRPr="00912A14">
        <w:rPr>
          <w:b/>
          <w:lang w:val="en-GB"/>
        </w:rPr>
        <w:t xml:space="preserve"> (</w:t>
      </w:r>
      <w:r w:rsidR="00C129E9" w:rsidRPr="00912A14">
        <w:rPr>
          <w:rStyle w:val="CodeChar"/>
          <w:rFonts w:cstheme="minorHAnsi"/>
          <w:bCs/>
        </w:rPr>
        <w:t>totalPowerNeeded == 0</w:t>
      </w:r>
      <w:r w:rsidR="00C129E9" w:rsidRPr="00912A14">
        <w:rPr>
          <w:b/>
          <w:lang w:val="en-GB"/>
        </w:rPr>
        <w:t>)</w:t>
      </w:r>
      <w:r w:rsidR="00022785" w:rsidRPr="00912A14">
        <w:rPr>
          <w:lang w:val="en-GB"/>
        </w:rPr>
        <w:t>:</w:t>
      </w:r>
    </w:p>
    <w:p w14:paraId="473F72D5" w14:textId="28C892FA" w:rsidR="00AE53B5" w:rsidRPr="00912A14" w:rsidRDefault="00AE53B5" w:rsidP="00AE53B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 w:rsidRPr="00912A14">
        <w:rPr>
          <w:b/>
          <w:lang w:val="en-GB"/>
        </w:rPr>
        <w:t>Create a counter</w:t>
      </w:r>
      <w:r w:rsidRPr="00912A14">
        <w:rPr>
          <w:lang w:val="en-GB"/>
        </w:rPr>
        <w:t xml:space="preserve"> to calculate </w:t>
      </w:r>
      <w:r w:rsidRPr="00912A14">
        <w:rPr>
          <w:b/>
          <w:lang w:val="en-GB"/>
        </w:rPr>
        <w:t xml:space="preserve">how many robots will take </w:t>
      </w:r>
      <w:r w:rsidRPr="00912A14">
        <w:rPr>
          <w:b/>
        </w:rPr>
        <w:t>part</w:t>
      </w:r>
      <w:r w:rsidRPr="00912A14">
        <w:t xml:space="preserve"> in the service.</w:t>
      </w:r>
    </w:p>
    <w:p w14:paraId="487C5DF0" w14:textId="77777777" w:rsidR="00C129E9" w:rsidRPr="00912A14" w:rsidRDefault="00022785" w:rsidP="0002278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 w:rsidRPr="00912A14">
        <w:rPr>
          <w:lang w:val="en-GB"/>
        </w:rPr>
        <w:t xml:space="preserve">If </w:t>
      </w:r>
      <w:r w:rsidRPr="00912A14">
        <w:rPr>
          <w:rFonts w:ascii="Consolas" w:hAnsi="Consolas"/>
          <w:b/>
        </w:rPr>
        <w:t>robot.BatteryLevel</w:t>
      </w:r>
      <w:r w:rsidR="00071778" w:rsidRPr="00912A14">
        <w:rPr>
          <w:rFonts w:ascii="Consolas" w:hAnsi="Consolas"/>
          <w:b/>
        </w:rPr>
        <w:t xml:space="preserve"> </w:t>
      </w:r>
      <w:r w:rsidR="00071778" w:rsidRPr="00912A14">
        <w:rPr>
          <w:rFonts w:ascii="Consolas" w:hAnsi="Consolas"/>
          <w:b/>
          <w:lang w:val="bg-BG"/>
        </w:rPr>
        <w:t>&gt;</w:t>
      </w:r>
      <w:r w:rsidR="00071778" w:rsidRPr="00912A14">
        <w:rPr>
          <w:rFonts w:ascii="Consolas" w:hAnsi="Consolas"/>
          <w:b/>
        </w:rPr>
        <w:t>= totalPowerNeeded</w:t>
      </w:r>
    </w:p>
    <w:p w14:paraId="207BC79F" w14:textId="63B464F4" w:rsidR="00C129E9" w:rsidRPr="00912A14" w:rsidRDefault="00C129E9" w:rsidP="00C129E9">
      <w:pPr>
        <w:pStyle w:val="ListParagraph"/>
        <w:numPr>
          <w:ilvl w:val="2"/>
          <w:numId w:val="13"/>
        </w:numPr>
        <w:jc w:val="both"/>
        <w:rPr>
          <w:lang w:val="en-GB"/>
        </w:rPr>
      </w:pPr>
      <w:r w:rsidRPr="00912A14">
        <w:rPr>
          <w:lang w:val="en-GB"/>
        </w:rPr>
        <w:t>E</w:t>
      </w:r>
      <w:r w:rsidR="00022785" w:rsidRPr="00912A14">
        <w:rPr>
          <w:lang w:val="en-GB"/>
        </w:rPr>
        <w:t>xtract</w:t>
      </w:r>
      <w:r w:rsidR="00071778" w:rsidRPr="00912A14">
        <w:rPr>
          <w:lang w:val="en-GB"/>
        </w:rPr>
        <w:t xml:space="preserve"> energy</w:t>
      </w:r>
      <w:r w:rsidR="00071778" w:rsidRPr="00912A14">
        <w:rPr>
          <w:lang w:val="bg-BG"/>
        </w:rPr>
        <w:t xml:space="preserve"> </w:t>
      </w:r>
      <w:r w:rsidR="00071778" w:rsidRPr="00912A14">
        <w:t xml:space="preserve">from the battery, equal to the </w:t>
      </w:r>
      <w:r w:rsidR="00071778" w:rsidRPr="00912A14">
        <w:rPr>
          <w:rFonts w:ascii="Consolas" w:hAnsi="Consolas"/>
          <w:b/>
        </w:rPr>
        <w:t>totalPowerNeeded</w:t>
      </w:r>
      <w:r w:rsidRPr="00912A14">
        <w:rPr>
          <w:rFonts w:ascii="Consolas" w:hAnsi="Consolas"/>
          <w:b/>
        </w:rPr>
        <w:t xml:space="preserve"> </w:t>
      </w:r>
      <w:r w:rsidRPr="00912A14">
        <w:rPr>
          <w:lang w:val="en-GB"/>
        </w:rPr>
        <w:t xml:space="preserve">(HINT: </w:t>
      </w:r>
      <w:r w:rsidRPr="00912A14">
        <w:rPr>
          <w:i/>
          <w:u w:val="single"/>
          <w:lang w:val="en-GB"/>
        </w:rPr>
        <w:t>robot.ExecuteService(totalPowerNeeded)</w:t>
      </w:r>
      <w:r w:rsidRPr="00912A14">
        <w:rPr>
          <w:i/>
          <w:lang w:val="en-GB"/>
        </w:rPr>
        <w:t xml:space="preserve"> </w:t>
      </w:r>
      <w:r w:rsidRPr="00912A14">
        <w:rPr>
          <w:lang w:val="en-GB"/>
        </w:rPr>
        <w:t>)</w:t>
      </w:r>
    </w:p>
    <w:p w14:paraId="69F83362" w14:textId="01222080" w:rsidR="00071778" w:rsidRPr="00912A14" w:rsidRDefault="00C129E9" w:rsidP="00C129E9">
      <w:pPr>
        <w:pStyle w:val="ListParagraph"/>
        <w:numPr>
          <w:ilvl w:val="2"/>
          <w:numId w:val="13"/>
        </w:numPr>
        <w:jc w:val="both"/>
        <w:rPr>
          <w:lang w:val="en-GB"/>
        </w:rPr>
      </w:pPr>
      <w:r w:rsidRPr="00912A14">
        <w:rPr>
          <w:b/>
          <w:lang w:val="en-GB"/>
        </w:rPr>
        <w:t>I</w:t>
      </w:r>
      <w:r w:rsidR="00AE53B5" w:rsidRPr="00912A14">
        <w:rPr>
          <w:b/>
          <w:lang w:val="en-GB"/>
        </w:rPr>
        <w:t>ncrease the counter by 1</w:t>
      </w:r>
      <w:r w:rsidR="00071778" w:rsidRPr="00912A14">
        <w:rPr>
          <w:rFonts w:ascii="Consolas" w:hAnsi="Consolas"/>
          <w:b/>
        </w:rPr>
        <w:t xml:space="preserve"> </w:t>
      </w:r>
      <w:r w:rsidR="00071778" w:rsidRPr="00912A14">
        <w:rPr>
          <w:lang w:val="en-GB"/>
        </w:rPr>
        <w:t xml:space="preserve">and </w:t>
      </w:r>
      <w:r w:rsidR="00071778" w:rsidRPr="00912A14">
        <w:rPr>
          <w:b/>
          <w:lang w:val="en-GB"/>
        </w:rPr>
        <w:t>stop executing the service</w:t>
      </w:r>
      <w:r w:rsidR="00071778" w:rsidRPr="00912A14">
        <w:rPr>
          <w:lang w:val="en-GB"/>
        </w:rPr>
        <w:t>.</w:t>
      </w:r>
    </w:p>
    <w:p w14:paraId="20982EFB" w14:textId="77777777" w:rsidR="00AE53B5" w:rsidRPr="00912A14" w:rsidRDefault="00071778" w:rsidP="00537C88">
      <w:pPr>
        <w:pStyle w:val="ListParagraph"/>
        <w:numPr>
          <w:ilvl w:val="1"/>
          <w:numId w:val="13"/>
        </w:numPr>
        <w:jc w:val="both"/>
        <w:rPr>
          <w:b/>
          <w:lang w:val="en-GB"/>
        </w:rPr>
      </w:pPr>
      <w:r w:rsidRPr="00912A14">
        <w:rPr>
          <w:lang w:val="en-GB"/>
        </w:rPr>
        <w:t xml:space="preserve">If </w:t>
      </w:r>
      <w:r w:rsidRPr="00912A14">
        <w:rPr>
          <w:rFonts w:ascii="Consolas" w:hAnsi="Consolas"/>
          <w:b/>
        </w:rPr>
        <w:t>robot.BatteryLevel &lt; totalPowerNeeded</w:t>
      </w:r>
      <w:r w:rsidR="00AE53B5" w:rsidRPr="00912A14">
        <w:rPr>
          <w:rFonts w:ascii="Consolas" w:hAnsi="Consolas"/>
          <w:b/>
        </w:rPr>
        <w:t>:</w:t>
      </w:r>
    </w:p>
    <w:p w14:paraId="7D02354C" w14:textId="5FC4D090" w:rsidR="00AE53B5" w:rsidRPr="00912A14" w:rsidRDefault="00C129E9" w:rsidP="00AE53B5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 w:rsidRPr="00912A14">
        <w:rPr>
          <w:lang w:val="en-GB"/>
        </w:rPr>
        <w:t>D</w:t>
      </w:r>
      <w:r w:rsidR="00071778" w:rsidRPr="00912A14">
        <w:rPr>
          <w:lang w:val="en-GB"/>
        </w:rPr>
        <w:t xml:space="preserve">ecrease the </w:t>
      </w:r>
      <w:r w:rsidR="00071778" w:rsidRPr="00912A14">
        <w:rPr>
          <w:rFonts w:ascii="Consolas" w:hAnsi="Consolas"/>
          <w:b/>
        </w:rPr>
        <w:t xml:space="preserve">totalPowerNeeded </w:t>
      </w:r>
      <w:r w:rsidR="00071778" w:rsidRPr="00912A14">
        <w:t xml:space="preserve">with the value of </w:t>
      </w:r>
      <w:r w:rsidR="00071778" w:rsidRPr="00912A14">
        <w:rPr>
          <w:rFonts w:ascii="Consolas" w:hAnsi="Consolas"/>
          <w:b/>
        </w:rPr>
        <w:t>robot.BatteryLevel</w:t>
      </w:r>
    </w:p>
    <w:p w14:paraId="5500A4C7" w14:textId="2C8871EF" w:rsidR="00AE53B5" w:rsidRPr="00912A14" w:rsidRDefault="00537C88" w:rsidP="00C129E9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 w:rsidRPr="00912A14">
        <w:rPr>
          <w:b/>
          <w:lang w:val="en-GB"/>
        </w:rPr>
        <w:t>Extract all the energy</w:t>
      </w:r>
      <w:r w:rsidRPr="00912A14">
        <w:rPr>
          <w:b/>
          <w:lang w:val="bg-BG"/>
        </w:rPr>
        <w:t xml:space="preserve"> </w:t>
      </w:r>
      <w:r w:rsidRPr="00912A14">
        <w:rPr>
          <w:b/>
        </w:rPr>
        <w:t>from the battery</w:t>
      </w:r>
      <w:r w:rsidR="00C129E9" w:rsidRPr="00912A14">
        <w:rPr>
          <w:b/>
        </w:rPr>
        <w:t xml:space="preserve"> </w:t>
      </w:r>
      <w:r w:rsidR="00C129E9" w:rsidRPr="00912A14">
        <w:rPr>
          <w:lang w:val="en-GB"/>
        </w:rPr>
        <w:t xml:space="preserve">(HINT: </w:t>
      </w:r>
      <w:r w:rsidR="00C129E9" w:rsidRPr="00912A14">
        <w:rPr>
          <w:i/>
          <w:u w:val="single"/>
          <w:lang w:val="en-GB"/>
        </w:rPr>
        <w:t>robot.ExecuteService(robot.BatteryLevel)</w:t>
      </w:r>
      <w:r w:rsidR="00C129E9" w:rsidRPr="00912A14">
        <w:rPr>
          <w:i/>
          <w:lang w:val="en-GB"/>
        </w:rPr>
        <w:t xml:space="preserve"> </w:t>
      </w:r>
      <w:r w:rsidR="00C129E9" w:rsidRPr="00912A14">
        <w:rPr>
          <w:lang w:val="en-GB"/>
        </w:rPr>
        <w:t>)</w:t>
      </w:r>
    </w:p>
    <w:p w14:paraId="62D856C0" w14:textId="3ED547D4" w:rsidR="00537C88" w:rsidRPr="00912A14" w:rsidRDefault="00C129E9" w:rsidP="00AE53B5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 w:rsidRPr="00912A14">
        <w:rPr>
          <w:b/>
          <w:lang w:val="en-GB"/>
        </w:rPr>
        <w:t>I</w:t>
      </w:r>
      <w:r w:rsidR="00AE53B5" w:rsidRPr="00912A14">
        <w:rPr>
          <w:b/>
          <w:lang w:val="en-GB"/>
        </w:rPr>
        <w:t>ncrease the counter by 1</w:t>
      </w:r>
      <w:r w:rsidR="00537C88" w:rsidRPr="00912A14">
        <w:rPr>
          <w:b/>
        </w:rPr>
        <w:t xml:space="preserve"> and proceed with the next robot.</w:t>
      </w:r>
    </w:p>
    <w:p w14:paraId="24EBAA8B" w14:textId="5A9E0417" w:rsidR="004A6DB0" w:rsidRPr="00912A14" w:rsidRDefault="00046A7F" w:rsidP="00814D11">
      <w:pPr>
        <w:pStyle w:val="ListParagraph"/>
        <w:numPr>
          <w:ilvl w:val="0"/>
          <w:numId w:val="13"/>
        </w:numPr>
        <w:jc w:val="both"/>
      </w:pPr>
      <w:r w:rsidRPr="00912A14">
        <w:rPr>
          <w:lang w:val="en-GB"/>
        </w:rPr>
        <w:t>When the service is performed successfully, r</w:t>
      </w:r>
      <w:r w:rsidR="002A4B6A" w:rsidRPr="00912A14">
        <w:rPr>
          <w:lang w:val="en-GB"/>
        </w:rPr>
        <w:t xml:space="preserve">eturn the following message: </w:t>
      </w:r>
      <w:r w:rsidR="002A4B6A" w:rsidRPr="00912A14">
        <w:rPr>
          <w:rStyle w:val="CodeChar"/>
        </w:rPr>
        <w:t>"{</w:t>
      </w:r>
      <w:r w:rsidRPr="00912A14">
        <w:rPr>
          <w:rStyle w:val="CodeChar"/>
        </w:rPr>
        <w:t>serviceName</w:t>
      </w:r>
      <w:r w:rsidR="002A4B6A" w:rsidRPr="00912A14">
        <w:rPr>
          <w:rStyle w:val="CodeChar"/>
        </w:rPr>
        <w:t>}</w:t>
      </w:r>
      <w:r w:rsidR="002A4B6A" w:rsidRPr="00912A14">
        <w:rPr>
          <w:rFonts w:ascii="Cascadia Mono" w:hAnsi="Cascadia Mono" w:cs="Cascadia Mono"/>
          <w:color w:val="A31515"/>
          <w:sz w:val="20"/>
          <w:szCs w:val="20"/>
        </w:rPr>
        <w:t xml:space="preserve"> is</w:t>
      </w:r>
      <w:r w:rsidR="002A4B6A" w:rsidRPr="00912A14">
        <w:rPr>
          <w:rFonts w:ascii="Cascadia Mono" w:hAnsi="Cascadia Mono" w:cs="Cascadia Mono"/>
          <w:color w:val="A31515"/>
        </w:rPr>
        <w:t xml:space="preserve"> 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performed</w:t>
      </w:r>
      <w:r w:rsidR="002A4B6A" w:rsidRPr="00912A14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successfully with</w:t>
      </w:r>
      <w:r w:rsidR="002A4B6A" w:rsidRPr="00912A14">
        <w:rPr>
          <w:rFonts w:ascii="Cascadia Mono" w:hAnsi="Cascadia Mono" w:cs="Cascadia Mono"/>
          <w:noProof/>
          <w:color w:val="A31515"/>
        </w:rPr>
        <w:t xml:space="preserve"> </w:t>
      </w:r>
      <w:r w:rsidR="002A4B6A" w:rsidRPr="00912A14">
        <w:rPr>
          <w:rStyle w:val="CodeChar"/>
        </w:rPr>
        <w:t>{</w:t>
      </w:r>
      <w:r w:rsidRPr="00912A14">
        <w:rPr>
          <w:rStyle w:val="CodeChar"/>
        </w:rPr>
        <w:t>usedRobotsCount</w:t>
      </w:r>
      <w:r w:rsidR="002A4B6A" w:rsidRPr="00912A14">
        <w:rPr>
          <w:rStyle w:val="CodeChar"/>
        </w:rPr>
        <w:t>}</w:t>
      </w:r>
      <w:r w:rsidRPr="00912A14">
        <w:rPr>
          <w:rStyle w:val="CodeChar"/>
          <w:sz w:val="20"/>
          <w:szCs w:val="20"/>
        </w:rPr>
        <w:t xml:space="preserve"> 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robots.</w:t>
      </w:r>
      <w:r w:rsidR="002A4B6A" w:rsidRPr="00912A14">
        <w:rPr>
          <w:lang w:val="en-GB"/>
        </w:rPr>
        <w:t>"</w:t>
      </w:r>
    </w:p>
    <w:p w14:paraId="6ECA498C" w14:textId="77777777" w:rsidR="007C602D" w:rsidRPr="00912A14" w:rsidRDefault="007C602D" w:rsidP="007C602D">
      <w:pPr>
        <w:pStyle w:val="Heading4"/>
        <w:jc w:val="both"/>
        <w:rPr>
          <w:noProof/>
        </w:rPr>
      </w:pPr>
      <w:r w:rsidRPr="00912A14">
        <w:rPr>
          <w:noProof/>
        </w:rPr>
        <w:t>RobotRecovery Command</w:t>
      </w:r>
    </w:p>
    <w:p w14:paraId="61745F9E" w14:textId="77777777" w:rsidR="007C602D" w:rsidRPr="00912A14" w:rsidRDefault="007C602D" w:rsidP="007C602D">
      <w:pPr>
        <w:keepNext/>
        <w:keepLines/>
        <w:spacing w:after="0"/>
        <w:jc w:val="both"/>
        <w:outlineLvl w:val="4"/>
        <w:rPr>
          <w:rFonts w:eastAsiaTheme="majorEastAsia" w:cstheme="majorBidi"/>
          <w:b/>
          <w:color w:val="B2500E"/>
        </w:rPr>
      </w:pPr>
      <w:r w:rsidRPr="00912A14">
        <w:rPr>
          <w:rFonts w:eastAsiaTheme="majorEastAsia" w:cstheme="majorBidi"/>
          <w:b/>
          <w:color w:val="B2500E"/>
        </w:rPr>
        <w:t>Parameters</w:t>
      </w:r>
    </w:p>
    <w:p w14:paraId="48850FA2" w14:textId="77777777" w:rsidR="007C602D" w:rsidRPr="00912A14" w:rsidRDefault="007C602D" w:rsidP="00814D11">
      <w:pPr>
        <w:pStyle w:val="ListParagraph"/>
        <w:numPr>
          <w:ilvl w:val="0"/>
          <w:numId w:val="8"/>
        </w:numPr>
        <w:jc w:val="both"/>
      </w:pPr>
      <w:r w:rsidRPr="00912A14">
        <w:rPr>
          <w:rFonts w:ascii="Consolas" w:hAnsi="Consolas"/>
          <w:b/>
          <w:noProof/>
        </w:rPr>
        <w:t>model – string</w:t>
      </w:r>
    </w:p>
    <w:p w14:paraId="33B58E86" w14:textId="77777777" w:rsidR="007C602D" w:rsidRPr="00912A14" w:rsidRDefault="007C602D" w:rsidP="00814D11">
      <w:pPr>
        <w:pStyle w:val="ListParagraph"/>
        <w:numPr>
          <w:ilvl w:val="0"/>
          <w:numId w:val="8"/>
        </w:numPr>
        <w:jc w:val="both"/>
      </w:pPr>
      <w:r w:rsidRPr="00912A14">
        <w:rPr>
          <w:rFonts w:ascii="Consolas" w:hAnsi="Consolas"/>
          <w:b/>
          <w:noProof/>
        </w:rPr>
        <w:t>minutes - int</w:t>
      </w:r>
    </w:p>
    <w:p w14:paraId="572967E5" w14:textId="77777777" w:rsidR="007C602D" w:rsidRPr="00912A14" w:rsidRDefault="007C602D" w:rsidP="007C602D">
      <w:pPr>
        <w:pStyle w:val="Heading5"/>
        <w:jc w:val="both"/>
      </w:pPr>
      <w:r w:rsidRPr="00912A14">
        <w:t>Functionality</w:t>
      </w:r>
    </w:p>
    <w:p w14:paraId="6A83A563" w14:textId="3D0DA8D9" w:rsidR="007C602D" w:rsidRPr="00912A14" w:rsidRDefault="007C602D" w:rsidP="007C602D">
      <w:pPr>
        <w:jc w:val="both"/>
        <w:rPr>
          <w:rFonts w:ascii="Consolas" w:hAnsi="Consolas"/>
          <w:b/>
          <w:noProof/>
        </w:rPr>
      </w:pPr>
      <w:r w:rsidRPr="00912A14">
        <w:t>Feed all robots</w:t>
      </w:r>
      <w:r w:rsidRPr="00912A14">
        <w:rPr>
          <w:rFonts w:cstheme="minorHAnsi"/>
          <w:b/>
        </w:rPr>
        <w:t xml:space="preserve"> </w:t>
      </w:r>
      <w:r w:rsidRPr="00912A14">
        <w:t xml:space="preserve">in the </w:t>
      </w:r>
      <w:r w:rsidRPr="00912A14">
        <w:rPr>
          <w:rFonts w:ascii="Consolas" w:hAnsi="Consolas"/>
          <w:b/>
          <w:noProof/>
        </w:rPr>
        <w:t>RobotRepository</w:t>
      </w:r>
      <w:r w:rsidRPr="00912A14">
        <w:rPr>
          <w:rFonts w:cstheme="minorHAnsi"/>
          <w:b/>
        </w:rPr>
        <w:t xml:space="preserve"> </w:t>
      </w:r>
      <w:r w:rsidRPr="00912A14">
        <w:t xml:space="preserve">from the given </w:t>
      </w:r>
      <w:r w:rsidRPr="00912A14">
        <w:rPr>
          <w:rFonts w:ascii="Consolas" w:hAnsi="Consolas"/>
          <w:b/>
          <w:noProof/>
        </w:rPr>
        <w:t xml:space="preserve">model </w:t>
      </w:r>
      <w:r w:rsidRPr="00912A14">
        <w:t>for the given count of</w:t>
      </w:r>
      <w:r w:rsidRPr="00912A14">
        <w:rPr>
          <w:rFonts w:ascii="Consolas" w:hAnsi="Consolas"/>
          <w:b/>
          <w:noProof/>
        </w:rPr>
        <w:t xml:space="preserve"> minutes</w:t>
      </w:r>
      <w:r w:rsidRPr="00912A14">
        <w:t xml:space="preserve">. Choose only </w:t>
      </w:r>
      <w:r w:rsidR="00784215" w:rsidRPr="00912A14">
        <w:t xml:space="preserve">those </w:t>
      </w:r>
      <w:r w:rsidRPr="00912A14">
        <w:t xml:space="preserve">robots that have </w:t>
      </w:r>
      <w:r w:rsidRPr="00912A14">
        <w:rPr>
          <w:rFonts w:ascii="Consolas" w:hAnsi="Consolas"/>
          <w:b/>
          <w:noProof/>
        </w:rPr>
        <w:t>BatteryLevel</w:t>
      </w:r>
      <w:r w:rsidRPr="00912A14">
        <w:rPr>
          <w:lang w:val="en-GB"/>
        </w:rPr>
        <w:t xml:space="preserve"> </w:t>
      </w:r>
      <w:r w:rsidR="00784215" w:rsidRPr="00912A14">
        <w:rPr>
          <w:b/>
          <w:lang w:val="en-GB"/>
        </w:rPr>
        <w:t>under 5</w:t>
      </w:r>
      <w:r w:rsidRPr="00912A14">
        <w:rPr>
          <w:b/>
          <w:lang w:val="en-GB"/>
        </w:rPr>
        <w:t>0%</w:t>
      </w:r>
      <w:r w:rsidRPr="00912A14">
        <w:rPr>
          <w:lang w:val="en-GB"/>
        </w:rPr>
        <w:t xml:space="preserve"> </w:t>
      </w:r>
      <w:r w:rsidR="00784215" w:rsidRPr="00912A14">
        <w:rPr>
          <w:lang w:val="en-GB"/>
        </w:rPr>
        <w:t>from</w:t>
      </w:r>
      <w:r w:rsidRPr="00912A14">
        <w:rPr>
          <w:lang w:val="en-GB"/>
        </w:rPr>
        <w:t xml:space="preserve"> the total </w:t>
      </w:r>
      <w:r w:rsidRPr="00912A14">
        <w:rPr>
          <w:rFonts w:ascii="Consolas" w:hAnsi="Consolas"/>
          <w:b/>
          <w:noProof/>
        </w:rPr>
        <w:t>BatteryCapacity.</w:t>
      </w:r>
    </w:p>
    <w:p w14:paraId="576CC811" w14:textId="77777777" w:rsidR="007C602D" w:rsidRPr="00912A14" w:rsidRDefault="007C602D" w:rsidP="007C602D">
      <w:pPr>
        <w:jc w:val="both"/>
      </w:pPr>
      <w:r w:rsidRPr="00912A14">
        <w:t xml:space="preserve">Remember that when feeding a robot, it will be in </w:t>
      </w:r>
      <w:r w:rsidRPr="00912A14">
        <w:rPr>
          <w:b/>
        </w:rPr>
        <w:t xml:space="preserve">fluidization mode </w:t>
      </w:r>
      <w:r w:rsidRPr="00912A14">
        <w:t>and it will</w:t>
      </w:r>
      <w:r w:rsidRPr="00912A14">
        <w:rPr>
          <w:b/>
        </w:rPr>
        <w:t xml:space="preserve"> convert food into energy</w:t>
      </w:r>
      <w:r w:rsidRPr="00912A14">
        <w:t xml:space="preserve">. That means that after feeding, the robot’s </w:t>
      </w:r>
      <w:r w:rsidRPr="00912A14">
        <w:rPr>
          <w:rFonts w:ascii="Consolas" w:hAnsi="Consolas"/>
          <w:b/>
          <w:noProof/>
        </w:rPr>
        <w:t>BatteryLevel</w:t>
      </w:r>
      <w:r w:rsidRPr="00912A14">
        <w:t xml:space="preserve"> should be </w:t>
      </w:r>
      <w:r w:rsidRPr="00912A14">
        <w:rPr>
          <w:b/>
        </w:rPr>
        <w:t>increased</w:t>
      </w:r>
      <w:r w:rsidRPr="00912A14">
        <w:t xml:space="preserve">. Use the built-in </w:t>
      </w:r>
      <w:r w:rsidRPr="00912A14">
        <w:rPr>
          <w:rFonts w:ascii="Consolas" w:hAnsi="Consolas"/>
          <w:b/>
          <w:noProof/>
        </w:rPr>
        <w:t>Eating()</w:t>
      </w:r>
      <w:r w:rsidRPr="00912A14">
        <w:t xml:space="preserve"> method of each robot.</w:t>
      </w:r>
    </w:p>
    <w:p w14:paraId="03440CBF" w14:textId="77777777" w:rsidR="007C602D" w:rsidRPr="00912A14" w:rsidRDefault="007C602D" w:rsidP="007C602D">
      <w:pPr>
        <w:jc w:val="both"/>
      </w:pPr>
      <w:r w:rsidRPr="00912A14">
        <w:rPr>
          <w:b/>
        </w:rPr>
        <w:t>Return</w:t>
      </w:r>
      <w:r w:rsidRPr="00912A14">
        <w:t xml:space="preserve"> a </w:t>
      </w:r>
      <w:r w:rsidRPr="00912A14">
        <w:rPr>
          <w:b/>
        </w:rPr>
        <w:t>string</w:t>
      </w:r>
      <w:r w:rsidRPr="00912A14">
        <w:t xml:space="preserve"> with information about </w:t>
      </w:r>
      <w:r w:rsidRPr="00912A14">
        <w:rPr>
          <w:b/>
        </w:rPr>
        <w:t>how many robots</w:t>
      </w:r>
      <w:r w:rsidRPr="00912A14">
        <w:t xml:space="preserve"> were </w:t>
      </w:r>
      <w:r w:rsidRPr="00912A14">
        <w:rPr>
          <w:b/>
        </w:rPr>
        <w:t>successfully fed</w:t>
      </w:r>
      <w:r w:rsidRPr="00912A14">
        <w:t xml:space="preserve">, in the following </w:t>
      </w:r>
      <w:r w:rsidRPr="00912A14">
        <w:rPr>
          <w:b/>
        </w:rPr>
        <w:t>format</w:t>
      </w:r>
      <w:r w:rsidRPr="00912A14">
        <w:t>:</w:t>
      </w:r>
    </w:p>
    <w:p w14:paraId="5D9D18B9" w14:textId="27F3D378" w:rsidR="007C602D" w:rsidRPr="00912A14" w:rsidRDefault="007C602D" w:rsidP="00814D11">
      <w:pPr>
        <w:pStyle w:val="ListParagraph"/>
        <w:numPr>
          <w:ilvl w:val="0"/>
          <w:numId w:val="8"/>
        </w:numPr>
        <w:jc w:val="both"/>
      </w:pPr>
      <w:r w:rsidRPr="00912A14">
        <w:rPr>
          <w:rFonts w:ascii="Consolas" w:hAnsi="Consolas"/>
          <w:b/>
          <w:noProof/>
        </w:rPr>
        <w:t>"</w:t>
      </w:r>
      <w:r w:rsidRPr="00912A14">
        <w:rPr>
          <w:rFonts w:ascii="Cascadia Mono" w:hAnsi="Cascadia Mono" w:cs="Cascadia Mono"/>
          <w:noProof/>
          <w:color w:val="A31515"/>
          <w:sz w:val="20"/>
          <w:szCs w:val="20"/>
        </w:rPr>
        <w:t>Robots fed:</w:t>
      </w:r>
      <w:r w:rsidRPr="00912A14">
        <w:rPr>
          <w:rFonts w:ascii="Consolas" w:hAnsi="Consolas"/>
          <w:b/>
          <w:noProof/>
        </w:rPr>
        <w:t xml:space="preserve"> {fedCount}"</w:t>
      </w:r>
    </w:p>
    <w:p w14:paraId="7FFA5D00" w14:textId="61C451E6" w:rsidR="004A6DB0" w:rsidRPr="00912A14" w:rsidRDefault="005B2142" w:rsidP="004A6DB0">
      <w:pPr>
        <w:pStyle w:val="Heading4"/>
        <w:jc w:val="both"/>
      </w:pPr>
      <w:r w:rsidRPr="00912A14">
        <w:t>Report</w:t>
      </w:r>
      <w:r w:rsidR="004A6DB0" w:rsidRPr="00912A14">
        <w:t xml:space="preserve"> Command</w:t>
      </w:r>
    </w:p>
    <w:p w14:paraId="42CEC648" w14:textId="77777777" w:rsidR="004A6DB0" w:rsidRPr="00912A14" w:rsidRDefault="004A6DB0" w:rsidP="004A6DB0">
      <w:pPr>
        <w:pStyle w:val="Heading5"/>
        <w:jc w:val="both"/>
      </w:pPr>
      <w:r w:rsidRPr="00912A14">
        <w:t>Functionality</w:t>
      </w:r>
    </w:p>
    <w:p w14:paraId="1199869C" w14:textId="3973BC21" w:rsidR="004A6DB0" w:rsidRPr="00912A14" w:rsidRDefault="004A6DB0" w:rsidP="004A6DB0">
      <w:pPr>
        <w:jc w:val="both"/>
      </w:pPr>
      <w:r w:rsidRPr="00912A14">
        <w:t xml:space="preserve">Returns information about each </w:t>
      </w:r>
      <w:r w:rsidR="005B2142" w:rsidRPr="00912A14">
        <w:t xml:space="preserve">robot from the </w:t>
      </w:r>
      <w:r w:rsidR="005B2142" w:rsidRPr="00912A14">
        <w:rPr>
          <w:rStyle w:val="CodeChar"/>
        </w:rPr>
        <w:t>RobotRepository</w:t>
      </w:r>
      <w:r w:rsidRPr="00912A14">
        <w:t xml:space="preserve">. </w:t>
      </w:r>
      <w:r w:rsidR="005B2142" w:rsidRPr="00912A14">
        <w:t xml:space="preserve">Arrange the robots by </w:t>
      </w:r>
      <w:r w:rsidR="005B2142" w:rsidRPr="00912A14">
        <w:rPr>
          <w:rStyle w:val="CodeChar"/>
        </w:rPr>
        <w:t>BatteryLevel</w:t>
      </w:r>
      <w:r w:rsidR="005B2142" w:rsidRPr="00912A14">
        <w:t xml:space="preserve">, </w:t>
      </w:r>
      <w:r w:rsidR="005B2142" w:rsidRPr="00912A14">
        <w:rPr>
          <w:b/>
        </w:rPr>
        <w:t>descending</w:t>
      </w:r>
      <w:r w:rsidR="005B2142" w:rsidRPr="00912A14">
        <w:t xml:space="preserve">, then by </w:t>
      </w:r>
      <w:r w:rsidR="005B2142" w:rsidRPr="00912A14">
        <w:rPr>
          <w:rStyle w:val="CodeChar"/>
        </w:rPr>
        <w:t>BatteryCapacity</w:t>
      </w:r>
      <w:r w:rsidR="005B2142" w:rsidRPr="00912A14">
        <w:t xml:space="preserve">, </w:t>
      </w:r>
      <w:r w:rsidR="005B2142" w:rsidRPr="00912A14">
        <w:rPr>
          <w:b/>
        </w:rPr>
        <w:t>ascending</w:t>
      </w:r>
      <w:r w:rsidR="005B2142" w:rsidRPr="00912A14">
        <w:t xml:space="preserve">. In order to receive correct output, use the </w:t>
      </w:r>
      <w:r w:rsidR="005B2142" w:rsidRPr="00912A14">
        <w:rPr>
          <w:rStyle w:val="CodeChar"/>
        </w:rPr>
        <w:t>ToString()</w:t>
      </w:r>
      <w:r w:rsidR="005B2142" w:rsidRPr="00912A14">
        <w:t xml:space="preserve"> method </w:t>
      </w:r>
      <w:r w:rsidR="005B2142" w:rsidRPr="00912A14">
        <w:rPr>
          <w:b/>
        </w:rPr>
        <w:t>of each robot:</w:t>
      </w:r>
    </w:p>
    <w:p w14:paraId="4536F9F7" w14:textId="6D96434A" w:rsidR="005B2142" w:rsidRPr="00912A14" w:rsidRDefault="00416493" w:rsidP="005B2142">
      <w:pPr>
        <w:rPr>
          <w:rFonts w:ascii="Consolas" w:hAnsi="Consolas"/>
          <w:b/>
          <w:noProof/>
        </w:rPr>
      </w:pPr>
      <w:r w:rsidRPr="00912A14">
        <w:rPr>
          <w:rFonts w:ascii="Consolas" w:hAnsi="Consolas"/>
          <w:b/>
          <w:noProof/>
        </w:rPr>
        <w:t>"{</w:t>
      </w:r>
      <w:r w:rsidR="005B2142" w:rsidRPr="00912A14">
        <w:rPr>
          <w:rFonts w:ascii="Consolas" w:hAnsi="Consolas"/>
          <w:b/>
          <w:noProof/>
        </w:rPr>
        <w:t>robot</w:t>
      </w:r>
      <w:r w:rsidR="005B2142" w:rsidRPr="00912A14">
        <w:rPr>
          <w:rFonts w:ascii="Consolas" w:hAnsi="Consolas"/>
          <w:b/>
          <w:noProof/>
          <w:vertAlign w:val="subscript"/>
        </w:rPr>
        <w:t>1</w:t>
      </w:r>
      <w:r w:rsidRPr="00912A14">
        <w:rPr>
          <w:rFonts w:ascii="Consolas" w:hAnsi="Consolas"/>
          <w:b/>
          <w:noProof/>
        </w:rPr>
        <w:t xml:space="preserve">} </w:t>
      </w:r>
    </w:p>
    <w:p w14:paraId="135C166A" w14:textId="58C60A56" w:rsidR="00416493" w:rsidRPr="00912A14" w:rsidRDefault="00416493" w:rsidP="00416493">
      <w:pPr>
        <w:rPr>
          <w:rFonts w:ascii="Consolas" w:hAnsi="Consolas"/>
          <w:b/>
          <w:noProof/>
        </w:rPr>
      </w:pPr>
      <w:r w:rsidRPr="00912A14">
        <w:rPr>
          <w:rFonts w:ascii="Consolas" w:hAnsi="Consolas"/>
          <w:b/>
          <w:noProof/>
        </w:rPr>
        <w:t>{</w:t>
      </w:r>
      <w:r w:rsidR="005B2142" w:rsidRPr="00912A14">
        <w:rPr>
          <w:rFonts w:ascii="Consolas" w:hAnsi="Consolas"/>
          <w:b/>
          <w:noProof/>
        </w:rPr>
        <w:t>robot</w:t>
      </w:r>
      <w:r w:rsidR="005B2142" w:rsidRPr="00912A14">
        <w:rPr>
          <w:rFonts w:ascii="Consolas" w:hAnsi="Consolas"/>
          <w:b/>
          <w:noProof/>
          <w:vertAlign w:val="subscript"/>
        </w:rPr>
        <w:t>2</w:t>
      </w:r>
      <w:r w:rsidR="005B2142" w:rsidRPr="00912A14">
        <w:rPr>
          <w:rFonts w:ascii="Consolas" w:hAnsi="Consolas"/>
          <w:b/>
          <w:noProof/>
        </w:rPr>
        <w:t>}</w:t>
      </w:r>
    </w:p>
    <w:p w14:paraId="5E1FBB1B" w14:textId="77777777" w:rsidR="005B2142" w:rsidRPr="00912A14" w:rsidRDefault="00416493" w:rsidP="00416493">
      <w:pPr>
        <w:rPr>
          <w:rFonts w:ascii="Consolas" w:hAnsi="Consolas"/>
          <w:b/>
        </w:rPr>
      </w:pPr>
      <w:r w:rsidRPr="00912A14">
        <w:rPr>
          <w:rFonts w:ascii="Consolas" w:hAnsi="Consolas"/>
          <w:b/>
        </w:rPr>
        <w:t>...</w:t>
      </w:r>
    </w:p>
    <w:p w14:paraId="7C19AEC2" w14:textId="405021AA" w:rsidR="004A6DB0" w:rsidRPr="00912A14" w:rsidRDefault="005B2142" w:rsidP="00416493">
      <w:pPr>
        <w:rPr>
          <w:rFonts w:ascii="Consolas" w:hAnsi="Consolas"/>
          <w:b/>
        </w:rPr>
      </w:pPr>
      <w:r w:rsidRPr="00912A14">
        <w:rPr>
          <w:rFonts w:ascii="Consolas" w:hAnsi="Consolas"/>
          <w:b/>
          <w:noProof/>
        </w:rPr>
        <w:t>{robot</w:t>
      </w:r>
      <w:r w:rsidRPr="00912A14">
        <w:rPr>
          <w:rFonts w:ascii="Consolas" w:hAnsi="Consolas"/>
          <w:b/>
          <w:noProof/>
          <w:vertAlign w:val="subscript"/>
        </w:rPr>
        <w:t>n</w:t>
      </w:r>
      <w:r w:rsidRPr="00912A14">
        <w:rPr>
          <w:rFonts w:ascii="Consolas" w:hAnsi="Consolas"/>
          <w:b/>
          <w:noProof/>
        </w:rPr>
        <w:t>}</w:t>
      </w:r>
      <w:r w:rsidR="004A6DB0" w:rsidRPr="00912A14">
        <w:rPr>
          <w:rFonts w:ascii="Consolas" w:hAnsi="Consolas"/>
          <w:b/>
        </w:rPr>
        <w:t>"</w:t>
      </w:r>
    </w:p>
    <w:p w14:paraId="239D428B" w14:textId="553DA2E4" w:rsidR="004A6DB0" w:rsidRPr="00912A14" w:rsidRDefault="00D546AA" w:rsidP="009633E3">
      <w:pPr>
        <w:pStyle w:val="Heading4"/>
        <w:jc w:val="both"/>
      </w:pPr>
      <w:r w:rsidRPr="00912A14">
        <w:lastRenderedPageBreak/>
        <w:t>End</w:t>
      </w:r>
      <w:r w:rsidR="004A6DB0" w:rsidRPr="00912A14">
        <w:t xml:space="preserve"> Command</w:t>
      </w:r>
    </w:p>
    <w:p w14:paraId="630EA44A" w14:textId="77777777" w:rsidR="004A6DB0" w:rsidRPr="00912A14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12A14">
        <w:rPr>
          <w:rFonts w:cstheme="minorHAnsi"/>
          <w:color w:val="000000" w:themeColor="text1"/>
          <w:szCs w:val="19"/>
        </w:rPr>
        <w:t>Ends the program.</w:t>
      </w:r>
    </w:p>
    <w:p w14:paraId="43C183E6" w14:textId="77777777" w:rsidR="004A6DB0" w:rsidRPr="00912A14" w:rsidRDefault="004A6DB0" w:rsidP="004A6DB0">
      <w:pPr>
        <w:pStyle w:val="Heading3"/>
        <w:jc w:val="both"/>
      </w:pPr>
      <w:r w:rsidRPr="00912A14">
        <w:t>Input / Output</w:t>
      </w:r>
    </w:p>
    <w:p w14:paraId="71EDE04C" w14:textId="19707CDA" w:rsidR="004A6DB0" w:rsidRPr="00912A14" w:rsidRDefault="004A6DB0" w:rsidP="004A6DB0">
      <w:pPr>
        <w:jc w:val="both"/>
      </w:pPr>
      <w:r w:rsidRPr="00912A14">
        <w:t xml:space="preserve">You are provided with one interface, which will help you with the correct execution process of your program. The interface is </w:t>
      </w:r>
      <w:r w:rsidRPr="00912A14">
        <w:rPr>
          <w:rStyle w:val="CodeChar"/>
        </w:rPr>
        <w:t>Engine</w:t>
      </w:r>
      <w:r w:rsidRPr="00912A14">
        <w:t xml:space="preserve"> and the class implementing this interface should read the input and when the program finishes, this class should print the output.</w:t>
      </w:r>
    </w:p>
    <w:p w14:paraId="4DC2CA54" w14:textId="77777777" w:rsidR="004A6DB0" w:rsidRPr="00912A14" w:rsidRDefault="004A6DB0" w:rsidP="004A6DB0">
      <w:pPr>
        <w:pStyle w:val="Heading4"/>
        <w:jc w:val="both"/>
        <w:rPr>
          <w:lang w:val="bg-BG"/>
        </w:rPr>
      </w:pPr>
      <w:r w:rsidRPr="00912A14">
        <w:t>Input</w:t>
      </w:r>
    </w:p>
    <w:p w14:paraId="44D8E922" w14:textId="77777777" w:rsidR="004A6DB0" w:rsidRPr="00912A14" w:rsidRDefault="004A6DB0" w:rsidP="004A6DB0">
      <w:pPr>
        <w:jc w:val="both"/>
      </w:pPr>
      <w:r w:rsidRPr="00912A14">
        <w:t xml:space="preserve">Below, you can see the </w:t>
      </w:r>
      <w:r w:rsidRPr="00912A14">
        <w:rPr>
          <w:b/>
        </w:rPr>
        <w:t>format</w:t>
      </w:r>
      <w:r w:rsidRPr="00912A14">
        <w:t xml:space="preserve"> in which </w:t>
      </w:r>
      <w:r w:rsidRPr="00912A14">
        <w:rPr>
          <w:b/>
        </w:rPr>
        <w:t>each command</w:t>
      </w:r>
      <w:r w:rsidRPr="00912A14">
        <w:t xml:space="preserve"> will be given in the input:</w:t>
      </w:r>
    </w:p>
    <w:p w14:paraId="5074976A" w14:textId="148177D5" w:rsidR="004A6DB0" w:rsidRPr="00912A14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 w:rsidRPr="00912A14">
        <w:rPr>
          <w:rFonts w:ascii="Consolas" w:hAnsi="Consolas"/>
          <w:b/>
          <w:noProof/>
        </w:rPr>
        <w:t>CreateRobot</w:t>
      </w:r>
      <w:r w:rsidR="004A6DB0" w:rsidRPr="00912A14">
        <w:rPr>
          <w:rFonts w:ascii="Consolas" w:hAnsi="Consolas"/>
          <w:noProof/>
        </w:rPr>
        <w:t xml:space="preserve"> </w:t>
      </w:r>
      <w:r w:rsidR="004A6DB0" w:rsidRPr="00912A14">
        <w:rPr>
          <w:rFonts w:ascii="Consolas" w:hAnsi="Consolas"/>
          <w:b/>
          <w:noProof/>
        </w:rPr>
        <w:t>{</w:t>
      </w:r>
      <w:r w:rsidRPr="00912A14">
        <w:rPr>
          <w:rFonts w:ascii="Consolas" w:hAnsi="Consolas"/>
          <w:b/>
          <w:noProof/>
        </w:rPr>
        <w:t>model</w:t>
      </w:r>
      <w:r w:rsidR="004A6DB0" w:rsidRPr="00912A14">
        <w:rPr>
          <w:rFonts w:ascii="Consolas" w:hAnsi="Consolas"/>
          <w:b/>
          <w:noProof/>
        </w:rPr>
        <w:t>}</w:t>
      </w:r>
      <w:r w:rsidR="00D546AA" w:rsidRPr="00912A14">
        <w:rPr>
          <w:rFonts w:ascii="Consolas" w:hAnsi="Consolas"/>
          <w:b/>
          <w:noProof/>
        </w:rPr>
        <w:t xml:space="preserve"> {</w:t>
      </w:r>
      <w:r w:rsidRPr="00912A14">
        <w:rPr>
          <w:rFonts w:ascii="Consolas" w:hAnsi="Consolas"/>
          <w:b/>
          <w:noProof/>
        </w:rPr>
        <w:t>typeName</w:t>
      </w:r>
      <w:r w:rsidR="004A6DB0" w:rsidRPr="00912A14">
        <w:rPr>
          <w:rFonts w:ascii="Consolas" w:hAnsi="Consolas"/>
          <w:b/>
          <w:noProof/>
        </w:rPr>
        <w:t>}</w:t>
      </w:r>
    </w:p>
    <w:p w14:paraId="23E1A416" w14:textId="292218B3" w:rsidR="004A6DB0" w:rsidRPr="00912A14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 w:rsidRPr="00912A14">
        <w:rPr>
          <w:rFonts w:ascii="Consolas" w:hAnsi="Consolas"/>
          <w:b/>
          <w:noProof/>
        </w:rPr>
        <w:t>Create</w:t>
      </w:r>
      <w:r w:rsidR="00B2611F" w:rsidRPr="00912A14">
        <w:rPr>
          <w:rFonts w:ascii="Consolas" w:hAnsi="Consolas"/>
          <w:b/>
          <w:noProof/>
        </w:rPr>
        <w:t>Supplement</w:t>
      </w:r>
      <w:r w:rsidR="004A6DB0" w:rsidRPr="00912A14">
        <w:rPr>
          <w:rFonts w:ascii="Consolas" w:hAnsi="Consolas"/>
          <w:noProof/>
        </w:rPr>
        <w:t xml:space="preserve"> </w:t>
      </w:r>
      <w:r w:rsidR="004A6DB0" w:rsidRPr="00912A14">
        <w:rPr>
          <w:rFonts w:ascii="Consolas" w:hAnsi="Consolas"/>
          <w:b/>
          <w:noProof/>
        </w:rPr>
        <w:t>{</w:t>
      </w:r>
      <w:r w:rsidR="00D546AA" w:rsidRPr="00912A14">
        <w:rPr>
          <w:rFonts w:ascii="Consolas" w:hAnsi="Consolas"/>
          <w:b/>
          <w:noProof/>
        </w:rPr>
        <w:t>t</w:t>
      </w:r>
      <w:r w:rsidR="004A6DB0" w:rsidRPr="00912A14">
        <w:rPr>
          <w:rFonts w:ascii="Consolas" w:hAnsi="Consolas"/>
          <w:b/>
          <w:noProof/>
        </w:rPr>
        <w:t>ype</w:t>
      </w:r>
      <w:r w:rsidRPr="00912A14">
        <w:rPr>
          <w:rFonts w:ascii="Consolas" w:hAnsi="Consolas"/>
          <w:b/>
          <w:noProof/>
        </w:rPr>
        <w:t>Name</w:t>
      </w:r>
      <w:r w:rsidR="004A6DB0" w:rsidRPr="00912A14">
        <w:rPr>
          <w:rFonts w:ascii="Consolas" w:hAnsi="Consolas"/>
          <w:b/>
          <w:noProof/>
        </w:rPr>
        <w:t>}</w:t>
      </w:r>
    </w:p>
    <w:p w14:paraId="2260AD05" w14:textId="4F1BA720" w:rsidR="004A6DB0" w:rsidRPr="00912A14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 w:rsidRPr="00912A14">
        <w:rPr>
          <w:rFonts w:ascii="Consolas" w:hAnsi="Consolas"/>
          <w:b/>
          <w:noProof/>
        </w:rPr>
        <w:t>UpgardeRobot</w:t>
      </w:r>
      <w:r w:rsidR="004A6DB0" w:rsidRPr="00912A14">
        <w:rPr>
          <w:rFonts w:ascii="Consolas" w:hAnsi="Consolas"/>
          <w:noProof/>
        </w:rPr>
        <w:t xml:space="preserve"> </w:t>
      </w:r>
      <w:r w:rsidR="004A6DB0" w:rsidRPr="00912A14">
        <w:rPr>
          <w:rFonts w:ascii="Consolas" w:hAnsi="Consolas"/>
          <w:b/>
          <w:noProof/>
        </w:rPr>
        <w:t>{</w:t>
      </w:r>
      <w:r w:rsidRPr="00912A14">
        <w:rPr>
          <w:rFonts w:ascii="Consolas" w:hAnsi="Consolas"/>
          <w:b/>
          <w:noProof/>
        </w:rPr>
        <w:t>model</w:t>
      </w:r>
      <w:r w:rsidR="004A6DB0" w:rsidRPr="00912A14">
        <w:rPr>
          <w:rFonts w:ascii="Consolas" w:hAnsi="Consolas"/>
          <w:b/>
          <w:noProof/>
        </w:rPr>
        <w:t>}</w:t>
      </w:r>
      <w:r w:rsidR="00D546AA" w:rsidRPr="00912A14">
        <w:rPr>
          <w:rFonts w:ascii="Consolas" w:hAnsi="Consolas"/>
          <w:b/>
          <w:noProof/>
        </w:rPr>
        <w:t xml:space="preserve"> {</w:t>
      </w:r>
      <w:r w:rsidR="00B2611F" w:rsidRPr="00912A14">
        <w:rPr>
          <w:rFonts w:ascii="Consolas" w:hAnsi="Consolas"/>
          <w:b/>
          <w:noProof/>
        </w:rPr>
        <w:t>supplement</w:t>
      </w:r>
      <w:r w:rsidR="004A6DB0" w:rsidRPr="00912A14">
        <w:rPr>
          <w:rFonts w:ascii="Consolas" w:hAnsi="Consolas"/>
          <w:b/>
          <w:noProof/>
        </w:rPr>
        <w:t>Type</w:t>
      </w:r>
      <w:r w:rsidRPr="00912A14">
        <w:rPr>
          <w:rFonts w:ascii="Consolas" w:hAnsi="Consolas"/>
          <w:b/>
          <w:noProof/>
        </w:rPr>
        <w:t>Name</w:t>
      </w:r>
      <w:r w:rsidR="004A6DB0" w:rsidRPr="00912A14">
        <w:rPr>
          <w:rFonts w:ascii="Consolas" w:hAnsi="Consolas"/>
          <w:b/>
          <w:noProof/>
        </w:rPr>
        <w:t>}</w:t>
      </w:r>
    </w:p>
    <w:p w14:paraId="05D4B23E" w14:textId="088F398D" w:rsidR="004A6DB0" w:rsidRPr="00912A14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 w:rsidRPr="00912A14">
        <w:rPr>
          <w:rFonts w:ascii="Consolas" w:hAnsi="Consolas"/>
          <w:b/>
          <w:noProof/>
        </w:rPr>
        <w:t>PerformService</w:t>
      </w:r>
      <w:r w:rsidR="00B2611F" w:rsidRPr="00912A14">
        <w:rPr>
          <w:rFonts w:ascii="Consolas" w:hAnsi="Consolas"/>
          <w:b/>
          <w:noProof/>
        </w:rPr>
        <w:t xml:space="preserve"> </w:t>
      </w:r>
      <w:r w:rsidR="004A6DB0" w:rsidRPr="00912A14">
        <w:rPr>
          <w:rFonts w:ascii="Consolas" w:hAnsi="Consolas"/>
          <w:b/>
          <w:noProof/>
        </w:rPr>
        <w:t>{</w:t>
      </w:r>
      <w:r w:rsidR="00B2611F" w:rsidRPr="00912A14">
        <w:rPr>
          <w:rFonts w:ascii="Consolas" w:hAnsi="Consolas"/>
          <w:b/>
          <w:noProof/>
        </w:rPr>
        <w:t>service</w:t>
      </w:r>
      <w:r w:rsidR="004A6DB0" w:rsidRPr="00912A14">
        <w:rPr>
          <w:rFonts w:ascii="Consolas" w:hAnsi="Consolas"/>
          <w:b/>
          <w:noProof/>
        </w:rPr>
        <w:t>Name}</w:t>
      </w:r>
      <w:r w:rsidRPr="00912A14">
        <w:rPr>
          <w:rFonts w:ascii="Consolas" w:hAnsi="Consolas"/>
          <w:b/>
          <w:noProof/>
        </w:rPr>
        <w:t xml:space="preserve"> {interfaceStandard} {totalPowerNeeded}</w:t>
      </w:r>
    </w:p>
    <w:p w14:paraId="6E9E2D66" w14:textId="71CBD88D" w:rsidR="007C602D" w:rsidRPr="00912A14" w:rsidRDefault="007C602D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 w:rsidRPr="00912A14">
        <w:rPr>
          <w:rFonts w:ascii="Consolas" w:hAnsi="Consolas"/>
          <w:b/>
          <w:noProof/>
        </w:rPr>
        <w:t>RobotRecovery {model} {minutes}</w:t>
      </w:r>
    </w:p>
    <w:p w14:paraId="35A7840A" w14:textId="0A8B0B2A" w:rsidR="004A6DB0" w:rsidRPr="00912A14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912A14">
        <w:rPr>
          <w:rFonts w:ascii="Consolas" w:hAnsi="Consolas"/>
          <w:b/>
          <w:noProof/>
        </w:rPr>
        <w:t>Report</w:t>
      </w:r>
    </w:p>
    <w:p w14:paraId="768153C3" w14:textId="3EE2CDA2" w:rsidR="004A6DB0" w:rsidRPr="00912A14" w:rsidRDefault="00D546AA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912A14">
        <w:rPr>
          <w:rFonts w:ascii="Consolas" w:hAnsi="Consolas"/>
          <w:b/>
        </w:rPr>
        <w:t>End</w:t>
      </w:r>
    </w:p>
    <w:p w14:paraId="5A7761C4" w14:textId="2339BE50" w:rsidR="004A6DB0" w:rsidRPr="00912A14" w:rsidRDefault="004A6DB0" w:rsidP="00B96101">
      <w:pPr>
        <w:pStyle w:val="Heading4"/>
        <w:tabs>
          <w:tab w:val="left" w:pos="6015"/>
        </w:tabs>
        <w:jc w:val="both"/>
      </w:pPr>
      <w:r w:rsidRPr="00912A14">
        <w:t>Output</w:t>
      </w:r>
      <w:r w:rsidR="00B96101" w:rsidRPr="00912A14">
        <w:tab/>
      </w:r>
    </w:p>
    <w:p w14:paraId="30EE74D8" w14:textId="77777777" w:rsidR="004A6DB0" w:rsidRPr="00912A14" w:rsidRDefault="004A6DB0" w:rsidP="004A6DB0">
      <w:pPr>
        <w:jc w:val="both"/>
        <w:rPr>
          <w:lang w:val="en-GB"/>
        </w:rPr>
      </w:pPr>
      <w:r w:rsidRPr="00912A14">
        <w:t>Print the output from each command when issued. If an exception is thrown during any of the commands' execution, print</w:t>
      </w:r>
      <w:r w:rsidRPr="00912A14">
        <w:rPr>
          <w:lang w:val="bg-BG"/>
        </w:rPr>
        <w:t xml:space="preserve"> </w:t>
      </w:r>
      <w:r w:rsidRPr="00912A14">
        <w:rPr>
          <w:lang w:val="en-GB"/>
        </w:rPr>
        <w:t>the exception message.</w:t>
      </w:r>
    </w:p>
    <w:p w14:paraId="49E3388D" w14:textId="6E8A6A56" w:rsidR="004A6DB0" w:rsidRPr="00912A14" w:rsidRDefault="004A6DB0" w:rsidP="004A6DB0">
      <w:pPr>
        <w:pStyle w:val="Heading4"/>
        <w:jc w:val="both"/>
      </w:pPr>
      <w:r w:rsidRPr="00912A14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912A14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Pr="00912A14" w:rsidRDefault="004A6DB0" w:rsidP="0093065F">
            <w:pPr>
              <w:spacing w:before="0" w:after="0"/>
              <w:jc w:val="center"/>
              <w:rPr>
                <w:b/>
              </w:rPr>
            </w:pPr>
            <w:r w:rsidRPr="00912A14">
              <w:rPr>
                <w:b/>
              </w:rPr>
              <w:t>Input</w:t>
            </w:r>
          </w:p>
        </w:tc>
      </w:tr>
      <w:tr w:rsidR="004A6DB0" w:rsidRPr="00912A14" w14:paraId="77ACCA99" w14:textId="77777777" w:rsidTr="00FE21C6">
        <w:tc>
          <w:tcPr>
            <w:tcW w:w="10440" w:type="dxa"/>
            <w:shd w:val="clear" w:color="auto" w:fill="auto"/>
          </w:tcPr>
          <w:p w14:paraId="4E128300" w14:textId="67CDD893" w:rsidR="00AA4B65" w:rsidRPr="00912A14" w:rsidRDefault="00E35042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 xml:space="preserve">CreateRobot </w:t>
            </w:r>
            <w:r w:rsidR="00637910" w:rsidRPr="00912A14">
              <w:rPr>
                <w:rFonts w:ascii="Consolas" w:hAnsi="Consolas"/>
                <w:b/>
                <w:bCs/>
                <w:sz w:val="20"/>
                <w:szCs w:val="24"/>
              </w:rPr>
              <w:t>K-2SO</w:t>
            </w:r>
            <w:r w:rsidR="00AA4B65" w:rsidRPr="00912A1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37910" w:rsidRPr="00912A14"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14:paraId="37388512" w14:textId="160AF6AF" w:rsidR="00AA4B65" w:rsidRPr="00912A14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Robot</w:t>
            </w:r>
            <w:r w:rsidR="00AA4B65" w:rsidRPr="00912A1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T-X</w:t>
            </w:r>
            <w:r w:rsidR="00AA4B65" w:rsidRPr="00912A14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14:paraId="3DA65CCF" w14:textId="02E92684" w:rsidR="00637910" w:rsidRPr="00912A14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Robot AVA DomesticAssistant</w:t>
            </w:r>
          </w:p>
          <w:p w14:paraId="52455BCA" w14:textId="37AD08BC" w:rsidR="00637910" w:rsidRPr="00912A14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Robot KUSANAGI IndustrialAssistant</w:t>
            </w:r>
          </w:p>
          <w:p w14:paraId="05E9B951" w14:textId="0B346623" w:rsidR="00921B94" w:rsidRPr="00912A1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14:paraId="21FB0DC2" w14:textId="40805531" w:rsidR="00921B94" w:rsidRPr="00912A1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Robot R2-D2 DomesticAssistant</w:t>
            </w:r>
          </w:p>
          <w:p w14:paraId="1252B159" w14:textId="7803BCFA" w:rsidR="00921B94" w:rsidRPr="00912A1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Robot C1-10P SocialAssistant</w:t>
            </w:r>
          </w:p>
          <w:p w14:paraId="36D2CAB5" w14:textId="77777777" w:rsidR="00921B94" w:rsidRPr="00912A14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14:paraId="6E5465D0" w14:textId="04EC0EBE" w:rsidR="00921B94" w:rsidRPr="00912A14" w:rsidRDefault="00957F3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FaceRec</w:t>
            </w:r>
            <w:r w:rsidR="00921B94" w:rsidRPr="00912A14">
              <w:rPr>
                <w:rFonts w:ascii="Consolas" w:hAnsi="Consolas"/>
                <w:b/>
                <w:bCs/>
                <w:sz w:val="20"/>
                <w:szCs w:val="24"/>
              </w:rPr>
              <w:t>ognitionCamera</w:t>
            </w:r>
          </w:p>
          <w:p w14:paraId="7961A0B7" w14:textId="4E921078" w:rsidR="00921B94" w:rsidRPr="00912A1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0FBEC853" w14:textId="77777777" w:rsidR="00921B94" w:rsidRPr="00912A14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2517C962" w14:textId="77777777" w:rsidR="00921B94" w:rsidRPr="00912A14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1C95750B" w14:textId="77777777" w:rsidR="00921B94" w:rsidRPr="00912A14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1E35C477" w14:textId="08AC273F" w:rsidR="00921B94" w:rsidRPr="00912A14" w:rsidRDefault="00136C1C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398A77D6" w14:textId="77777777" w:rsidR="00136C1C" w:rsidRPr="00912A14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10242F5A" w14:textId="77777777" w:rsidR="00136C1C" w:rsidRPr="00912A14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573944AB" w14:textId="77777777" w:rsidR="00136C1C" w:rsidRPr="00912A14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782B4714" w14:textId="7A95D94F" w:rsidR="00C263FC" w:rsidRPr="00912A14" w:rsidRDefault="00C263F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 xml:space="preserve">PerformService </w:t>
            </w:r>
            <w:r w:rsidR="00D64819" w:rsidRPr="00912A14">
              <w:rPr>
                <w:rFonts w:ascii="Consolas" w:hAnsi="Consolas"/>
                <w:b/>
                <w:bCs/>
                <w:sz w:val="20"/>
                <w:szCs w:val="24"/>
              </w:rPr>
              <w:t>Dishwashing 10045 1000</w:t>
            </w:r>
          </w:p>
          <w:p w14:paraId="34C30B04" w14:textId="0B96DDAB" w:rsidR="00136C1C" w:rsidRPr="00912A14" w:rsidRDefault="005D19F3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35DB42FE" w14:textId="77777777" w:rsidR="005D19F3" w:rsidRPr="00912A14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37A5EC81" w14:textId="77777777" w:rsidR="005D19F3" w:rsidRPr="00912A14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43CD4BA1" w14:textId="66047931" w:rsidR="005D19F3" w:rsidRPr="00912A14" w:rsidRDefault="0016491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UpgradeRobot C-3PO LaserRadar</w:t>
            </w:r>
          </w:p>
          <w:p w14:paraId="4D58D36F" w14:textId="51A15E5D" w:rsidR="00164911" w:rsidRPr="00912A14" w:rsidRDefault="00713D8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 xml:space="preserve">UpgradeRobot </w:t>
            </w:r>
            <w:r w:rsidR="0044465B" w:rsidRPr="00912A14">
              <w:rPr>
                <w:rFonts w:ascii="Consolas" w:hAnsi="Consolas"/>
                <w:b/>
                <w:bCs/>
                <w:sz w:val="20"/>
                <w:szCs w:val="24"/>
              </w:rPr>
              <w:t>R2-D2</w:t>
            </w: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 xml:space="preserve"> SpecializedArm</w:t>
            </w:r>
          </w:p>
          <w:p w14:paraId="36ADEF1A" w14:textId="00CA4184" w:rsidR="007C602D" w:rsidRPr="00912A14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UpgradeRobot KUSANAGI LaserRadar</w:t>
            </w:r>
          </w:p>
          <w:p w14:paraId="0757B6F8" w14:textId="1CBE5433" w:rsidR="007C602D" w:rsidRPr="00912A14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UpgradeRobot KUSANAGI SpecializedArm</w:t>
            </w:r>
          </w:p>
          <w:p w14:paraId="1D111B95" w14:textId="01A9CE9E" w:rsidR="00D64819" w:rsidRPr="00912A14" w:rsidRDefault="00D64819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PerformService PaintRoad 20082 100000</w:t>
            </w:r>
          </w:p>
          <w:p w14:paraId="08A50AAD" w14:textId="268C1A81" w:rsidR="00D64819" w:rsidRPr="00912A14" w:rsidRDefault="00957F34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PerformService DishW</w:t>
            </w:r>
            <w:r w:rsidR="00D64819" w:rsidRPr="00912A14">
              <w:rPr>
                <w:rFonts w:ascii="Consolas" w:hAnsi="Consolas"/>
                <w:b/>
                <w:bCs/>
                <w:sz w:val="20"/>
                <w:szCs w:val="24"/>
              </w:rPr>
              <w:t>ashing 10045 1000</w:t>
            </w:r>
          </w:p>
          <w:p w14:paraId="40B5E4A3" w14:textId="28C3A9FF" w:rsidR="00D64819" w:rsidRPr="00912A14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PerformService AutomotiveAssembly 10045 25000</w:t>
            </w:r>
          </w:p>
          <w:p w14:paraId="77F7242E" w14:textId="02314B17" w:rsidR="00F31CD1" w:rsidRPr="00912A14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RobotRecovery C-3PO 3</w:t>
            </w:r>
          </w:p>
          <w:p w14:paraId="378B884C" w14:textId="72676DF0" w:rsidR="00AF7878" w:rsidRPr="00912A14" w:rsidRDefault="00AF7878" w:rsidP="00AF787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RobotRecovery KUSANAGI 3</w:t>
            </w:r>
          </w:p>
          <w:p w14:paraId="6F700563" w14:textId="3AD9BD3C" w:rsidR="00AF7878" w:rsidRPr="00912A14" w:rsidRDefault="00AF7878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405E2B38" w14:textId="591C8179" w:rsidR="004A6DB0" w:rsidRPr="00912A14" w:rsidRDefault="00AA4B65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:rsidRPr="00912A14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912A14" w:rsidRDefault="004A6DB0" w:rsidP="0093065F">
            <w:pPr>
              <w:spacing w:before="0" w:after="0"/>
              <w:jc w:val="center"/>
              <w:rPr>
                <w:b/>
              </w:rPr>
            </w:pPr>
            <w:r w:rsidRPr="00912A14">
              <w:rPr>
                <w:b/>
              </w:rPr>
              <w:lastRenderedPageBreak/>
              <w:t>Output</w:t>
            </w:r>
          </w:p>
        </w:tc>
      </w:tr>
      <w:tr w:rsidR="004A6DB0" w:rsidRPr="00912A14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A80563D" w14:textId="21E0922E" w:rsidR="00A5557A" w:rsidRPr="00912A14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IndustrialAssistant K-2SO is created and added to the RobotRepository.</w:t>
            </w:r>
          </w:p>
          <w:p w14:paraId="6CD5C2EC" w14:textId="7129D46D" w:rsidR="00637910" w:rsidRPr="00912A14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IndustrialAssistant T-X is created and added to the RobotRepository.</w:t>
            </w:r>
          </w:p>
          <w:p w14:paraId="5FA3CF8B" w14:textId="0BE2AF91" w:rsidR="00637910" w:rsidRPr="00912A14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omesticAssistant AVA is created and added to the RobotRepository.</w:t>
            </w:r>
          </w:p>
          <w:p w14:paraId="1275F504" w14:textId="261B71CE" w:rsidR="00637910" w:rsidRPr="00912A1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 is created and added to the RobotRepository.</w:t>
            </w:r>
          </w:p>
          <w:p w14:paraId="3F44EF40" w14:textId="495D109A" w:rsidR="00921B94" w:rsidRPr="00912A1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14:paraId="529B43A3" w14:textId="7D848296" w:rsidR="00921B94" w:rsidRPr="00912A1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omesticAssistant R2-D2 is created and added to the RobotRepository.</w:t>
            </w:r>
          </w:p>
          <w:p w14:paraId="467F4BFA" w14:textId="3D591B2C" w:rsidR="00921B94" w:rsidRPr="00912A1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Robot type SocialAssistant cannot be created.</w:t>
            </w:r>
          </w:p>
          <w:p w14:paraId="4FB75C31" w14:textId="0C05FE59" w:rsidR="00921B94" w:rsidRPr="00912A1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14:paraId="6585AFA6" w14:textId="07AB6770" w:rsidR="00921B94" w:rsidRPr="00912A14" w:rsidRDefault="00957F3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FaceRec</w:t>
            </w:r>
            <w:r w:rsidR="00921B94" w:rsidRPr="00912A14">
              <w:rPr>
                <w:rFonts w:ascii="Consolas" w:hAnsi="Consolas"/>
                <w:b/>
                <w:bCs/>
                <w:sz w:val="20"/>
                <w:szCs w:val="24"/>
              </w:rPr>
              <w:t>ognitionCamera is not compatible with our robots.</w:t>
            </w:r>
          </w:p>
          <w:p w14:paraId="5D8AB570" w14:textId="41881783" w:rsidR="00921B94" w:rsidRPr="00912A1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11761713" w14:textId="77777777" w:rsidR="00921B94" w:rsidRPr="00912A14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0A644D00" w14:textId="77777777" w:rsidR="00921B94" w:rsidRPr="00912A14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4ACF3656" w14:textId="77777777" w:rsidR="00921B94" w:rsidRPr="00912A14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7A5FDDDC" w14:textId="1463E797" w:rsidR="00921B94" w:rsidRPr="00912A14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76002F83" w14:textId="77777777" w:rsidR="004A6DB0" w:rsidRPr="00912A14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2698AEF2" w14:textId="77777777" w:rsidR="00136C1C" w:rsidRPr="00912A14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41664CB0" w14:textId="77777777" w:rsidR="00136C1C" w:rsidRPr="00912A14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01E64579" w14:textId="04864CAA" w:rsidR="00D64819" w:rsidRPr="00912A14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Unable to perform service, 10045 not supported!</w:t>
            </w:r>
          </w:p>
          <w:p w14:paraId="01EF6467" w14:textId="77777777" w:rsidR="005D19F3" w:rsidRPr="00912A14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14:paraId="5F4AE7B4" w14:textId="77777777" w:rsidR="005D19F3" w:rsidRPr="00912A14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14:paraId="63B4252F" w14:textId="77777777" w:rsidR="00224F21" w:rsidRPr="00912A14" w:rsidRDefault="00224F2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All C-3PO are already upgraded!</w:t>
            </w:r>
          </w:p>
          <w:p w14:paraId="75F9D03E" w14:textId="77777777" w:rsidR="00164911" w:rsidRPr="00912A14" w:rsidRDefault="0016491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C-3PO is upgraded with LaserRadar.</w:t>
            </w:r>
          </w:p>
          <w:p w14:paraId="1D6AD51E" w14:textId="77777777" w:rsidR="0044465B" w:rsidRPr="00912A14" w:rsidRDefault="0044465B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R2-D2 is upgraded with SpecializedArm.</w:t>
            </w:r>
          </w:p>
          <w:p w14:paraId="3AD1E30F" w14:textId="77777777" w:rsidR="007C602D" w:rsidRPr="00912A14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KUSANAGI is upgraded with LaserRadar.</w:t>
            </w:r>
          </w:p>
          <w:p w14:paraId="21359276" w14:textId="77777777" w:rsidR="007C602D" w:rsidRPr="00912A14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KUSANAGI is upgraded with SpecializedArm.</w:t>
            </w:r>
          </w:p>
          <w:p w14:paraId="44FCD719" w14:textId="77777777" w:rsidR="00D64819" w:rsidRPr="00912A14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PaintRoad cannot be executed! 70000 more power needed.</w:t>
            </w:r>
          </w:p>
          <w:p w14:paraId="5886D843" w14:textId="3715701B" w:rsidR="00247EC9" w:rsidRPr="00912A14" w:rsidRDefault="00EB073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ishW</w:t>
            </w:r>
            <w:r w:rsidR="00247EC9" w:rsidRPr="00912A14">
              <w:rPr>
                <w:rFonts w:ascii="Consolas" w:hAnsi="Consolas"/>
                <w:b/>
                <w:bCs/>
                <w:sz w:val="20"/>
                <w:szCs w:val="24"/>
              </w:rPr>
              <w:t>ashing is performed successfully with 1 robots.</w:t>
            </w:r>
          </w:p>
          <w:p w14:paraId="4823750E" w14:textId="77777777" w:rsidR="00F31CD1" w:rsidRPr="00912A14" w:rsidRDefault="00F31CD1" w:rsidP="00F31CD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AutomotiveAssembly is performed successfully with 2 robots.</w:t>
            </w:r>
          </w:p>
          <w:p w14:paraId="2AB49721" w14:textId="77777777" w:rsidR="00F31CD1" w:rsidRPr="00912A14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Robots fed: 0</w:t>
            </w:r>
          </w:p>
          <w:p w14:paraId="2818236A" w14:textId="77777777" w:rsidR="00AF7878" w:rsidRPr="00912A14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Robots fed: 1</w:t>
            </w:r>
          </w:p>
          <w:p w14:paraId="2F045DA3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IndustrialAssistant K-2SO:</w:t>
            </w:r>
          </w:p>
          <w:p w14:paraId="5589050A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14:paraId="04932DC6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14:paraId="1D4FAFF1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151D6E12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IndustrialAssistant T-X:</w:t>
            </w:r>
          </w:p>
          <w:p w14:paraId="251460E3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14:paraId="19D5AEB9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14:paraId="359CA2E9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552284DB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omesticAssistant AVA:</w:t>
            </w:r>
          </w:p>
          <w:p w14:paraId="284FB8F3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0000</w:t>
            </w:r>
          </w:p>
          <w:p w14:paraId="157711A1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Current battery level: 20000</w:t>
            </w:r>
          </w:p>
          <w:p w14:paraId="13EC0EAE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61FBDDBC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:</w:t>
            </w:r>
          </w:p>
          <w:p w14:paraId="16765BCD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5000</w:t>
            </w:r>
          </w:p>
          <w:p w14:paraId="55AC8D88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Current battery level: 15000</w:t>
            </w:r>
          </w:p>
          <w:p w14:paraId="57BE6DE0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Supplements installed: 20082 10045</w:t>
            </w:r>
          </w:p>
          <w:p w14:paraId="3F8A118D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14:paraId="2ED02CA2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14:paraId="034D1799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Current battery level: 10000</w:t>
            </w:r>
          </w:p>
          <w:p w14:paraId="3F8F0CC4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</w:t>
            </w:r>
          </w:p>
          <w:p w14:paraId="6DE9A048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omesticAssistant R2-D2:</w:t>
            </w:r>
          </w:p>
          <w:p w14:paraId="36B6DC46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14:paraId="202D357C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Current battery level: 9000</w:t>
            </w:r>
          </w:p>
          <w:p w14:paraId="0169978A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--Supplements installed: 10045</w:t>
            </w:r>
          </w:p>
          <w:p w14:paraId="4AE7332B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14:paraId="22A2CEA4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5000</w:t>
            </w:r>
          </w:p>
          <w:p w14:paraId="5ADE3C99" w14:textId="77777777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Current battery level: 5000</w:t>
            </w:r>
          </w:p>
          <w:p w14:paraId="58D21EE9" w14:textId="1AC79D50" w:rsidR="00AF7878" w:rsidRPr="00912A14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12A14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 20082</w:t>
            </w:r>
          </w:p>
        </w:tc>
      </w:tr>
    </w:tbl>
    <w:p w14:paraId="17B8EF94" w14:textId="77777777" w:rsidR="003B0EB0" w:rsidRPr="00912A14" w:rsidRDefault="003B0EB0" w:rsidP="00AF7878">
      <w:pPr>
        <w:pStyle w:val="Heading2"/>
        <w:jc w:val="both"/>
        <w:rPr>
          <w:sz w:val="44"/>
        </w:rPr>
      </w:pPr>
      <w:r w:rsidRPr="00912A14">
        <w:lastRenderedPageBreak/>
        <w:t>Task 3: Unit Tests (100 points)</w:t>
      </w:r>
    </w:p>
    <w:p w14:paraId="5328AE8B" w14:textId="31D9668A" w:rsidR="004A6DB0" w:rsidRPr="003B0EB0" w:rsidRDefault="003B0EB0" w:rsidP="003B0EB0">
      <w:pPr>
        <w:rPr>
          <w:lang w:val="bg-BG"/>
        </w:rPr>
      </w:pPr>
      <w:r w:rsidRPr="00912A14">
        <w:t xml:space="preserve">You will receive a skeleton with three classes inside – </w:t>
      </w:r>
      <w:r w:rsidR="007D6C3E" w:rsidRPr="00912A14">
        <w:rPr>
          <w:rFonts w:ascii="Consolas" w:hAnsi="Consolas"/>
          <w:b/>
        </w:rPr>
        <w:t>Factory</w:t>
      </w:r>
      <w:r w:rsidRPr="00912A14">
        <w:t xml:space="preserve">, </w:t>
      </w:r>
      <w:r w:rsidR="00775D00" w:rsidRPr="00912A14">
        <w:rPr>
          <w:rFonts w:ascii="Consolas" w:hAnsi="Consolas"/>
          <w:b/>
        </w:rPr>
        <w:t>Robot</w:t>
      </w:r>
      <w:r w:rsidRPr="00912A14">
        <w:t xml:space="preserve"> and </w:t>
      </w:r>
      <w:r w:rsidR="007D6C3E" w:rsidRPr="00912A14">
        <w:rPr>
          <w:rFonts w:ascii="Consolas" w:hAnsi="Consolas"/>
          <w:b/>
        </w:rPr>
        <w:t>Supplement</w:t>
      </w:r>
      <w:r w:rsidRPr="00912A14">
        <w:t xml:space="preserve">. </w:t>
      </w:r>
      <w:r w:rsidR="007D6C3E" w:rsidRPr="00912A14">
        <w:rPr>
          <w:rFonts w:ascii="Consolas" w:hAnsi="Consolas"/>
          <w:b/>
        </w:rPr>
        <w:t>Factory</w:t>
      </w:r>
      <w:r w:rsidRPr="00912A14">
        <w:t xml:space="preserve"> class will have some methods, fields, and constructors. Cover the whole class with the unit test to make sure that the class is working as intended.</w:t>
      </w:r>
      <w:r w:rsidRPr="00912A14">
        <w:rPr>
          <w:lang w:val="bg-BG"/>
        </w:rPr>
        <w:t xml:space="preserve"> </w:t>
      </w:r>
      <w:r w:rsidR="007D6C3E" w:rsidRPr="00912A14">
        <w:t xml:space="preserve">If some of the methods in </w:t>
      </w:r>
      <w:r w:rsidR="007D6C3E" w:rsidRPr="00912A14">
        <w:rPr>
          <w:rFonts w:ascii="Consolas" w:hAnsi="Consolas"/>
          <w:b/>
        </w:rPr>
        <w:t>Factory</w:t>
      </w:r>
      <w:r w:rsidR="007D6C3E" w:rsidRPr="00912A14">
        <w:rPr>
          <w:b/>
        </w:rPr>
        <w:t xml:space="preserve"> change anything from the other classes, you should cover that functionality also.</w:t>
      </w:r>
      <w:r w:rsidR="007D6C3E" w:rsidRPr="00912A14">
        <w:t xml:space="preserve"> </w:t>
      </w:r>
      <w:r w:rsidR="007D6C3E" w:rsidRPr="00912A14">
        <w:rPr>
          <w:lang w:val="bg-BG"/>
        </w:rPr>
        <w:t xml:space="preserve">In Judge, you upload </w:t>
      </w:r>
      <w:r w:rsidR="007D6C3E" w:rsidRPr="00912A14">
        <w:rPr>
          <w:b/>
          <w:lang w:val="bg-BG"/>
        </w:rPr>
        <w:t>.zip</w:t>
      </w:r>
      <w:r w:rsidR="007D6C3E" w:rsidRPr="00912A14">
        <w:rPr>
          <w:lang w:val="bg-BG"/>
        </w:rPr>
        <w:t xml:space="preserve"> </w:t>
      </w:r>
      <w:r w:rsidR="007D6C3E" w:rsidRPr="00912A14">
        <w:rPr>
          <w:b/>
          <w:lang w:val="bg-BG"/>
        </w:rPr>
        <w:t>(</w:t>
      </w:r>
      <w:r w:rsidR="007D6C3E" w:rsidRPr="00912A14">
        <w:t>with</w:t>
      </w:r>
      <w:r w:rsidR="007D6C3E" w:rsidRPr="00912A14">
        <w:rPr>
          <w:b/>
        </w:rPr>
        <w:t xml:space="preserve"> </w:t>
      </w:r>
      <w:r w:rsidR="005A6C58" w:rsidRPr="00912A14">
        <w:rPr>
          <w:rFonts w:ascii="Consolas" w:hAnsi="Consolas"/>
          <w:b/>
        </w:rPr>
        <w:t>RobotF</w:t>
      </w:r>
      <w:r w:rsidR="007D6C3E" w:rsidRPr="00912A14">
        <w:rPr>
          <w:rFonts w:ascii="Consolas" w:hAnsi="Consolas"/>
          <w:b/>
        </w:rPr>
        <w:t xml:space="preserve">actory.Tests </w:t>
      </w:r>
      <w:r w:rsidR="007D6C3E" w:rsidRPr="00912A14">
        <w:t>inside</w:t>
      </w:r>
      <w:r w:rsidR="007D6C3E" w:rsidRPr="00912A14">
        <w:rPr>
          <w:b/>
          <w:lang w:val="bg-BG"/>
        </w:rPr>
        <w:t>)</w:t>
      </w:r>
      <w:r w:rsidR="007D6C3E" w:rsidRPr="00912A14">
        <w:rPr>
          <w:lang w:val="bg-BG"/>
        </w:rPr>
        <w:t xml:space="preserve"> from the </w:t>
      </w:r>
      <w:r w:rsidR="007D6C3E" w:rsidRPr="00912A14">
        <w:rPr>
          <w:b/>
          <w:lang w:val="bg-BG"/>
        </w:rPr>
        <w:t>skeleton</w:t>
      </w:r>
    </w:p>
    <w:sectPr w:rsidR="004A6DB0" w:rsidRPr="003B0EB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18B3E6" w14:textId="77777777" w:rsidR="008D507E" w:rsidRDefault="008D507E" w:rsidP="008068A2">
      <w:pPr>
        <w:spacing w:after="0" w:line="240" w:lineRule="auto"/>
      </w:pPr>
      <w:r>
        <w:separator/>
      </w:r>
    </w:p>
  </w:endnote>
  <w:endnote w:type="continuationSeparator" w:id="0">
    <w:p w14:paraId="53A9D7AC" w14:textId="77777777" w:rsidR="008D507E" w:rsidRDefault="008D507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A54043" w14:textId="4526BA98" w:rsidR="00E35042" w:rsidRDefault="00E35042" w:rsidP="0059524F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6F9869FB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line w14:anchorId="3A65C8A3" id="Straight Connector 6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E673A14" w:rsidR="00E35042" w:rsidRPr="00377DD5" w:rsidRDefault="00E35042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78743D79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E35042" w:rsidRDefault="00E35042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4B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04B9F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IL8fwIAAGw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" filled="f" stroked="f" strokeweight=".5pt">
              <v:path arrowok="t"/>
              <v:textbox inset="0,0,0,0">
                <w:txbxContent>
                  <w:p w14:paraId="21A39C05" w14:textId="772E5A3A" w:rsidR="00E35042" w:rsidRDefault="00E35042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04B9F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04B9F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631C5EAC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E35042" w:rsidRDefault="00E35042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E35042" w:rsidRDefault="00E35042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en-GB" w:eastAsia="en-GB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4BD4F73E" id="Text Box 3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" filled="f" stroked="f">
              <v:textbox inset=".5mm,1.2mm,.5mm,.5mm">
                <w:txbxContent>
                  <w:p w14:paraId="10C0E764" w14:textId="77777777" w:rsidR="00E35042" w:rsidRDefault="00E35042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379945C" w14:textId="73225B39" w:rsidR="00E35042" w:rsidRDefault="00E35042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0F7E0F11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E35042" w:rsidRDefault="00E35042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5="http://schemas.microsoft.com/office/word/2012/wordml">
          <w:pict>
            <v:shape w14:anchorId="4DD9F1F0" id="Text Box 2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" filled="f" stroked="f" strokeweight=".5pt">
              <v:path arrowok="t"/>
              <v:textbox inset=".5mm,0,0,0">
                <w:txbxContent>
                  <w:p w14:paraId="7A3D6DA0" w14:textId="77777777" w:rsidR="00E35042" w:rsidRDefault="00E35042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643DF9" w14:textId="77777777" w:rsidR="008D507E" w:rsidRDefault="008D507E" w:rsidP="008068A2">
      <w:pPr>
        <w:spacing w:after="0" w:line="240" w:lineRule="auto"/>
      </w:pPr>
      <w:r>
        <w:separator/>
      </w:r>
    </w:p>
  </w:footnote>
  <w:footnote w:type="continuationSeparator" w:id="0">
    <w:p w14:paraId="254B0A53" w14:textId="77777777" w:rsidR="008D507E" w:rsidRDefault="008D507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E35042" w:rsidRDefault="00E3504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C05EA"/>
    <w:multiLevelType w:val="hybridMultilevel"/>
    <w:tmpl w:val="0C22D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F05B42"/>
    <w:multiLevelType w:val="hybridMultilevel"/>
    <w:tmpl w:val="4D1ED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690109"/>
    <w:multiLevelType w:val="hybridMultilevel"/>
    <w:tmpl w:val="C080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C3C6041"/>
    <w:multiLevelType w:val="hybridMultilevel"/>
    <w:tmpl w:val="AFB2D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7F58ED"/>
    <w:multiLevelType w:val="hybridMultilevel"/>
    <w:tmpl w:val="3E1AC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0744E0"/>
    <w:multiLevelType w:val="hybridMultilevel"/>
    <w:tmpl w:val="0A00F000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72E7FFA"/>
    <w:multiLevelType w:val="hybridMultilevel"/>
    <w:tmpl w:val="F7424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8C6C0D"/>
    <w:multiLevelType w:val="hybridMultilevel"/>
    <w:tmpl w:val="1A98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7F0CF6"/>
    <w:multiLevelType w:val="hybridMultilevel"/>
    <w:tmpl w:val="5CC20452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72893E3D"/>
    <w:multiLevelType w:val="hybridMultilevel"/>
    <w:tmpl w:val="3522D058"/>
    <w:lvl w:ilvl="0" w:tplc="1CD223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>
    <w:nsid w:val="76DE76CB"/>
    <w:multiLevelType w:val="hybridMultilevel"/>
    <w:tmpl w:val="44A6E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6"/>
  </w:num>
  <w:num w:numId="5">
    <w:abstractNumId w:val="10"/>
  </w:num>
  <w:num w:numId="6">
    <w:abstractNumId w:val="16"/>
  </w:num>
  <w:num w:numId="7">
    <w:abstractNumId w:val="3"/>
  </w:num>
  <w:num w:numId="8">
    <w:abstractNumId w:val="12"/>
  </w:num>
  <w:num w:numId="9">
    <w:abstractNumId w:val="17"/>
  </w:num>
  <w:num w:numId="10">
    <w:abstractNumId w:val="9"/>
  </w:num>
  <w:num w:numId="11">
    <w:abstractNumId w:val="5"/>
  </w:num>
  <w:num w:numId="12">
    <w:abstractNumId w:val="7"/>
  </w:num>
  <w:num w:numId="13">
    <w:abstractNumId w:val="15"/>
  </w:num>
  <w:num w:numId="14">
    <w:abstractNumId w:val="4"/>
  </w:num>
  <w:num w:numId="15">
    <w:abstractNumId w:val="2"/>
  </w:num>
  <w:num w:numId="16">
    <w:abstractNumId w:val="0"/>
  </w:num>
  <w:num w:numId="17">
    <w:abstractNumId w:val="11"/>
  </w:num>
  <w:num w:numId="18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2C1C"/>
    <w:rsid w:val="00003467"/>
    <w:rsid w:val="00006217"/>
    <w:rsid w:val="000067A8"/>
    <w:rsid w:val="00007044"/>
    <w:rsid w:val="000078A4"/>
    <w:rsid w:val="0001161D"/>
    <w:rsid w:val="00012DD4"/>
    <w:rsid w:val="00013E94"/>
    <w:rsid w:val="0002048E"/>
    <w:rsid w:val="00021258"/>
    <w:rsid w:val="00022785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35604"/>
    <w:rsid w:val="00045C16"/>
    <w:rsid w:val="00046A7F"/>
    <w:rsid w:val="0006283E"/>
    <w:rsid w:val="00064D15"/>
    <w:rsid w:val="0006510E"/>
    <w:rsid w:val="00065F6C"/>
    <w:rsid w:val="00071778"/>
    <w:rsid w:val="000733E3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5B79"/>
    <w:rsid w:val="000B75E4"/>
    <w:rsid w:val="000B7B76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A64"/>
    <w:rsid w:val="00120F93"/>
    <w:rsid w:val="00123A23"/>
    <w:rsid w:val="00124DC0"/>
    <w:rsid w:val="00126139"/>
    <w:rsid w:val="001275B9"/>
    <w:rsid w:val="001355B5"/>
    <w:rsid w:val="00136C1C"/>
    <w:rsid w:val="00137FBA"/>
    <w:rsid w:val="00140213"/>
    <w:rsid w:val="001418E1"/>
    <w:rsid w:val="00142ACB"/>
    <w:rsid w:val="00142C75"/>
    <w:rsid w:val="00147B73"/>
    <w:rsid w:val="00156384"/>
    <w:rsid w:val="001619DF"/>
    <w:rsid w:val="00161A24"/>
    <w:rsid w:val="001624F1"/>
    <w:rsid w:val="00162C86"/>
    <w:rsid w:val="00164911"/>
    <w:rsid w:val="00164CDC"/>
    <w:rsid w:val="00165238"/>
    <w:rsid w:val="00167CF1"/>
    <w:rsid w:val="00171021"/>
    <w:rsid w:val="00171B48"/>
    <w:rsid w:val="001746A6"/>
    <w:rsid w:val="001837BD"/>
    <w:rsid w:val="00183A2C"/>
    <w:rsid w:val="001879C7"/>
    <w:rsid w:val="00191E42"/>
    <w:rsid w:val="00194AE1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D766C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06E3C"/>
    <w:rsid w:val="00210722"/>
    <w:rsid w:val="00212217"/>
    <w:rsid w:val="00214A34"/>
    <w:rsid w:val="00215FCE"/>
    <w:rsid w:val="00224F21"/>
    <w:rsid w:val="00225A83"/>
    <w:rsid w:val="002326A7"/>
    <w:rsid w:val="002377F8"/>
    <w:rsid w:val="00243940"/>
    <w:rsid w:val="00247EC9"/>
    <w:rsid w:val="00251456"/>
    <w:rsid w:val="00251F37"/>
    <w:rsid w:val="00253ADB"/>
    <w:rsid w:val="0025421E"/>
    <w:rsid w:val="0026254A"/>
    <w:rsid w:val="00264287"/>
    <w:rsid w:val="0026589D"/>
    <w:rsid w:val="002658DF"/>
    <w:rsid w:val="002664E1"/>
    <w:rsid w:val="002674C4"/>
    <w:rsid w:val="002677BB"/>
    <w:rsid w:val="00273641"/>
    <w:rsid w:val="0027511D"/>
    <w:rsid w:val="00275F48"/>
    <w:rsid w:val="002801E1"/>
    <w:rsid w:val="00280BAA"/>
    <w:rsid w:val="002819B5"/>
    <w:rsid w:val="00282641"/>
    <w:rsid w:val="0028335B"/>
    <w:rsid w:val="00286ECC"/>
    <w:rsid w:val="002A2D2D"/>
    <w:rsid w:val="002A4B6A"/>
    <w:rsid w:val="002B5424"/>
    <w:rsid w:val="002C056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517C"/>
    <w:rsid w:val="002E61F0"/>
    <w:rsid w:val="002F20F4"/>
    <w:rsid w:val="002F24A4"/>
    <w:rsid w:val="002F2A52"/>
    <w:rsid w:val="002F3579"/>
    <w:rsid w:val="00300A25"/>
    <w:rsid w:val="00302049"/>
    <w:rsid w:val="00303160"/>
    <w:rsid w:val="00304B9F"/>
    <w:rsid w:val="00305122"/>
    <w:rsid w:val="003064EC"/>
    <w:rsid w:val="00312A8B"/>
    <w:rsid w:val="00314006"/>
    <w:rsid w:val="00314A6C"/>
    <w:rsid w:val="00317448"/>
    <w:rsid w:val="00320D49"/>
    <w:rsid w:val="00322EA8"/>
    <w:rsid w:val="003230CF"/>
    <w:rsid w:val="0033212E"/>
    <w:rsid w:val="003332AA"/>
    <w:rsid w:val="0033490F"/>
    <w:rsid w:val="00344915"/>
    <w:rsid w:val="00345D05"/>
    <w:rsid w:val="003568BC"/>
    <w:rsid w:val="00357F71"/>
    <w:rsid w:val="003735EF"/>
    <w:rsid w:val="00373D6A"/>
    <w:rsid w:val="00373DC9"/>
    <w:rsid w:val="00377DD5"/>
    <w:rsid w:val="00377FB4"/>
    <w:rsid w:val="00380706"/>
    <w:rsid w:val="00380A57"/>
    <w:rsid w:val="003817EF"/>
    <w:rsid w:val="00382A45"/>
    <w:rsid w:val="00386196"/>
    <w:rsid w:val="003924F8"/>
    <w:rsid w:val="00394429"/>
    <w:rsid w:val="00395176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D4F36"/>
    <w:rsid w:val="003E01BC"/>
    <w:rsid w:val="003E1013"/>
    <w:rsid w:val="003E13AB"/>
    <w:rsid w:val="003E167F"/>
    <w:rsid w:val="003E2A3C"/>
    <w:rsid w:val="003E2F33"/>
    <w:rsid w:val="003E4370"/>
    <w:rsid w:val="003E6BFB"/>
    <w:rsid w:val="003E6E7A"/>
    <w:rsid w:val="003F1864"/>
    <w:rsid w:val="003F2964"/>
    <w:rsid w:val="003F2AC7"/>
    <w:rsid w:val="004002E6"/>
    <w:rsid w:val="00402689"/>
    <w:rsid w:val="0041081C"/>
    <w:rsid w:val="00413A52"/>
    <w:rsid w:val="00416493"/>
    <w:rsid w:val="00416D0D"/>
    <w:rsid w:val="004206AB"/>
    <w:rsid w:val="00420CDF"/>
    <w:rsid w:val="00430E8C"/>
    <w:rsid w:val="004311CA"/>
    <w:rsid w:val="00432773"/>
    <w:rsid w:val="0043745A"/>
    <w:rsid w:val="00443F08"/>
    <w:rsid w:val="00444552"/>
    <w:rsid w:val="0044465B"/>
    <w:rsid w:val="004468BA"/>
    <w:rsid w:val="004544FA"/>
    <w:rsid w:val="00454742"/>
    <w:rsid w:val="00454BB4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B6798"/>
    <w:rsid w:val="004C0A80"/>
    <w:rsid w:val="004C111A"/>
    <w:rsid w:val="004D03E1"/>
    <w:rsid w:val="004D29A9"/>
    <w:rsid w:val="004D50AD"/>
    <w:rsid w:val="004D6BA7"/>
    <w:rsid w:val="004E0D4F"/>
    <w:rsid w:val="004E0FC6"/>
    <w:rsid w:val="004E232D"/>
    <w:rsid w:val="004E5A63"/>
    <w:rsid w:val="004E73A3"/>
    <w:rsid w:val="004F1EF3"/>
    <w:rsid w:val="004F3A7D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5334"/>
    <w:rsid w:val="005172E9"/>
    <w:rsid w:val="00517B12"/>
    <w:rsid w:val="00520867"/>
    <w:rsid w:val="00523B71"/>
    <w:rsid w:val="00524789"/>
    <w:rsid w:val="0053314E"/>
    <w:rsid w:val="00533583"/>
    <w:rsid w:val="00537C88"/>
    <w:rsid w:val="00537D97"/>
    <w:rsid w:val="005439C9"/>
    <w:rsid w:val="00545D99"/>
    <w:rsid w:val="005464DB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A6C58"/>
    <w:rsid w:val="005B0164"/>
    <w:rsid w:val="005B2142"/>
    <w:rsid w:val="005B328C"/>
    <w:rsid w:val="005B338B"/>
    <w:rsid w:val="005B4036"/>
    <w:rsid w:val="005C131C"/>
    <w:rsid w:val="005C6A24"/>
    <w:rsid w:val="005C7D85"/>
    <w:rsid w:val="005D19F3"/>
    <w:rsid w:val="005D6AAA"/>
    <w:rsid w:val="005E04CE"/>
    <w:rsid w:val="005E0DEC"/>
    <w:rsid w:val="005E3096"/>
    <w:rsid w:val="005E436A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33E"/>
    <w:rsid w:val="006307A5"/>
    <w:rsid w:val="0063342B"/>
    <w:rsid w:val="006335E9"/>
    <w:rsid w:val="00635711"/>
    <w:rsid w:val="00637910"/>
    <w:rsid w:val="00640ED9"/>
    <w:rsid w:val="0064185A"/>
    <w:rsid w:val="006424D9"/>
    <w:rsid w:val="00644D27"/>
    <w:rsid w:val="00645F69"/>
    <w:rsid w:val="006470BF"/>
    <w:rsid w:val="006501BD"/>
    <w:rsid w:val="006518B5"/>
    <w:rsid w:val="00652CBF"/>
    <w:rsid w:val="0065515E"/>
    <w:rsid w:val="00660CBF"/>
    <w:rsid w:val="00660CC3"/>
    <w:rsid w:val="00661BC7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11FE"/>
    <w:rsid w:val="006D16B7"/>
    <w:rsid w:val="006D2385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4D11"/>
    <w:rsid w:val="007051DF"/>
    <w:rsid w:val="0070645D"/>
    <w:rsid w:val="00707210"/>
    <w:rsid w:val="00710967"/>
    <w:rsid w:val="00710A9F"/>
    <w:rsid w:val="007113CE"/>
    <w:rsid w:val="00711E6E"/>
    <w:rsid w:val="00713D80"/>
    <w:rsid w:val="0071788A"/>
    <w:rsid w:val="00722434"/>
    <w:rsid w:val="00722E97"/>
    <w:rsid w:val="00724DA4"/>
    <w:rsid w:val="00725734"/>
    <w:rsid w:val="00733918"/>
    <w:rsid w:val="00733A3C"/>
    <w:rsid w:val="00737121"/>
    <w:rsid w:val="007375C2"/>
    <w:rsid w:val="00740812"/>
    <w:rsid w:val="00740E3D"/>
    <w:rsid w:val="00742CFB"/>
    <w:rsid w:val="007539B5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4215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0B6"/>
    <w:rsid w:val="007B3AC4"/>
    <w:rsid w:val="007B5D00"/>
    <w:rsid w:val="007C2C37"/>
    <w:rsid w:val="007C3E81"/>
    <w:rsid w:val="007C42AC"/>
    <w:rsid w:val="007C535B"/>
    <w:rsid w:val="007C602D"/>
    <w:rsid w:val="007C6FB6"/>
    <w:rsid w:val="007C7EEB"/>
    <w:rsid w:val="007D47C5"/>
    <w:rsid w:val="007D6C3E"/>
    <w:rsid w:val="007D6CFF"/>
    <w:rsid w:val="007D742F"/>
    <w:rsid w:val="007E071B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3FD8"/>
    <w:rsid w:val="00814D11"/>
    <w:rsid w:val="00816A2D"/>
    <w:rsid w:val="00824C86"/>
    <w:rsid w:val="00834A82"/>
    <w:rsid w:val="00836CA4"/>
    <w:rsid w:val="0084073A"/>
    <w:rsid w:val="008423B3"/>
    <w:rsid w:val="008432AC"/>
    <w:rsid w:val="00845D3B"/>
    <w:rsid w:val="00847573"/>
    <w:rsid w:val="0085184F"/>
    <w:rsid w:val="00852608"/>
    <w:rsid w:val="00853DD5"/>
    <w:rsid w:val="00855414"/>
    <w:rsid w:val="00861625"/>
    <w:rsid w:val="008617B5"/>
    <w:rsid w:val="00864A30"/>
    <w:rsid w:val="00864B53"/>
    <w:rsid w:val="008650E5"/>
    <w:rsid w:val="00870828"/>
    <w:rsid w:val="008708C3"/>
    <w:rsid w:val="00870D84"/>
    <w:rsid w:val="00871BD7"/>
    <w:rsid w:val="00877C80"/>
    <w:rsid w:val="0088080B"/>
    <w:rsid w:val="00884523"/>
    <w:rsid w:val="00896A15"/>
    <w:rsid w:val="008A6DA4"/>
    <w:rsid w:val="008B07D7"/>
    <w:rsid w:val="008B54E6"/>
    <w:rsid w:val="008B557F"/>
    <w:rsid w:val="008B63BA"/>
    <w:rsid w:val="008C2344"/>
    <w:rsid w:val="008C2B83"/>
    <w:rsid w:val="008C2BE3"/>
    <w:rsid w:val="008C521F"/>
    <w:rsid w:val="008C5452"/>
    <w:rsid w:val="008C5930"/>
    <w:rsid w:val="008D1CCB"/>
    <w:rsid w:val="008D507E"/>
    <w:rsid w:val="008D5980"/>
    <w:rsid w:val="008D644B"/>
    <w:rsid w:val="008E5A76"/>
    <w:rsid w:val="008E6CF3"/>
    <w:rsid w:val="008E7EF1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A14"/>
    <w:rsid w:val="00912BC6"/>
    <w:rsid w:val="009151CE"/>
    <w:rsid w:val="00921593"/>
    <w:rsid w:val="00921B94"/>
    <w:rsid w:val="009248CB"/>
    <w:rsid w:val="009254B7"/>
    <w:rsid w:val="00925BAA"/>
    <w:rsid w:val="0093065F"/>
    <w:rsid w:val="00930CEE"/>
    <w:rsid w:val="0093236A"/>
    <w:rsid w:val="009328A0"/>
    <w:rsid w:val="00937250"/>
    <w:rsid w:val="009416B8"/>
    <w:rsid w:val="00941FFF"/>
    <w:rsid w:val="009430BA"/>
    <w:rsid w:val="00953D68"/>
    <w:rsid w:val="00955691"/>
    <w:rsid w:val="00957F33"/>
    <w:rsid w:val="00957F34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379"/>
    <w:rsid w:val="00992B49"/>
    <w:rsid w:val="009B0E2E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C6BA2"/>
    <w:rsid w:val="009D14AD"/>
    <w:rsid w:val="009D1805"/>
    <w:rsid w:val="009D5D07"/>
    <w:rsid w:val="009E1A09"/>
    <w:rsid w:val="009E255D"/>
    <w:rsid w:val="009F2F9B"/>
    <w:rsid w:val="009F6F16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F2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84FB7"/>
    <w:rsid w:val="00A944BE"/>
    <w:rsid w:val="00AA034B"/>
    <w:rsid w:val="00AA19A3"/>
    <w:rsid w:val="00AA2C33"/>
    <w:rsid w:val="00AA3772"/>
    <w:rsid w:val="00AA4B65"/>
    <w:rsid w:val="00AB087E"/>
    <w:rsid w:val="00AB106E"/>
    <w:rsid w:val="00AB10E2"/>
    <w:rsid w:val="00AB2224"/>
    <w:rsid w:val="00AC36D6"/>
    <w:rsid w:val="00AC52EB"/>
    <w:rsid w:val="00AC60FE"/>
    <w:rsid w:val="00AC77AD"/>
    <w:rsid w:val="00AD3214"/>
    <w:rsid w:val="00AE05D3"/>
    <w:rsid w:val="00AE1E4E"/>
    <w:rsid w:val="00AE355A"/>
    <w:rsid w:val="00AE4FB6"/>
    <w:rsid w:val="00AE53B5"/>
    <w:rsid w:val="00AF4B2C"/>
    <w:rsid w:val="00AF7878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06ED"/>
    <w:rsid w:val="00B32FDB"/>
    <w:rsid w:val="00B36D81"/>
    <w:rsid w:val="00B3741E"/>
    <w:rsid w:val="00B3786D"/>
    <w:rsid w:val="00B37EF0"/>
    <w:rsid w:val="00B41F12"/>
    <w:rsid w:val="00B47A80"/>
    <w:rsid w:val="00B50482"/>
    <w:rsid w:val="00B567F6"/>
    <w:rsid w:val="00B56DF3"/>
    <w:rsid w:val="00B56F75"/>
    <w:rsid w:val="00B57A5C"/>
    <w:rsid w:val="00B6185B"/>
    <w:rsid w:val="00B638EB"/>
    <w:rsid w:val="00B63DED"/>
    <w:rsid w:val="00B67B01"/>
    <w:rsid w:val="00B70B47"/>
    <w:rsid w:val="00B724CD"/>
    <w:rsid w:val="00B7372A"/>
    <w:rsid w:val="00B74593"/>
    <w:rsid w:val="00B753E7"/>
    <w:rsid w:val="00B75950"/>
    <w:rsid w:val="00B75D43"/>
    <w:rsid w:val="00B75E0E"/>
    <w:rsid w:val="00B76644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3812"/>
    <w:rsid w:val="00C0117E"/>
    <w:rsid w:val="00C0490B"/>
    <w:rsid w:val="00C04DBC"/>
    <w:rsid w:val="00C06E9E"/>
    <w:rsid w:val="00C07904"/>
    <w:rsid w:val="00C121AF"/>
    <w:rsid w:val="00C129E9"/>
    <w:rsid w:val="00C1396A"/>
    <w:rsid w:val="00C14C80"/>
    <w:rsid w:val="00C21427"/>
    <w:rsid w:val="00C23389"/>
    <w:rsid w:val="00C2358D"/>
    <w:rsid w:val="00C263FC"/>
    <w:rsid w:val="00C355A5"/>
    <w:rsid w:val="00C358B9"/>
    <w:rsid w:val="00C43B64"/>
    <w:rsid w:val="00C455EE"/>
    <w:rsid w:val="00C459F9"/>
    <w:rsid w:val="00C53F37"/>
    <w:rsid w:val="00C5499A"/>
    <w:rsid w:val="00C57B90"/>
    <w:rsid w:val="00C62A0F"/>
    <w:rsid w:val="00C63804"/>
    <w:rsid w:val="00C661BB"/>
    <w:rsid w:val="00C73537"/>
    <w:rsid w:val="00C751DE"/>
    <w:rsid w:val="00C77E30"/>
    <w:rsid w:val="00C80D46"/>
    <w:rsid w:val="00C82862"/>
    <w:rsid w:val="00C84E4D"/>
    <w:rsid w:val="00C8562F"/>
    <w:rsid w:val="00C91A44"/>
    <w:rsid w:val="00C91E67"/>
    <w:rsid w:val="00C95F55"/>
    <w:rsid w:val="00C97277"/>
    <w:rsid w:val="00CA2FD0"/>
    <w:rsid w:val="00CA7EC7"/>
    <w:rsid w:val="00CB252D"/>
    <w:rsid w:val="00CB626D"/>
    <w:rsid w:val="00CC3FF7"/>
    <w:rsid w:val="00CD1473"/>
    <w:rsid w:val="00CD1842"/>
    <w:rsid w:val="00CD2BCA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E267D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3664"/>
    <w:rsid w:val="00D166C9"/>
    <w:rsid w:val="00D20FD9"/>
    <w:rsid w:val="00D22895"/>
    <w:rsid w:val="00D22EC8"/>
    <w:rsid w:val="00D2481B"/>
    <w:rsid w:val="00D3404A"/>
    <w:rsid w:val="00D34843"/>
    <w:rsid w:val="00D3549B"/>
    <w:rsid w:val="00D35FC1"/>
    <w:rsid w:val="00D41D33"/>
    <w:rsid w:val="00D4354E"/>
    <w:rsid w:val="00D43F69"/>
    <w:rsid w:val="00D44B01"/>
    <w:rsid w:val="00D46A43"/>
    <w:rsid w:val="00D50F79"/>
    <w:rsid w:val="00D51F61"/>
    <w:rsid w:val="00D546AA"/>
    <w:rsid w:val="00D55C10"/>
    <w:rsid w:val="00D56142"/>
    <w:rsid w:val="00D64819"/>
    <w:rsid w:val="00D66722"/>
    <w:rsid w:val="00D669A4"/>
    <w:rsid w:val="00D72764"/>
    <w:rsid w:val="00D73957"/>
    <w:rsid w:val="00D75F7F"/>
    <w:rsid w:val="00D77689"/>
    <w:rsid w:val="00D80746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848"/>
    <w:rsid w:val="00E24C6A"/>
    <w:rsid w:val="00E25811"/>
    <w:rsid w:val="00E25D3A"/>
    <w:rsid w:val="00E27DFC"/>
    <w:rsid w:val="00E312F1"/>
    <w:rsid w:val="00E32ED1"/>
    <w:rsid w:val="00E32F85"/>
    <w:rsid w:val="00E3416F"/>
    <w:rsid w:val="00E35042"/>
    <w:rsid w:val="00E36FD8"/>
    <w:rsid w:val="00E37380"/>
    <w:rsid w:val="00E42A58"/>
    <w:rsid w:val="00E465C4"/>
    <w:rsid w:val="00E47979"/>
    <w:rsid w:val="00E51B04"/>
    <w:rsid w:val="00E5221C"/>
    <w:rsid w:val="00E5424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073C"/>
    <w:rsid w:val="00EB4D5D"/>
    <w:rsid w:val="00EB7421"/>
    <w:rsid w:val="00EC36F5"/>
    <w:rsid w:val="00EC3E47"/>
    <w:rsid w:val="00EC5A4D"/>
    <w:rsid w:val="00EC785F"/>
    <w:rsid w:val="00ED032E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5DAE"/>
    <w:rsid w:val="00F26A1D"/>
    <w:rsid w:val="00F27E9C"/>
    <w:rsid w:val="00F30977"/>
    <w:rsid w:val="00F31CD1"/>
    <w:rsid w:val="00F41F41"/>
    <w:rsid w:val="00F46918"/>
    <w:rsid w:val="00F46DDE"/>
    <w:rsid w:val="00F50D84"/>
    <w:rsid w:val="00F53F7B"/>
    <w:rsid w:val="00F5742F"/>
    <w:rsid w:val="00F6150F"/>
    <w:rsid w:val="00F62CC9"/>
    <w:rsid w:val="00F655ED"/>
    <w:rsid w:val="00F7033C"/>
    <w:rsid w:val="00F716D4"/>
    <w:rsid w:val="00F72E67"/>
    <w:rsid w:val="00F734B6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C75D6"/>
    <w:rsid w:val="00FD2873"/>
    <w:rsid w:val="00FD4687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70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8070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AF1101-9524-4BB4-8649-5002F7074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33</TotalTime>
  <Pages>10</Pages>
  <Words>2655</Words>
  <Characters>15139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7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Windows User</cp:lastModifiedBy>
  <cp:revision>34</cp:revision>
  <cp:lastPrinted>2015-10-26T22:35:00Z</cp:lastPrinted>
  <dcterms:created xsi:type="dcterms:W3CDTF">2023-02-02T09:30:00Z</dcterms:created>
  <dcterms:modified xsi:type="dcterms:W3CDTF">2023-04-13T01:5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